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bookmarkStart w:id="0" w:name="_GoBack"/>
      <w:bookmarkEnd w:id="0"/>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rPr>
          <w:color w:val="auto"/>
        </w:rPr>
      </w:pPr>
      <w:r w:rsidRPr="000B0B46">
        <w:rPr>
          <w:color w:val="auto"/>
        </w:rPr>
        <w:lastRenderedPageBreak/>
        <w:t>EVALUATION OF ADVISOR</w:t>
      </w:r>
    </w:p>
    <w:p w14:paraId="251DB8AD" w14:textId="77777777" w:rsidR="00BF0FC4" w:rsidRPr="000B0B46" w:rsidRDefault="00BF0FC4" w:rsidP="00BF0FC4">
      <w:pPr>
        <w:pStyle w:val="StrongEmphasis"/>
        <w:rPr>
          <w:color w:val="auto"/>
        </w:rPr>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rPr>
          <w:color w:val="auto"/>
        </w:rPr>
      </w:pPr>
      <w:r w:rsidRPr="000B0B46">
        <w:rPr>
          <w:color w:val="auto"/>
        </w:rPr>
        <w:lastRenderedPageBreak/>
        <w:t>ACK</w:t>
      </w:r>
      <w:r w:rsidR="007A62B5" w:rsidRPr="000B0B46">
        <w:rPr>
          <w:color w:val="auto"/>
        </w:rPr>
        <w:t>NOWLEDG</w:t>
      </w:r>
      <w:r w:rsidRPr="000B0B46">
        <w:rPr>
          <w:color w:val="auto"/>
        </w:rPr>
        <w:t>MENTS</w:t>
      </w:r>
    </w:p>
    <w:p w14:paraId="665BCA50" w14:textId="4C678EE2"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1B2893">
        <w:t>ForumBot</w:t>
      </w:r>
      <w:r w:rsidR="001B2893" w:rsidRPr="001B2893">
        <w:t>:</w:t>
      </w:r>
      <w:r w:rsidR="001B2893">
        <w:t xml:space="preserve"> Chatbox forum about internship</w:t>
      </w:r>
      <w:r w:rsidRPr="000B0B46">
        <w:t xml:space="preserve">”, which also helped me in doing a lot of R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75E2850D"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u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7C9532BD" w:rsidR="00B5737F" w:rsidRPr="000B0B46" w:rsidRDefault="00A373BB" w:rsidP="00A373BB">
      <w:pPr>
        <w:jc w:val="right"/>
      </w:pPr>
      <w:r w:rsidRPr="000B0B46">
        <w:t>Can Tho, 16/05/2022</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3B220039" w14:textId="1D3EF45F" w:rsidR="00E362DB"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662571" w:history="1">
            <w:r w:rsidR="00E362DB" w:rsidRPr="005C7D35">
              <w:rPr>
                <w:rStyle w:val="Hyperlink"/>
                <w:noProof/>
                <w14:scene3d>
                  <w14:camera w14:prst="orthographicFront"/>
                  <w14:lightRig w14:rig="threePt" w14:dir="t">
                    <w14:rot w14:lat="0" w14:lon="0" w14:rev="0"/>
                  </w14:lightRig>
                </w14:scene3d>
              </w:rPr>
              <w:t>CHAPTER 1:</w:t>
            </w:r>
            <w:r w:rsidR="00E362DB" w:rsidRPr="005C7D35">
              <w:rPr>
                <w:rStyle w:val="Hyperlink"/>
                <w:noProof/>
              </w:rPr>
              <w:t xml:space="preserve"> INTRODUCTION</w:t>
            </w:r>
            <w:r w:rsidR="00E362DB">
              <w:rPr>
                <w:noProof/>
                <w:webHidden/>
              </w:rPr>
              <w:tab/>
            </w:r>
            <w:r w:rsidR="00E362DB">
              <w:rPr>
                <w:noProof/>
                <w:webHidden/>
              </w:rPr>
              <w:fldChar w:fldCharType="begin"/>
            </w:r>
            <w:r w:rsidR="00E362DB">
              <w:rPr>
                <w:noProof/>
                <w:webHidden/>
              </w:rPr>
              <w:instrText xml:space="preserve"> PAGEREF _Toc144662571 \h </w:instrText>
            </w:r>
            <w:r w:rsidR="00E362DB">
              <w:rPr>
                <w:noProof/>
                <w:webHidden/>
              </w:rPr>
            </w:r>
            <w:r w:rsidR="00E362DB">
              <w:rPr>
                <w:noProof/>
                <w:webHidden/>
              </w:rPr>
              <w:fldChar w:fldCharType="separate"/>
            </w:r>
            <w:r w:rsidR="00E362DB">
              <w:rPr>
                <w:noProof/>
                <w:webHidden/>
              </w:rPr>
              <w:t>1</w:t>
            </w:r>
            <w:r w:rsidR="00E362DB">
              <w:rPr>
                <w:noProof/>
                <w:webHidden/>
              </w:rPr>
              <w:fldChar w:fldCharType="end"/>
            </w:r>
          </w:hyperlink>
        </w:p>
        <w:p w14:paraId="226F6872" w14:textId="2A8AF1C4"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2" w:history="1">
            <w:r w:rsidR="00E362DB" w:rsidRPr="005C7D35">
              <w:rPr>
                <w:rStyle w:val="Hyperlink"/>
                <w:noProof/>
              </w:rPr>
              <w:t>1.1. Problem</w:t>
            </w:r>
            <w:r w:rsidR="00E362DB">
              <w:rPr>
                <w:noProof/>
                <w:webHidden/>
              </w:rPr>
              <w:tab/>
            </w:r>
            <w:r w:rsidR="00E362DB">
              <w:rPr>
                <w:noProof/>
                <w:webHidden/>
              </w:rPr>
              <w:fldChar w:fldCharType="begin"/>
            </w:r>
            <w:r w:rsidR="00E362DB">
              <w:rPr>
                <w:noProof/>
                <w:webHidden/>
              </w:rPr>
              <w:instrText xml:space="preserve"> PAGEREF _Toc144662572 \h </w:instrText>
            </w:r>
            <w:r w:rsidR="00E362DB">
              <w:rPr>
                <w:noProof/>
                <w:webHidden/>
              </w:rPr>
            </w:r>
            <w:r w:rsidR="00E362DB">
              <w:rPr>
                <w:noProof/>
                <w:webHidden/>
              </w:rPr>
              <w:fldChar w:fldCharType="separate"/>
            </w:r>
            <w:r w:rsidR="00E362DB">
              <w:rPr>
                <w:noProof/>
                <w:webHidden/>
              </w:rPr>
              <w:t>1</w:t>
            </w:r>
            <w:r w:rsidR="00E362DB">
              <w:rPr>
                <w:noProof/>
                <w:webHidden/>
              </w:rPr>
              <w:fldChar w:fldCharType="end"/>
            </w:r>
          </w:hyperlink>
        </w:p>
        <w:p w14:paraId="270699CF" w14:textId="48BF295F"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3" w:history="1">
            <w:r w:rsidR="00E362DB" w:rsidRPr="005C7D35">
              <w:rPr>
                <w:rStyle w:val="Hyperlink"/>
                <w:noProof/>
              </w:rPr>
              <w:t>1.2. History of problem-solving</w:t>
            </w:r>
            <w:r w:rsidR="00E362DB">
              <w:rPr>
                <w:noProof/>
                <w:webHidden/>
              </w:rPr>
              <w:tab/>
            </w:r>
            <w:r w:rsidR="00E362DB">
              <w:rPr>
                <w:noProof/>
                <w:webHidden/>
              </w:rPr>
              <w:fldChar w:fldCharType="begin"/>
            </w:r>
            <w:r w:rsidR="00E362DB">
              <w:rPr>
                <w:noProof/>
                <w:webHidden/>
              </w:rPr>
              <w:instrText xml:space="preserve"> PAGEREF _Toc144662573 \h </w:instrText>
            </w:r>
            <w:r w:rsidR="00E362DB">
              <w:rPr>
                <w:noProof/>
                <w:webHidden/>
              </w:rPr>
            </w:r>
            <w:r w:rsidR="00E362DB">
              <w:rPr>
                <w:noProof/>
                <w:webHidden/>
              </w:rPr>
              <w:fldChar w:fldCharType="separate"/>
            </w:r>
            <w:r w:rsidR="00E362DB">
              <w:rPr>
                <w:noProof/>
                <w:webHidden/>
              </w:rPr>
              <w:t>2</w:t>
            </w:r>
            <w:r w:rsidR="00E362DB">
              <w:rPr>
                <w:noProof/>
                <w:webHidden/>
              </w:rPr>
              <w:fldChar w:fldCharType="end"/>
            </w:r>
          </w:hyperlink>
        </w:p>
        <w:p w14:paraId="43475D1C" w14:textId="428A74F1"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4" w:history="1">
            <w:r w:rsidR="00E362DB" w:rsidRPr="005C7D35">
              <w:rPr>
                <w:rStyle w:val="Hyperlink"/>
                <w:noProof/>
              </w:rPr>
              <w:t>1.3. Purpose</w:t>
            </w:r>
            <w:r w:rsidR="00E362DB">
              <w:rPr>
                <w:noProof/>
                <w:webHidden/>
              </w:rPr>
              <w:tab/>
            </w:r>
            <w:r w:rsidR="00E362DB">
              <w:rPr>
                <w:noProof/>
                <w:webHidden/>
              </w:rPr>
              <w:fldChar w:fldCharType="begin"/>
            </w:r>
            <w:r w:rsidR="00E362DB">
              <w:rPr>
                <w:noProof/>
                <w:webHidden/>
              </w:rPr>
              <w:instrText xml:space="preserve"> PAGEREF _Toc144662574 \h </w:instrText>
            </w:r>
            <w:r w:rsidR="00E362DB">
              <w:rPr>
                <w:noProof/>
                <w:webHidden/>
              </w:rPr>
            </w:r>
            <w:r w:rsidR="00E362DB">
              <w:rPr>
                <w:noProof/>
                <w:webHidden/>
              </w:rPr>
              <w:fldChar w:fldCharType="separate"/>
            </w:r>
            <w:r w:rsidR="00E362DB">
              <w:rPr>
                <w:noProof/>
                <w:webHidden/>
              </w:rPr>
              <w:t>3</w:t>
            </w:r>
            <w:r w:rsidR="00E362DB">
              <w:rPr>
                <w:noProof/>
                <w:webHidden/>
              </w:rPr>
              <w:fldChar w:fldCharType="end"/>
            </w:r>
          </w:hyperlink>
        </w:p>
        <w:p w14:paraId="23CBDCE1" w14:textId="45D91C2F"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5" w:history="1">
            <w:r w:rsidR="00E362DB" w:rsidRPr="005C7D35">
              <w:rPr>
                <w:rStyle w:val="Hyperlink"/>
                <w:noProof/>
              </w:rPr>
              <w:t>1.4. The objectives and scope</w:t>
            </w:r>
            <w:r w:rsidR="00E362DB">
              <w:rPr>
                <w:noProof/>
                <w:webHidden/>
              </w:rPr>
              <w:tab/>
            </w:r>
            <w:r w:rsidR="00E362DB">
              <w:rPr>
                <w:noProof/>
                <w:webHidden/>
              </w:rPr>
              <w:fldChar w:fldCharType="begin"/>
            </w:r>
            <w:r w:rsidR="00E362DB">
              <w:rPr>
                <w:noProof/>
                <w:webHidden/>
              </w:rPr>
              <w:instrText xml:space="preserve"> PAGEREF _Toc144662575 \h </w:instrText>
            </w:r>
            <w:r w:rsidR="00E362DB">
              <w:rPr>
                <w:noProof/>
                <w:webHidden/>
              </w:rPr>
            </w:r>
            <w:r w:rsidR="00E362DB">
              <w:rPr>
                <w:noProof/>
                <w:webHidden/>
              </w:rPr>
              <w:fldChar w:fldCharType="separate"/>
            </w:r>
            <w:r w:rsidR="00E362DB">
              <w:rPr>
                <w:noProof/>
                <w:webHidden/>
              </w:rPr>
              <w:t>3</w:t>
            </w:r>
            <w:r w:rsidR="00E362DB">
              <w:rPr>
                <w:noProof/>
                <w:webHidden/>
              </w:rPr>
              <w:fldChar w:fldCharType="end"/>
            </w:r>
          </w:hyperlink>
        </w:p>
        <w:p w14:paraId="5EE5782E" w14:textId="426712E2"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6" w:history="1">
            <w:r w:rsidR="00E362DB" w:rsidRPr="005C7D35">
              <w:rPr>
                <w:rStyle w:val="Hyperlink"/>
                <w:noProof/>
              </w:rPr>
              <w:t>1.5. Research Methods:</w:t>
            </w:r>
            <w:r w:rsidR="00E362DB">
              <w:rPr>
                <w:noProof/>
                <w:webHidden/>
              </w:rPr>
              <w:tab/>
            </w:r>
            <w:r w:rsidR="00E362DB">
              <w:rPr>
                <w:noProof/>
                <w:webHidden/>
              </w:rPr>
              <w:fldChar w:fldCharType="begin"/>
            </w:r>
            <w:r w:rsidR="00E362DB">
              <w:rPr>
                <w:noProof/>
                <w:webHidden/>
              </w:rPr>
              <w:instrText xml:space="preserve"> PAGEREF _Toc144662576 \h </w:instrText>
            </w:r>
            <w:r w:rsidR="00E362DB">
              <w:rPr>
                <w:noProof/>
                <w:webHidden/>
              </w:rPr>
            </w:r>
            <w:r w:rsidR="00E362DB">
              <w:rPr>
                <w:noProof/>
                <w:webHidden/>
              </w:rPr>
              <w:fldChar w:fldCharType="separate"/>
            </w:r>
            <w:r w:rsidR="00E362DB">
              <w:rPr>
                <w:noProof/>
                <w:webHidden/>
              </w:rPr>
              <w:t>3</w:t>
            </w:r>
            <w:r w:rsidR="00E362DB">
              <w:rPr>
                <w:noProof/>
                <w:webHidden/>
              </w:rPr>
              <w:fldChar w:fldCharType="end"/>
            </w:r>
          </w:hyperlink>
        </w:p>
        <w:p w14:paraId="244071C0" w14:textId="55535B99"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7" w:history="1">
            <w:r w:rsidR="00E362DB" w:rsidRPr="005C7D35">
              <w:rPr>
                <w:rStyle w:val="Hyperlink"/>
                <w:rFonts w:eastAsia="MS Mincho"/>
                <w:noProof/>
                <w:lang w:eastAsia="ja-JP"/>
              </w:rPr>
              <w:t>1.6. Result</w:t>
            </w:r>
            <w:r w:rsidR="00E362DB">
              <w:rPr>
                <w:noProof/>
                <w:webHidden/>
              </w:rPr>
              <w:tab/>
            </w:r>
            <w:r w:rsidR="00E362DB">
              <w:rPr>
                <w:noProof/>
                <w:webHidden/>
              </w:rPr>
              <w:fldChar w:fldCharType="begin"/>
            </w:r>
            <w:r w:rsidR="00E362DB">
              <w:rPr>
                <w:noProof/>
                <w:webHidden/>
              </w:rPr>
              <w:instrText xml:space="preserve"> PAGEREF _Toc144662577 \h </w:instrText>
            </w:r>
            <w:r w:rsidR="00E362DB">
              <w:rPr>
                <w:noProof/>
                <w:webHidden/>
              </w:rPr>
            </w:r>
            <w:r w:rsidR="00E362DB">
              <w:rPr>
                <w:noProof/>
                <w:webHidden/>
              </w:rPr>
              <w:fldChar w:fldCharType="separate"/>
            </w:r>
            <w:r w:rsidR="00E362DB">
              <w:rPr>
                <w:noProof/>
                <w:webHidden/>
              </w:rPr>
              <w:t>3</w:t>
            </w:r>
            <w:r w:rsidR="00E362DB">
              <w:rPr>
                <w:noProof/>
                <w:webHidden/>
              </w:rPr>
              <w:fldChar w:fldCharType="end"/>
            </w:r>
          </w:hyperlink>
        </w:p>
        <w:p w14:paraId="5758A1F3" w14:textId="6D5DCD93" w:rsidR="00E362DB" w:rsidRDefault="00680149">
          <w:pPr>
            <w:pStyle w:val="TOC1"/>
            <w:tabs>
              <w:tab w:val="right" w:leader="dot" w:pos="9111"/>
            </w:tabs>
            <w:rPr>
              <w:rFonts w:asciiTheme="minorHAnsi" w:eastAsiaTheme="minorEastAsia" w:hAnsiTheme="minorHAnsi" w:cstheme="minorBidi"/>
              <w:noProof/>
              <w:sz w:val="22"/>
              <w:szCs w:val="22"/>
            </w:rPr>
          </w:pPr>
          <w:hyperlink w:anchor="_Toc144662578" w:history="1">
            <w:r w:rsidR="00E362DB" w:rsidRPr="005C7D35">
              <w:rPr>
                <w:rStyle w:val="Hyperlink"/>
                <w:noProof/>
                <w14:scene3d>
                  <w14:camera w14:prst="orthographicFront"/>
                  <w14:lightRig w14:rig="threePt" w14:dir="t">
                    <w14:rot w14:lat="0" w14:lon="0" w14:rev="0"/>
                  </w14:lightRig>
                </w14:scene3d>
              </w:rPr>
              <w:t>CHAPTER 2:</w:t>
            </w:r>
            <w:r w:rsidR="00E362DB" w:rsidRPr="005C7D35">
              <w:rPr>
                <w:rStyle w:val="Hyperlink"/>
                <w:noProof/>
              </w:rPr>
              <w:t xml:space="preserve"> PROBLEM DESCRIPTION</w:t>
            </w:r>
            <w:r w:rsidR="00E362DB">
              <w:rPr>
                <w:noProof/>
                <w:webHidden/>
              </w:rPr>
              <w:tab/>
            </w:r>
            <w:r w:rsidR="00E362DB">
              <w:rPr>
                <w:noProof/>
                <w:webHidden/>
              </w:rPr>
              <w:fldChar w:fldCharType="begin"/>
            </w:r>
            <w:r w:rsidR="00E362DB">
              <w:rPr>
                <w:noProof/>
                <w:webHidden/>
              </w:rPr>
              <w:instrText xml:space="preserve"> PAGEREF _Toc144662578 \h </w:instrText>
            </w:r>
            <w:r w:rsidR="00E362DB">
              <w:rPr>
                <w:noProof/>
                <w:webHidden/>
              </w:rPr>
            </w:r>
            <w:r w:rsidR="00E362DB">
              <w:rPr>
                <w:noProof/>
                <w:webHidden/>
              </w:rPr>
              <w:fldChar w:fldCharType="separate"/>
            </w:r>
            <w:r w:rsidR="00E362DB">
              <w:rPr>
                <w:noProof/>
                <w:webHidden/>
              </w:rPr>
              <w:t>5</w:t>
            </w:r>
            <w:r w:rsidR="00E362DB">
              <w:rPr>
                <w:noProof/>
                <w:webHidden/>
              </w:rPr>
              <w:fldChar w:fldCharType="end"/>
            </w:r>
          </w:hyperlink>
        </w:p>
        <w:p w14:paraId="7E49C0E3" w14:textId="3CC548EB"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79" w:history="1">
            <w:r w:rsidR="00E362DB" w:rsidRPr="005C7D35">
              <w:rPr>
                <w:rStyle w:val="Hyperlink"/>
                <w:noProof/>
              </w:rPr>
              <w:t>2.1. Detailed description of the problem</w:t>
            </w:r>
            <w:r w:rsidR="00E362DB">
              <w:rPr>
                <w:noProof/>
                <w:webHidden/>
              </w:rPr>
              <w:tab/>
            </w:r>
            <w:r w:rsidR="00E362DB">
              <w:rPr>
                <w:noProof/>
                <w:webHidden/>
              </w:rPr>
              <w:fldChar w:fldCharType="begin"/>
            </w:r>
            <w:r w:rsidR="00E362DB">
              <w:rPr>
                <w:noProof/>
                <w:webHidden/>
              </w:rPr>
              <w:instrText xml:space="preserve"> PAGEREF _Toc144662579 \h </w:instrText>
            </w:r>
            <w:r w:rsidR="00E362DB">
              <w:rPr>
                <w:noProof/>
                <w:webHidden/>
              </w:rPr>
            </w:r>
            <w:r w:rsidR="00E362DB">
              <w:rPr>
                <w:noProof/>
                <w:webHidden/>
              </w:rPr>
              <w:fldChar w:fldCharType="separate"/>
            </w:r>
            <w:r w:rsidR="00E362DB">
              <w:rPr>
                <w:noProof/>
                <w:webHidden/>
              </w:rPr>
              <w:t>5</w:t>
            </w:r>
            <w:r w:rsidR="00E362DB">
              <w:rPr>
                <w:noProof/>
                <w:webHidden/>
              </w:rPr>
              <w:fldChar w:fldCharType="end"/>
            </w:r>
          </w:hyperlink>
        </w:p>
        <w:p w14:paraId="6E79CDF5" w14:textId="2A598A15"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80" w:history="1">
            <w:r w:rsidR="00E362DB" w:rsidRPr="005C7D35">
              <w:rPr>
                <w:rStyle w:val="Hyperlink"/>
                <w:noProof/>
              </w:rPr>
              <w:t>2.2. Background</w:t>
            </w:r>
            <w:r w:rsidR="00E362DB">
              <w:rPr>
                <w:noProof/>
                <w:webHidden/>
              </w:rPr>
              <w:tab/>
            </w:r>
            <w:r w:rsidR="00E362DB">
              <w:rPr>
                <w:noProof/>
                <w:webHidden/>
              </w:rPr>
              <w:fldChar w:fldCharType="begin"/>
            </w:r>
            <w:r w:rsidR="00E362DB">
              <w:rPr>
                <w:noProof/>
                <w:webHidden/>
              </w:rPr>
              <w:instrText xml:space="preserve"> PAGEREF _Toc144662580 \h </w:instrText>
            </w:r>
            <w:r w:rsidR="00E362DB">
              <w:rPr>
                <w:noProof/>
                <w:webHidden/>
              </w:rPr>
            </w:r>
            <w:r w:rsidR="00E362DB">
              <w:rPr>
                <w:noProof/>
                <w:webHidden/>
              </w:rPr>
              <w:fldChar w:fldCharType="separate"/>
            </w:r>
            <w:r w:rsidR="00E362DB">
              <w:rPr>
                <w:noProof/>
                <w:webHidden/>
              </w:rPr>
              <w:t>10</w:t>
            </w:r>
            <w:r w:rsidR="00E362DB">
              <w:rPr>
                <w:noProof/>
                <w:webHidden/>
              </w:rPr>
              <w:fldChar w:fldCharType="end"/>
            </w:r>
          </w:hyperlink>
        </w:p>
        <w:p w14:paraId="51DF15D5" w14:textId="29D1ABDC"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1" w:history="1">
            <w:r w:rsidR="00E362DB" w:rsidRPr="005C7D35">
              <w:rPr>
                <w:rStyle w:val="Hyperlink"/>
                <w:noProof/>
              </w:rPr>
              <w:t>2.2.1. MongoDB</w:t>
            </w:r>
            <w:r w:rsidR="00E362DB">
              <w:rPr>
                <w:noProof/>
                <w:webHidden/>
              </w:rPr>
              <w:tab/>
            </w:r>
            <w:r w:rsidR="00E362DB">
              <w:rPr>
                <w:noProof/>
                <w:webHidden/>
              </w:rPr>
              <w:fldChar w:fldCharType="begin"/>
            </w:r>
            <w:r w:rsidR="00E362DB">
              <w:rPr>
                <w:noProof/>
                <w:webHidden/>
              </w:rPr>
              <w:instrText xml:space="preserve"> PAGEREF _Toc144662581 \h </w:instrText>
            </w:r>
            <w:r w:rsidR="00E362DB">
              <w:rPr>
                <w:noProof/>
                <w:webHidden/>
              </w:rPr>
            </w:r>
            <w:r w:rsidR="00E362DB">
              <w:rPr>
                <w:noProof/>
                <w:webHidden/>
              </w:rPr>
              <w:fldChar w:fldCharType="separate"/>
            </w:r>
            <w:r w:rsidR="00E362DB">
              <w:rPr>
                <w:noProof/>
                <w:webHidden/>
              </w:rPr>
              <w:t>10</w:t>
            </w:r>
            <w:r w:rsidR="00E362DB">
              <w:rPr>
                <w:noProof/>
                <w:webHidden/>
              </w:rPr>
              <w:fldChar w:fldCharType="end"/>
            </w:r>
          </w:hyperlink>
        </w:p>
        <w:p w14:paraId="76556085" w14:textId="2D04B3CF"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2" w:history="1">
            <w:r w:rsidR="00E362DB" w:rsidRPr="005C7D35">
              <w:rPr>
                <w:rStyle w:val="Hyperlink"/>
                <w:noProof/>
              </w:rPr>
              <w:t>2.2.2. Vue</w:t>
            </w:r>
            <w:r w:rsidR="00E362DB">
              <w:rPr>
                <w:noProof/>
                <w:webHidden/>
              </w:rPr>
              <w:tab/>
            </w:r>
            <w:r w:rsidR="00E362DB">
              <w:rPr>
                <w:noProof/>
                <w:webHidden/>
              </w:rPr>
              <w:fldChar w:fldCharType="begin"/>
            </w:r>
            <w:r w:rsidR="00E362DB">
              <w:rPr>
                <w:noProof/>
                <w:webHidden/>
              </w:rPr>
              <w:instrText xml:space="preserve"> PAGEREF _Toc144662582 \h </w:instrText>
            </w:r>
            <w:r w:rsidR="00E362DB">
              <w:rPr>
                <w:noProof/>
                <w:webHidden/>
              </w:rPr>
            </w:r>
            <w:r w:rsidR="00E362DB">
              <w:rPr>
                <w:noProof/>
                <w:webHidden/>
              </w:rPr>
              <w:fldChar w:fldCharType="separate"/>
            </w:r>
            <w:r w:rsidR="00E362DB">
              <w:rPr>
                <w:noProof/>
                <w:webHidden/>
              </w:rPr>
              <w:t>10</w:t>
            </w:r>
            <w:r w:rsidR="00E362DB">
              <w:rPr>
                <w:noProof/>
                <w:webHidden/>
              </w:rPr>
              <w:fldChar w:fldCharType="end"/>
            </w:r>
          </w:hyperlink>
        </w:p>
        <w:p w14:paraId="4464CDD8" w14:textId="035A7324"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3" w:history="1">
            <w:r w:rsidR="00E362DB" w:rsidRPr="005C7D35">
              <w:rPr>
                <w:rStyle w:val="Hyperlink"/>
                <w:noProof/>
              </w:rPr>
              <w:t>2.2.3. NodeJS</w:t>
            </w:r>
            <w:r w:rsidR="00E362DB">
              <w:rPr>
                <w:noProof/>
                <w:webHidden/>
              </w:rPr>
              <w:tab/>
            </w:r>
            <w:r w:rsidR="00E362DB">
              <w:rPr>
                <w:noProof/>
                <w:webHidden/>
              </w:rPr>
              <w:fldChar w:fldCharType="begin"/>
            </w:r>
            <w:r w:rsidR="00E362DB">
              <w:rPr>
                <w:noProof/>
                <w:webHidden/>
              </w:rPr>
              <w:instrText xml:space="preserve"> PAGEREF _Toc144662583 \h </w:instrText>
            </w:r>
            <w:r w:rsidR="00E362DB">
              <w:rPr>
                <w:noProof/>
                <w:webHidden/>
              </w:rPr>
            </w:r>
            <w:r w:rsidR="00E362DB">
              <w:rPr>
                <w:noProof/>
                <w:webHidden/>
              </w:rPr>
              <w:fldChar w:fldCharType="separate"/>
            </w:r>
            <w:r w:rsidR="00E362DB">
              <w:rPr>
                <w:noProof/>
                <w:webHidden/>
              </w:rPr>
              <w:t>11</w:t>
            </w:r>
            <w:r w:rsidR="00E362DB">
              <w:rPr>
                <w:noProof/>
                <w:webHidden/>
              </w:rPr>
              <w:fldChar w:fldCharType="end"/>
            </w:r>
          </w:hyperlink>
        </w:p>
        <w:p w14:paraId="6A39B74D" w14:textId="36A7B6CE"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4" w:history="1">
            <w:r w:rsidR="00E362DB" w:rsidRPr="005C7D35">
              <w:rPr>
                <w:rStyle w:val="Hyperlink"/>
                <w:noProof/>
                <w:lang w:eastAsia="vi-VN"/>
              </w:rPr>
              <w:t>2.2.4. Python</w:t>
            </w:r>
            <w:r w:rsidR="00E362DB">
              <w:rPr>
                <w:noProof/>
                <w:webHidden/>
              </w:rPr>
              <w:tab/>
            </w:r>
            <w:r w:rsidR="00E362DB">
              <w:rPr>
                <w:noProof/>
                <w:webHidden/>
              </w:rPr>
              <w:fldChar w:fldCharType="begin"/>
            </w:r>
            <w:r w:rsidR="00E362DB">
              <w:rPr>
                <w:noProof/>
                <w:webHidden/>
              </w:rPr>
              <w:instrText xml:space="preserve"> PAGEREF _Toc144662584 \h </w:instrText>
            </w:r>
            <w:r w:rsidR="00E362DB">
              <w:rPr>
                <w:noProof/>
                <w:webHidden/>
              </w:rPr>
            </w:r>
            <w:r w:rsidR="00E362DB">
              <w:rPr>
                <w:noProof/>
                <w:webHidden/>
              </w:rPr>
              <w:fldChar w:fldCharType="separate"/>
            </w:r>
            <w:r w:rsidR="00E362DB">
              <w:rPr>
                <w:noProof/>
                <w:webHidden/>
              </w:rPr>
              <w:t>12</w:t>
            </w:r>
            <w:r w:rsidR="00E362DB">
              <w:rPr>
                <w:noProof/>
                <w:webHidden/>
              </w:rPr>
              <w:fldChar w:fldCharType="end"/>
            </w:r>
          </w:hyperlink>
        </w:p>
        <w:p w14:paraId="4339EB06" w14:textId="5DBD0892"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5" w:history="1">
            <w:r w:rsidR="00E362DB" w:rsidRPr="005C7D35">
              <w:rPr>
                <w:rStyle w:val="Hyperlink"/>
                <w:noProof/>
                <w:lang w:eastAsia="vi-VN"/>
              </w:rPr>
              <w:t>2.2.5. Machine Learning</w:t>
            </w:r>
            <w:r w:rsidR="00E362DB">
              <w:rPr>
                <w:noProof/>
                <w:webHidden/>
              </w:rPr>
              <w:tab/>
            </w:r>
            <w:r w:rsidR="00E362DB">
              <w:rPr>
                <w:noProof/>
                <w:webHidden/>
              </w:rPr>
              <w:fldChar w:fldCharType="begin"/>
            </w:r>
            <w:r w:rsidR="00E362DB">
              <w:rPr>
                <w:noProof/>
                <w:webHidden/>
              </w:rPr>
              <w:instrText xml:space="preserve"> PAGEREF _Toc144662585 \h </w:instrText>
            </w:r>
            <w:r w:rsidR="00E362DB">
              <w:rPr>
                <w:noProof/>
                <w:webHidden/>
              </w:rPr>
            </w:r>
            <w:r w:rsidR="00E362DB">
              <w:rPr>
                <w:noProof/>
                <w:webHidden/>
              </w:rPr>
              <w:fldChar w:fldCharType="separate"/>
            </w:r>
            <w:r w:rsidR="00E362DB">
              <w:rPr>
                <w:noProof/>
                <w:webHidden/>
              </w:rPr>
              <w:t>14</w:t>
            </w:r>
            <w:r w:rsidR="00E362DB">
              <w:rPr>
                <w:noProof/>
                <w:webHidden/>
              </w:rPr>
              <w:fldChar w:fldCharType="end"/>
            </w:r>
          </w:hyperlink>
        </w:p>
        <w:p w14:paraId="1FFA2E28" w14:textId="5C267A62"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6" w:history="1">
            <w:r w:rsidR="00E362DB" w:rsidRPr="005C7D35">
              <w:rPr>
                <w:rStyle w:val="Hyperlink"/>
                <w:noProof/>
                <w:lang w:eastAsia="vi-VN"/>
              </w:rPr>
              <w:t>2.2.6. Rasa</w:t>
            </w:r>
            <w:r w:rsidR="00E362DB">
              <w:rPr>
                <w:noProof/>
                <w:webHidden/>
              </w:rPr>
              <w:tab/>
            </w:r>
            <w:r w:rsidR="00E362DB">
              <w:rPr>
                <w:noProof/>
                <w:webHidden/>
              </w:rPr>
              <w:fldChar w:fldCharType="begin"/>
            </w:r>
            <w:r w:rsidR="00E362DB">
              <w:rPr>
                <w:noProof/>
                <w:webHidden/>
              </w:rPr>
              <w:instrText xml:space="preserve"> PAGEREF _Toc144662586 \h </w:instrText>
            </w:r>
            <w:r w:rsidR="00E362DB">
              <w:rPr>
                <w:noProof/>
                <w:webHidden/>
              </w:rPr>
            </w:r>
            <w:r w:rsidR="00E362DB">
              <w:rPr>
                <w:noProof/>
                <w:webHidden/>
              </w:rPr>
              <w:fldChar w:fldCharType="separate"/>
            </w:r>
            <w:r w:rsidR="00E362DB">
              <w:rPr>
                <w:noProof/>
                <w:webHidden/>
              </w:rPr>
              <w:t>15</w:t>
            </w:r>
            <w:r w:rsidR="00E362DB">
              <w:rPr>
                <w:noProof/>
                <w:webHidden/>
              </w:rPr>
              <w:fldChar w:fldCharType="end"/>
            </w:r>
          </w:hyperlink>
        </w:p>
        <w:p w14:paraId="5BC97A5D" w14:textId="3BB38C79" w:rsidR="00E362DB" w:rsidRDefault="00680149">
          <w:pPr>
            <w:pStyle w:val="TOC3"/>
            <w:tabs>
              <w:tab w:val="right" w:leader="dot" w:pos="9111"/>
            </w:tabs>
            <w:rPr>
              <w:rFonts w:asciiTheme="minorHAnsi" w:eastAsiaTheme="minorEastAsia" w:hAnsiTheme="minorHAnsi" w:cstheme="minorBidi"/>
              <w:noProof/>
              <w:sz w:val="22"/>
              <w:szCs w:val="22"/>
            </w:rPr>
          </w:pPr>
          <w:hyperlink w:anchor="_Toc144662587" w:history="1">
            <w:r w:rsidR="00E362DB" w:rsidRPr="005C7D35">
              <w:rPr>
                <w:rStyle w:val="Hyperlink"/>
                <w:noProof/>
              </w:rPr>
              <w:t>2.2.7. Other technologies</w:t>
            </w:r>
            <w:r w:rsidR="00E362DB">
              <w:rPr>
                <w:noProof/>
                <w:webHidden/>
              </w:rPr>
              <w:tab/>
            </w:r>
            <w:r w:rsidR="00E362DB">
              <w:rPr>
                <w:noProof/>
                <w:webHidden/>
              </w:rPr>
              <w:fldChar w:fldCharType="begin"/>
            </w:r>
            <w:r w:rsidR="00E362DB">
              <w:rPr>
                <w:noProof/>
                <w:webHidden/>
              </w:rPr>
              <w:instrText xml:space="preserve"> PAGEREF _Toc144662587 \h </w:instrText>
            </w:r>
            <w:r w:rsidR="00E362DB">
              <w:rPr>
                <w:noProof/>
                <w:webHidden/>
              </w:rPr>
            </w:r>
            <w:r w:rsidR="00E362DB">
              <w:rPr>
                <w:noProof/>
                <w:webHidden/>
              </w:rPr>
              <w:fldChar w:fldCharType="separate"/>
            </w:r>
            <w:r w:rsidR="00E362DB">
              <w:rPr>
                <w:noProof/>
                <w:webHidden/>
              </w:rPr>
              <w:t>16</w:t>
            </w:r>
            <w:r w:rsidR="00E362DB">
              <w:rPr>
                <w:noProof/>
                <w:webHidden/>
              </w:rPr>
              <w:fldChar w:fldCharType="end"/>
            </w:r>
          </w:hyperlink>
        </w:p>
        <w:p w14:paraId="5B6826B6" w14:textId="119DB5AA" w:rsidR="00E362DB" w:rsidRDefault="00680149">
          <w:pPr>
            <w:pStyle w:val="TOC1"/>
            <w:tabs>
              <w:tab w:val="right" w:leader="dot" w:pos="9111"/>
            </w:tabs>
            <w:rPr>
              <w:rFonts w:asciiTheme="minorHAnsi" w:eastAsiaTheme="minorEastAsia" w:hAnsiTheme="minorHAnsi" w:cstheme="minorBidi"/>
              <w:noProof/>
              <w:sz w:val="22"/>
              <w:szCs w:val="22"/>
            </w:rPr>
          </w:pPr>
          <w:hyperlink w:anchor="_Toc144662588" w:history="1">
            <w:r w:rsidR="00E362DB" w:rsidRPr="005C7D35">
              <w:rPr>
                <w:rStyle w:val="Hyperlink"/>
                <w:noProof/>
                <w14:scene3d>
                  <w14:camera w14:prst="orthographicFront"/>
                  <w14:lightRig w14:rig="threePt" w14:dir="t">
                    <w14:rot w14:lat="0" w14:lon="0" w14:rev="0"/>
                  </w14:lightRig>
                </w14:scene3d>
              </w:rPr>
              <w:t>CHAPTER 3:</w:t>
            </w:r>
            <w:r w:rsidR="00E362DB" w:rsidRPr="005C7D35">
              <w:rPr>
                <w:rStyle w:val="Hyperlink"/>
                <w:noProof/>
              </w:rPr>
              <w:t xml:space="preserve"> DESIGN AND IMPLEMENT OF THE WEBSITE</w:t>
            </w:r>
            <w:r w:rsidR="00E362DB">
              <w:rPr>
                <w:noProof/>
                <w:webHidden/>
              </w:rPr>
              <w:tab/>
            </w:r>
            <w:r w:rsidR="00E362DB">
              <w:rPr>
                <w:noProof/>
                <w:webHidden/>
              </w:rPr>
              <w:fldChar w:fldCharType="begin"/>
            </w:r>
            <w:r w:rsidR="00E362DB">
              <w:rPr>
                <w:noProof/>
                <w:webHidden/>
              </w:rPr>
              <w:instrText xml:space="preserve"> PAGEREF _Toc144662588 \h </w:instrText>
            </w:r>
            <w:r w:rsidR="00E362DB">
              <w:rPr>
                <w:noProof/>
                <w:webHidden/>
              </w:rPr>
            </w:r>
            <w:r w:rsidR="00E362DB">
              <w:rPr>
                <w:noProof/>
                <w:webHidden/>
              </w:rPr>
              <w:fldChar w:fldCharType="separate"/>
            </w:r>
            <w:r w:rsidR="00E362DB">
              <w:rPr>
                <w:noProof/>
                <w:webHidden/>
              </w:rPr>
              <w:t>17</w:t>
            </w:r>
            <w:r w:rsidR="00E362DB">
              <w:rPr>
                <w:noProof/>
                <w:webHidden/>
              </w:rPr>
              <w:fldChar w:fldCharType="end"/>
            </w:r>
          </w:hyperlink>
        </w:p>
        <w:p w14:paraId="45A207A8" w14:textId="6859D98F"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89" w:history="1">
            <w:r w:rsidR="00E362DB" w:rsidRPr="005C7D35">
              <w:rPr>
                <w:rStyle w:val="Hyperlink"/>
                <w:rFonts w:eastAsia="Times New Roman"/>
                <w:noProof/>
              </w:rPr>
              <w:t>3.1. Overview</w:t>
            </w:r>
            <w:r w:rsidR="00E362DB">
              <w:rPr>
                <w:noProof/>
                <w:webHidden/>
              </w:rPr>
              <w:tab/>
            </w:r>
            <w:r w:rsidR="00E362DB">
              <w:rPr>
                <w:noProof/>
                <w:webHidden/>
              </w:rPr>
              <w:fldChar w:fldCharType="begin"/>
            </w:r>
            <w:r w:rsidR="00E362DB">
              <w:rPr>
                <w:noProof/>
                <w:webHidden/>
              </w:rPr>
              <w:instrText xml:space="preserve"> PAGEREF _Toc144662589 \h </w:instrText>
            </w:r>
            <w:r w:rsidR="00E362DB">
              <w:rPr>
                <w:noProof/>
                <w:webHidden/>
              </w:rPr>
            </w:r>
            <w:r w:rsidR="00E362DB">
              <w:rPr>
                <w:noProof/>
                <w:webHidden/>
              </w:rPr>
              <w:fldChar w:fldCharType="separate"/>
            </w:r>
            <w:r w:rsidR="00E362DB">
              <w:rPr>
                <w:noProof/>
                <w:webHidden/>
              </w:rPr>
              <w:t>17</w:t>
            </w:r>
            <w:r w:rsidR="00E362DB">
              <w:rPr>
                <w:noProof/>
                <w:webHidden/>
              </w:rPr>
              <w:fldChar w:fldCharType="end"/>
            </w:r>
          </w:hyperlink>
        </w:p>
        <w:p w14:paraId="740C9550" w14:textId="65CF580D" w:rsidR="00E362DB" w:rsidRDefault="00680149">
          <w:pPr>
            <w:pStyle w:val="TOC1"/>
            <w:tabs>
              <w:tab w:val="right" w:leader="dot" w:pos="9111"/>
            </w:tabs>
            <w:rPr>
              <w:rFonts w:asciiTheme="minorHAnsi" w:eastAsiaTheme="minorEastAsia" w:hAnsiTheme="minorHAnsi" w:cstheme="minorBidi"/>
              <w:noProof/>
              <w:sz w:val="22"/>
              <w:szCs w:val="22"/>
            </w:rPr>
          </w:pPr>
          <w:hyperlink w:anchor="_Toc144662590" w:history="1">
            <w:r w:rsidR="00E362DB" w:rsidRPr="005C7D35">
              <w:rPr>
                <w:rStyle w:val="Hyperlink"/>
                <w:noProof/>
                <w14:scene3d>
                  <w14:camera w14:prst="orthographicFront"/>
                  <w14:lightRig w14:rig="threePt" w14:dir="t">
                    <w14:rot w14:lat="0" w14:lon="0" w14:rev="0"/>
                  </w14:lightRig>
                </w14:scene3d>
              </w:rPr>
              <w:t>CHAPTER 4:</w:t>
            </w:r>
            <w:r w:rsidR="00E362DB" w:rsidRPr="005C7D35">
              <w:rPr>
                <w:rStyle w:val="Hyperlink"/>
                <w:noProof/>
              </w:rPr>
              <w:t xml:space="preserve"> CONCLUSION AND FUTURE WORK</w:t>
            </w:r>
            <w:r w:rsidR="00E362DB">
              <w:rPr>
                <w:noProof/>
                <w:webHidden/>
              </w:rPr>
              <w:tab/>
            </w:r>
            <w:r w:rsidR="00E362DB">
              <w:rPr>
                <w:noProof/>
                <w:webHidden/>
              </w:rPr>
              <w:fldChar w:fldCharType="begin"/>
            </w:r>
            <w:r w:rsidR="00E362DB">
              <w:rPr>
                <w:noProof/>
                <w:webHidden/>
              </w:rPr>
              <w:instrText xml:space="preserve"> PAGEREF _Toc144662590 \h </w:instrText>
            </w:r>
            <w:r w:rsidR="00E362DB">
              <w:rPr>
                <w:noProof/>
                <w:webHidden/>
              </w:rPr>
            </w:r>
            <w:r w:rsidR="00E362DB">
              <w:rPr>
                <w:noProof/>
                <w:webHidden/>
              </w:rPr>
              <w:fldChar w:fldCharType="separate"/>
            </w:r>
            <w:r w:rsidR="00E362DB">
              <w:rPr>
                <w:noProof/>
                <w:webHidden/>
              </w:rPr>
              <w:t>18</w:t>
            </w:r>
            <w:r w:rsidR="00E362DB">
              <w:rPr>
                <w:noProof/>
                <w:webHidden/>
              </w:rPr>
              <w:fldChar w:fldCharType="end"/>
            </w:r>
          </w:hyperlink>
        </w:p>
        <w:p w14:paraId="21C923BD" w14:textId="5ED21379"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91" w:history="1">
            <w:r w:rsidR="00E362DB" w:rsidRPr="005C7D35">
              <w:rPr>
                <w:rStyle w:val="Hyperlink"/>
                <w:noProof/>
              </w:rPr>
              <w:t>4.1. Conclusion</w:t>
            </w:r>
            <w:r w:rsidR="00E362DB">
              <w:rPr>
                <w:noProof/>
                <w:webHidden/>
              </w:rPr>
              <w:tab/>
            </w:r>
            <w:r w:rsidR="00E362DB">
              <w:rPr>
                <w:noProof/>
                <w:webHidden/>
              </w:rPr>
              <w:fldChar w:fldCharType="begin"/>
            </w:r>
            <w:r w:rsidR="00E362DB">
              <w:rPr>
                <w:noProof/>
                <w:webHidden/>
              </w:rPr>
              <w:instrText xml:space="preserve"> PAGEREF _Toc144662591 \h </w:instrText>
            </w:r>
            <w:r w:rsidR="00E362DB">
              <w:rPr>
                <w:noProof/>
                <w:webHidden/>
              </w:rPr>
            </w:r>
            <w:r w:rsidR="00E362DB">
              <w:rPr>
                <w:noProof/>
                <w:webHidden/>
              </w:rPr>
              <w:fldChar w:fldCharType="separate"/>
            </w:r>
            <w:r w:rsidR="00E362DB">
              <w:rPr>
                <w:noProof/>
                <w:webHidden/>
              </w:rPr>
              <w:t>18</w:t>
            </w:r>
            <w:r w:rsidR="00E362DB">
              <w:rPr>
                <w:noProof/>
                <w:webHidden/>
              </w:rPr>
              <w:fldChar w:fldCharType="end"/>
            </w:r>
          </w:hyperlink>
        </w:p>
        <w:p w14:paraId="3C6CBEEF" w14:textId="44F36B94" w:rsidR="00E362DB" w:rsidRDefault="00680149">
          <w:pPr>
            <w:pStyle w:val="TOC2"/>
            <w:tabs>
              <w:tab w:val="right" w:leader="dot" w:pos="9111"/>
            </w:tabs>
            <w:rPr>
              <w:rFonts w:asciiTheme="minorHAnsi" w:eastAsiaTheme="minorEastAsia" w:hAnsiTheme="minorHAnsi" w:cstheme="minorBidi"/>
              <w:noProof/>
              <w:sz w:val="22"/>
              <w:szCs w:val="22"/>
            </w:rPr>
          </w:pPr>
          <w:hyperlink w:anchor="_Toc144662592" w:history="1">
            <w:r w:rsidR="00E362DB" w:rsidRPr="005C7D35">
              <w:rPr>
                <w:rStyle w:val="Hyperlink"/>
                <w:noProof/>
              </w:rPr>
              <w:t>4.2. Future work</w:t>
            </w:r>
            <w:r w:rsidR="00E362DB">
              <w:rPr>
                <w:noProof/>
                <w:webHidden/>
              </w:rPr>
              <w:tab/>
            </w:r>
            <w:r w:rsidR="00E362DB">
              <w:rPr>
                <w:noProof/>
                <w:webHidden/>
              </w:rPr>
              <w:fldChar w:fldCharType="begin"/>
            </w:r>
            <w:r w:rsidR="00E362DB">
              <w:rPr>
                <w:noProof/>
                <w:webHidden/>
              </w:rPr>
              <w:instrText xml:space="preserve"> PAGEREF _Toc144662592 \h </w:instrText>
            </w:r>
            <w:r w:rsidR="00E362DB">
              <w:rPr>
                <w:noProof/>
                <w:webHidden/>
              </w:rPr>
            </w:r>
            <w:r w:rsidR="00E362DB">
              <w:rPr>
                <w:noProof/>
                <w:webHidden/>
              </w:rPr>
              <w:fldChar w:fldCharType="separate"/>
            </w:r>
            <w:r w:rsidR="00E362DB">
              <w:rPr>
                <w:noProof/>
                <w:webHidden/>
              </w:rPr>
              <w:t>18</w:t>
            </w:r>
            <w:r w:rsidR="00E362DB">
              <w:rPr>
                <w:noProof/>
                <w:webHidden/>
              </w:rPr>
              <w:fldChar w:fldCharType="end"/>
            </w:r>
          </w:hyperlink>
        </w:p>
        <w:p w14:paraId="32E5B649" w14:textId="1A4FEC80" w:rsidR="00E362DB" w:rsidRDefault="00680149">
          <w:pPr>
            <w:pStyle w:val="TOC1"/>
            <w:tabs>
              <w:tab w:val="right" w:leader="dot" w:pos="9111"/>
            </w:tabs>
            <w:rPr>
              <w:rFonts w:asciiTheme="minorHAnsi" w:eastAsiaTheme="minorEastAsia" w:hAnsiTheme="minorHAnsi" w:cstheme="minorBidi"/>
              <w:noProof/>
              <w:sz w:val="22"/>
              <w:szCs w:val="22"/>
            </w:rPr>
          </w:pPr>
          <w:hyperlink w:anchor="_Toc144662593" w:history="1">
            <w:r w:rsidR="00E362DB" w:rsidRPr="005C7D35">
              <w:rPr>
                <w:rStyle w:val="Hyperlink"/>
                <w:noProof/>
              </w:rPr>
              <w:t>REFERENCES</w:t>
            </w:r>
            <w:r w:rsidR="00E362DB">
              <w:rPr>
                <w:noProof/>
                <w:webHidden/>
              </w:rPr>
              <w:tab/>
            </w:r>
            <w:r w:rsidR="00E362DB">
              <w:rPr>
                <w:noProof/>
                <w:webHidden/>
              </w:rPr>
              <w:fldChar w:fldCharType="begin"/>
            </w:r>
            <w:r w:rsidR="00E362DB">
              <w:rPr>
                <w:noProof/>
                <w:webHidden/>
              </w:rPr>
              <w:instrText xml:space="preserve"> PAGEREF _Toc144662593 \h </w:instrText>
            </w:r>
            <w:r w:rsidR="00E362DB">
              <w:rPr>
                <w:noProof/>
                <w:webHidden/>
              </w:rPr>
            </w:r>
            <w:r w:rsidR="00E362DB">
              <w:rPr>
                <w:noProof/>
                <w:webHidden/>
              </w:rPr>
              <w:fldChar w:fldCharType="separate"/>
            </w:r>
            <w:r w:rsidR="00E362DB">
              <w:rPr>
                <w:noProof/>
                <w:webHidden/>
              </w:rPr>
              <w:t>19</w:t>
            </w:r>
            <w:r w:rsidR="00E362DB">
              <w:rPr>
                <w:noProof/>
                <w:webHidden/>
              </w:rPr>
              <w:fldChar w:fldCharType="end"/>
            </w:r>
          </w:hyperlink>
        </w:p>
        <w:p w14:paraId="39BF1A61" w14:textId="72B8EB26" w:rsidR="0086711B" w:rsidRPr="000B0B46" w:rsidRDefault="0086711B">
          <w:r w:rsidRPr="000B0B46">
            <w:rPr>
              <w:b/>
              <w:bCs/>
              <w:noProof/>
            </w:rPr>
            <w:fldChar w:fldCharType="end"/>
          </w:r>
        </w:p>
      </w:sdtContent>
    </w:sdt>
    <w:p w14:paraId="1B2C5E3B" w14:textId="77777777" w:rsidR="001B2893" w:rsidRPr="000B0B46" w:rsidRDefault="001B2893" w:rsidP="004A01F5"/>
    <w:p w14:paraId="2D695E78" w14:textId="529292BF" w:rsidR="00E362DB" w:rsidRPr="004D5861" w:rsidRDefault="00684F89" w:rsidP="004D5861">
      <w:pPr>
        <w:pStyle w:val="StrongEmphasis"/>
        <w:rPr>
          <w:color w:val="auto"/>
        </w:rPr>
      </w:pPr>
      <w:r w:rsidRPr="000B0B46">
        <w:rPr>
          <w:color w:val="auto"/>
        </w:rPr>
        <w:lastRenderedPageBreak/>
        <w:t>LIST OF FIGURES</w:t>
      </w:r>
      <w:r w:rsidR="00E362DB">
        <w:rPr>
          <w:color w:val="auto"/>
        </w:rPr>
        <w:br w:type="page"/>
      </w:r>
    </w:p>
    <w:p w14:paraId="0DD185D4" w14:textId="6F7D1A5D" w:rsidR="00B5737F" w:rsidRPr="000B0B46" w:rsidRDefault="00684F89" w:rsidP="00A50228">
      <w:pPr>
        <w:pStyle w:val="StrongEmphasis"/>
        <w:rPr>
          <w:color w:val="auto"/>
        </w:rPr>
      </w:pPr>
      <w:r w:rsidRPr="000B0B46">
        <w:rPr>
          <w:color w:val="auto"/>
        </w:rPr>
        <w:lastRenderedPageBreak/>
        <w:t>LIST OF TABLES</w:t>
      </w: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648810C0" w14:textId="68203271" w:rsidR="00DE3761" w:rsidRDefault="00DE3761" w:rsidP="00DE3761">
      <w:r>
        <w:t>In addition to patient-facing applications, medical chatbots are being integrated into healthcare administrative tasks, streamlining processes such as appointment booking, medical record retrieval, and insurance claims. Their ability to operate 24/7 ensures accessibility and responsiveness, alleviating the strain on healthcare call centers and reducing waiting times for patients.</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 xml:space="preserve">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w:t>
      </w:r>
      <w:r>
        <w:lastRenderedPageBreak/>
        <w:t>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4BE437A7"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x </w:t>
      </w:r>
      <w:r>
        <w:t>application</w:t>
      </w:r>
      <w:r w:rsidR="004B40A4" w:rsidRPr="000B0B46">
        <w:t xml:space="preserve"> for post</w:t>
      </w:r>
      <w:r w:rsidR="007D5702">
        <w:t>ing</w:t>
      </w:r>
      <w:r w:rsidR="004B40A4" w:rsidRPr="000B0B46">
        <w:t xml:space="preserve"> question, answer about</w:t>
      </w:r>
      <w:r>
        <w:t xml:space="preserve"> medical health</w:t>
      </w:r>
      <w:r w:rsidR="004B40A4" w:rsidRPr="000B0B46">
        <w:t xml:space="preserve"> using HTML, CSS, JS, Node JS and Python</w:t>
      </w:r>
      <w:r w:rsidR="007A62B5" w:rsidRPr="000B0B46">
        <w:t>,</w:t>
      </w:r>
      <w:r w:rsidR="004B40A4" w:rsidRPr="000B0B46">
        <w:t xml:space="preserve"> and ML</w:t>
      </w:r>
    </w:p>
    <w:p w14:paraId="7ACB9148" w14:textId="6CA678C0"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cy information about health care</w:t>
      </w:r>
      <w:r w:rsidRPr="000B0B46">
        <w:t>. However, there are many questions and problems that</w:t>
      </w:r>
      <w:r w:rsidR="002A5BE8">
        <w:t xml:space="preserve"> traditional healthcare </w:t>
      </w:r>
      <w:r w:rsidR="007D5702">
        <w:t xml:space="preserve">is </w:t>
      </w:r>
      <w:r w:rsidR="002A5BE8">
        <w:t>limited in providing fast and accuracy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322F246F" w:rsidR="00AB283E" w:rsidRPr="007D5702" w:rsidRDefault="00611928" w:rsidP="007D5702">
      <w:r w:rsidRPr="000B0B46">
        <w:t>Chatbo</w:t>
      </w:r>
      <w:r w:rsidR="00744168">
        <w:t>t</w:t>
      </w:r>
      <w:r w:rsidR="002A5BE8">
        <w:t xml:space="preserve"> medical</w:t>
      </w:r>
      <w:r w:rsidRPr="000B0B46">
        <w:t xml:space="preserve"> was created to provide a useful tool to assist those who want to find and answer questions about</w:t>
      </w:r>
      <w:r w:rsidR="002A5BE8">
        <w:t xml:space="preserve"> medical health care</w:t>
      </w:r>
      <w:r w:rsidRPr="000B0B46">
        <w:t xml:space="preserve"> in the most effective, fast</w:t>
      </w:r>
      <w:r w:rsidR="007A62B5" w:rsidRPr="000B0B46">
        <w:t>,</w:t>
      </w:r>
      <w:r w:rsidRPr="000B0B46">
        <w:t xml:space="preserve"> and convenient way. In addition, the</w:t>
      </w:r>
      <w:r w:rsidR="007D5702">
        <w:t xml:space="preserve"> chatbot</w:t>
      </w:r>
      <w:r w:rsidRPr="000B0B46">
        <w:t xml:space="preserve"> also supports collecting and updating practical</w:t>
      </w:r>
      <w:r w:rsidR="007D5702">
        <w:t xml:space="preserve"> healthcare</w:t>
      </w:r>
      <w:r w:rsidRPr="000B0B46">
        <w:t xml:space="preserve"> information f</w:t>
      </w:r>
      <w:r w:rsidR="007D5702">
        <w:t>rom doctors to update the chatbot accordingly</w:t>
      </w:r>
      <w:r w:rsidRPr="000B0B46">
        <w:t>. Besides, the</w:t>
      </w:r>
      <w:r w:rsidR="007D5702">
        <w:t xml:space="preserve"> chatbot</w:t>
      </w:r>
      <w:r w:rsidRPr="000B0B46">
        <w:t xml:space="preserve"> also allows</w:t>
      </w:r>
      <w:r w:rsidR="007D5702">
        <w:t xml:space="preserve"> users</w:t>
      </w:r>
      <w:r w:rsidRPr="000B0B46">
        <w:t xml:space="preserve"> to search for</w:t>
      </w:r>
      <w:r w:rsidR="007D5702">
        <w:t xml:space="preserve"> medical</w:t>
      </w:r>
      <w:r w:rsidRPr="000B0B46">
        <w:t xml:space="preserve"> information according to their desire to help</w:t>
      </w:r>
      <w:r w:rsidR="007D5702">
        <w:t xml:space="preserve"> them</w:t>
      </w:r>
      <w:r w:rsidRPr="000B0B46">
        <w:t xml:space="preserve"> find answers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1" w:name="_Toc144662571"/>
      <w:r w:rsidRPr="000B0B46">
        <w:lastRenderedPageBreak/>
        <w:t>INTRODUCTION</w:t>
      </w:r>
      <w:bookmarkEnd w:id="1"/>
    </w:p>
    <w:p w14:paraId="4425507E" w14:textId="73D932CF" w:rsidR="00C416BD" w:rsidRPr="000B0B46" w:rsidRDefault="00A33992" w:rsidP="00C416BD">
      <w:pPr>
        <w:pStyle w:val="Heading2"/>
      </w:pPr>
      <w:bookmarkStart w:id="2" w:name="_Toc144662572"/>
      <w:r w:rsidRPr="000B0B46">
        <w:t>Problem</w:t>
      </w:r>
      <w:bookmarkEnd w:id="2"/>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3" w:name="_Toc144662573"/>
      <w:r w:rsidRPr="000B0B46">
        <w:lastRenderedPageBreak/>
        <w:t>History of problem</w:t>
      </w:r>
      <w:r w:rsidR="007A62B5" w:rsidRPr="000B0B46">
        <w:t>-</w:t>
      </w:r>
      <w:r w:rsidRPr="000B0B46">
        <w:t>solving</w:t>
      </w:r>
      <w:bookmarkEnd w:id="3"/>
    </w:p>
    <w:p w14:paraId="457F8433" w14:textId="38E6DCC6"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 xml:space="preserve">hatbox: </w:t>
      </w:r>
    </w:p>
    <w:p w14:paraId="2B9FEB2B" w14:textId="0977A845" w:rsidR="00C416BD" w:rsidRPr="000B0B46" w:rsidRDefault="00C416BD" w:rsidP="00C416BD">
      <w:pPr>
        <w:tabs>
          <w:tab w:val="left" w:pos="720"/>
          <w:tab w:val="left" w:pos="990"/>
        </w:tabs>
        <w:rPr>
          <w:rStyle w:val="Emphasis"/>
        </w:rPr>
      </w:pPr>
      <w:r w:rsidRPr="000B0B46">
        <w:tab/>
      </w:r>
      <w:r w:rsidRPr="000B0B46">
        <w:rPr>
          <w:rStyle w:val="Emphasis"/>
        </w:rPr>
        <w:t>Building a chatbot for student support</w:t>
      </w:r>
    </w:p>
    <w:p w14:paraId="08DB6EA1" w14:textId="77777777" w:rsidR="00D05E17" w:rsidRPr="000B0B46" w:rsidRDefault="00D05E17" w:rsidP="00D05E17">
      <w:pPr>
        <w:tabs>
          <w:tab w:val="left" w:pos="720"/>
          <w:tab w:val="left" w:pos="990"/>
        </w:tabs>
        <w:ind w:left="720"/>
      </w:pPr>
      <w:r w:rsidRPr="000B0B46">
        <w:t>- The purpose of the article is to create a chatbox to support students during online learning, to automatically direct frequently asked questions that students encounter.</w:t>
      </w:r>
    </w:p>
    <w:p w14:paraId="652FD5A7" w14:textId="5E1E9FFB" w:rsidR="00D05E17" w:rsidRPr="000B0B46" w:rsidRDefault="00D05E17" w:rsidP="00D05E17">
      <w:pPr>
        <w:tabs>
          <w:tab w:val="left" w:pos="720"/>
          <w:tab w:val="left" w:pos="990"/>
        </w:tabs>
        <w:ind w:left="720"/>
      </w:pPr>
      <w:r w:rsidRPr="000B0B46">
        <w:t xml:space="preserve">- The data for </w:t>
      </w:r>
      <w:r w:rsidR="007A62B5" w:rsidRPr="000B0B46">
        <w:t xml:space="preserve">the </w:t>
      </w:r>
      <w:r w:rsidRPr="000B0B46">
        <w:t xml:space="preserve">training chatbox will be collected using surveys. The data processing and analysis </w:t>
      </w:r>
      <w:r w:rsidR="007A62B5" w:rsidRPr="000B0B46">
        <w:t>are</w:t>
      </w:r>
      <w:r w:rsidRPr="000B0B46">
        <w:t xml:space="preserve"> carried out by qualitative analysis of the responses from the surveyors</w:t>
      </w:r>
    </w:p>
    <w:p w14:paraId="77244639" w14:textId="77777777" w:rsidR="00D05E17" w:rsidRPr="000B0B46" w:rsidRDefault="00D05E17" w:rsidP="00D05E17">
      <w:pPr>
        <w:tabs>
          <w:tab w:val="left" w:pos="720"/>
          <w:tab w:val="left" w:pos="990"/>
        </w:tabs>
        <w:ind w:left="720"/>
      </w:pPr>
      <w:r w:rsidRPr="000B0B46">
        <w:t>- Chatbox is built based on Design Science Research Methodology (DSRM) called UAbot. UAbot is installed using Módulo de Ambientação Online (MAO - bootcamp training module)</w:t>
      </w:r>
    </w:p>
    <w:p w14:paraId="57A75505" w14:textId="00AFE82B" w:rsidR="00C416BD" w:rsidRPr="000B0B46" w:rsidRDefault="00D05E17" w:rsidP="00D05E17">
      <w:pPr>
        <w:tabs>
          <w:tab w:val="left" w:pos="720"/>
          <w:tab w:val="left" w:pos="990"/>
        </w:tabs>
        <w:ind w:left="720"/>
      </w:pPr>
      <w:r w:rsidRPr="000B0B46">
        <w:t>- Chatbox UAbot has been successful in supporting students in an online learning environment, providing quick and effective answers</w:t>
      </w:r>
      <w:r w:rsidR="007A62B5" w:rsidRPr="000B0B46">
        <w:t>,</w:t>
      </w:r>
      <w:r w:rsidRPr="000B0B46">
        <w:t xml:space="preserve"> and working 24/7.</w:t>
      </w:r>
    </w:p>
    <w:p w14:paraId="3F0B615F" w14:textId="2C6481F8" w:rsidR="00C416BD" w:rsidRPr="000B0B46" w:rsidRDefault="00C416BD" w:rsidP="00C416BD">
      <w:pPr>
        <w:tabs>
          <w:tab w:val="left" w:pos="720"/>
          <w:tab w:val="left" w:pos="990"/>
        </w:tabs>
        <w:rPr>
          <w:rStyle w:val="Emphasis"/>
        </w:rPr>
      </w:pPr>
      <w:r w:rsidRPr="000B0B46">
        <w:tab/>
      </w:r>
      <w:r w:rsidRPr="000B0B46">
        <w:rPr>
          <w:rStyle w:val="Emphasis"/>
        </w:rPr>
        <w:t>Singibot - a student services chatbot</w:t>
      </w:r>
    </w:p>
    <w:p w14:paraId="554C3F40" w14:textId="77777777" w:rsidR="00D05E17" w:rsidRPr="000B0B46" w:rsidRDefault="00D05E17" w:rsidP="00D05E17">
      <w:pPr>
        <w:tabs>
          <w:tab w:val="left" w:pos="720"/>
          <w:tab w:val="left" w:pos="990"/>
        </w:tabs>
        <w:ind w:left="720"/>
      </w:pPr>
      <w:r w:rsidRPr="000B0B46">
        <w:t>- The purpose of the article is to create a chatbox to support students of Singidunum University with a restful website platform, to automatically direct frequently asked questions that students and students encounter, and evolve and adapt. Respond to students' questions.</w:t>
      </w:r>
    </w:p>
    <w:p w14:paraId="408AF2E8" w14:textId="406869CE" w:rsidR="00C416BD" w:rsidRPr="000B0B46" w:rsidRDefault="00D05E17" w:rsidP="00D05E17">
      <w:pPr>
        <w:tabs>
          <w:tab w:val="left" w:pos="720"/>
          <w:tab w:val="left" w:pos="990"/>
        </w:tabs>
        <w:ind w:left="720"/>
      </w:pPr>
      <w:r w:rsidRPr="000B0B46">
        <w:t xml:space="preserve">- Chatbox is built based on </w:t>
      </w:r>
      <w:r w:rsidR="007A62B5" w:rsidRPr="000B0B46">
        <w:t xml:space="preserve">the </w:t>
      </w:r>
      <w:r w:rsidRPr="000B0B46">
        <w:t>AIML Artificial intelligence Mark-up Language (AIML) method called Alicebot.</w:t>
      </w:r>
    </w:p>
    <w:p w14:paraId="5CE73B2F" w14:textId="74C43C35" w:rsidR="00C416BD" w:rsidRPr="000B0B46" w:rsidRDefault="00C416BD" w:rsidP="00C416BD">
      <w:pPr>
        <w:tabs>
          <w:tab w:val="left" w:pos="720"/>
          <w:tab w:val="left" w:pos="990"/>
        </w:tabs>
        <w:rPr>
          <w:rStyle w:val="Emphasis"/>
        </w:rPr>
      </w:pPr>
      <w:r w:rsidRPr="000B0B46">
        <w:tab/>
      </w:r>
      <w:r w:rsidRPr="000B0B46">
        <w:rPr>
          <w:rStyle w:val="Emphasis"/>
        </w:rPr>
        <w:t>Design and Development of CHATBOT: A Review</w:t>
      </w:r>
    </w:p>
    <w:p w14:paraId="605A2FCF" w14:textId="79A169E5" w:rsidR="00D05E17" w:rsidRPr="000B0B46" w:rsidRDefault="00D05E17" w:rsidP="00D05E17">
      <w:pPr>
        <w:ind w:left="720"/>
      </w:pPr>
      <w:r w:rsidRPr="000B0B46">
        <w:t>- The purpose of the article is to examine and evaluate techniques, technologies, terminology</w:t>
      </w:r>
      <w:r w:rsidR="007A62B5" w:rsidRPr="000B0B46">
        <w:t>,</w:t>
      </w:r>
      <w:r w:rsidRPr="000B0B46">
        <w:t xml:space="preserve"> and platforms for developing</w:t>
      </w:r>
      <w:r w:rsidR="007A62B5" w:rsidRPr="000B0B46">
        <w:t xml:space="preserve"> a</w:t>
      </w:r>
      <w:r w:rsidRPr="000B0B46">
        <w:t xml:space="preserve"> chatbox.</w:t>
      </w:r>
    </w:p>
    <w:p w14:paraId="75F24B00" w14:textId="697A4204" w:rsidR="00C416BD" w:rsidRPr="000B0B46" w:rsidRDefault="00D05E17" w:rsidP="00D05E17">
      <w:pPr>
        <w:ind w:left="720"/>
      </w:pPr>
      <w:r w:rsidRPr="000B0B46">
        <w:t>- Provides practical aspects of chatbox applications and examples for Computer-Aided Design (CAD) applications.</w:t>
      </w:r>
    </w:p>
    <w:p w14:paraId="4D219358" w14:textId="48D50060" w:rsidR="00C416BD" w:rsidRPr="000B0B46" w:rsidRDefault="00C416BD" w:rsidP="00C416BD">
      <w:pPr>
        <w:pStyle w:val="Heading2"/>
      </w:pPr>
      <w:bookmarkStart w:id="4" w:name="_Toc144662574"/>
      <w:r w:rsidRPr="000B0B46">
        <w:lastRenderedPageBreak/>
        <w:t>Purpose</w:t>
      </w:r>
      <w:bookmarkEnd w:id="4"/>
    </w:p>
    <w:p w14:paraId="2E7C4AE0" w14:textId="0E87BE8F"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on the internet who have healthcare problems</w:t>
      </w:r>
      <w:r w:rsidRPr="000B0B46">
        <w:t xml:space="preserve"> in particular and</w:t>
      </w:r>
      <w:r w:rsidR="00EA5B34">
        <w:t xml:space="preserve"> users</w:t>
      </w:r>
      <w:r w:rsidRPr="000B0B46">
        <w:t xml:space="preserve"> across the country</w:t>
      </w:r>
      <w:r w:rsidR="00EA5B34">
        <w:t>, in general,</w:t>
      </w:r>
      <w:r w:rsidRPr="000B0B46">
        <w:t xml:space="preserve"> 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provide useful</w:t>
      </w:r>
      <w:r w:rsidRPr="000B0B46">
        <w:t xml:space="preserve"> information to </w:t>
      </w:r>
      <w:r w:rsidR="00EA5B34">
        <w:t>users who need fast but accurate information about health issues</w:t>
      </w:r>
      <w:r w:rsidRPr="000B0B46">
        <w:t>.</w:t>
      </w:r>
    </w:p>
    <w:p w14:paraId="1262FDE4" w14:textId="7E161BA4" w:rsidR="00D60048" w:rsidRPr="000B0B46" w:rsidRDefault="00D60048" w:rsidP="00D60048">
      <w:pPr>
        <w:pStyle w:val="Heading2"/>
      </w:pPr>
      <w:bookmarkStart w:id="5" w:name="_Toc144662575"/>
      <w:r w:rsidRPr="000B0B46">
        <w:t>The objectives and scope</w:t>
      </w:r>
      <w:bookmarkEnd w:id="5"/>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6" w:name="_Toc144662576"/>
      <w:r w:rsidRPr="000B0B46">
        <w:t>Research Methods:</w:t>
      </w:r>
      <w:bookmarkEnd w:id="6"/>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07FDBD93"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AI chatbox</w:t>
      </w:r>
      <w:r w:rsidR="002C1D19">
        <w:t>.</w:t>
      </w:r>
    </w:p>
    <w:p w14:paraId="7FDC395D" w14:textId="77777777" w:rsidR="000A6948" w:rsidRPr="000B0B46" w:rsidRDefault="000A6948" w:rsidP="000A6948">
      <w:r w:rsidRPr="000B0B46">
        <w:t>- Design: UI/UX design; Model analysis and design: PDM.</w:t>
      </w:r>
    </w:p>
    <w:p w14:paraId="55263F78" w14:textId="1215E989" w:rsidR="000A6948" w:rsidRPr="000B0B46" w:rsidRDefault="000A6948" w:rsidP="000A6948">
      <w:r w:rsidRPr="000B0B46">
        <w:t>- Implementation: Using HTML, CSS, JS for UI and Python for server with MongoDB database training core chatbo</w:t>
      </w:r>
      <w:r w:rsidR="002C1D19">
        <w:t>t</w:t>
      </w:r>
      <w:r w:rsidRPr="000B0B46">
        <w:t xml:space="preserve"> with Python</w:t>
      </w:r>
      <w:r w:rsidR="002C1D19">
        <w:t xml:space="preserve"> on Google Colab</w:t>
      </w:r>
    </w:p>
    <w:p w14:paraId="3BAC4346" w14:textId="0DF2A7B0" w:rsidR="00D44A44" w:rsidRPr="000B0B46" w:rsidRDefault="00D44A44" w:rsidP="00D44A44">
      <w:pPr>
        <w:pStyle w:val="Heading2"/>
        <w:rPr>
          <w:rFonts w:eastAsia="MS Mincho"/>
          <w:lang w:eastAsia="ja-JP"/>
        </w:rPr>
      </w:pPr>
      <w:bookmarkStart w:id="7" w:name="_Toc144662577"/>
      <w:r w:rsidRPr="000B0B46">
        <w:rPr>
          <w:rFonts w:eastAsia="MS Mincho"/>
          <w:lang w:eastAsia="ja-JP"/>
        </w:rPr>
        <w:t>Result</w:t>
      </w:r>
      <w:bookmarkEnd w:id="7"/>
    </w:p>
    <w:p w14:paraId="3117B6FF" w14:textId="4FE00974" w:rsidR="00D44A44"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eb applications with chatbox using: HTML, JavaScript, CSS, Python</w:t>
      </w:r>
      <w:r w:rsidR="007A62B5" w:rsidRPr="000B0B46">
        <w:t>,</w:t>
      </w:r>
      <w:r w:rsidR="000A6948" w:rsidRPr="000B0B46">
        <w:t xml:space="preserve"> and Machine Learning</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lastRenderedPageBreak/>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1BC6733E" w14:textId="5075BCFD" w:rsidR="008F44DE" w:rsidRPr="000B0B46" w:rsidRDefault="008F44DE" w:rsidP="008F44DE">
      <w:r w:rsidRPr="000B0B46">
        <w:t xml:space="preserve">technologies </w:t>
      </w:r>
      <w:r w:rsidR="007A62B5" w:rsidRPr="000B0B46">
        <w:t>that</w:t>
      </w:r>
      <w:r w:rsidRPr="000B0B46">
        <w:t xml:space="preserve"> will be used in the study, use case diagrams, database</w:t>
      </w:r>
      <w:r w:rsidR="007A62B5" w:rsidRPr="000B0B46">
        <w:t>s</w:t>
      </w:r>
      <w:r w:rsidRPr="000B0B46">
        <w:t xml:space="preserve"> and</w:t>
      </w:r>
    </w:p>
    <w:p w14:paraId="0F798DFE" w14:textId="0B1DA7CC" w:rsidR="00D32890" w:rsidRPr="000B0B46" w:rsidRDefault="008F44DE" w:rsidP="004A01F5">
      <w:r w:rsidRPr="000B0B46">
        <w:t>details of function in the system.</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5625422" w14:textId="7B2D7706" w:rsidR="00D32890" w:rsidRPr="000B0B46" w:rsidRDefault="00D32890" w:rsidP="004A01F5"/>
    <w:p w14:paraId="2E273B97" w14:textId="54E8A102" w:rsidR="00750CA6" w:rsidRPr="000B0B46" w:rsidRDefault="006654FA" w:rsidP="004A01F5">
      <w:r>
        <w:br w:type="page"/>
      </w:r>
    </w:p>
    <w:p w14:paraId="61CEF9BA" w14:textId="5627FEF0" w:rsidR="00530D3D" w:rsidRPr="000B0B46" w:rsidRDefault="00592C4A" w:rsidP="005A30A3">
      <w:pPr>
        <w:pStyle w:val="Heading1"/>
      </w:pPr>
      <w:bookmarkStart w:id="8" w:name="_Toc144662578"/>
      <w:r w:rsidRPr="000B0B46">
        <w:lastRenderedPageBreak/>
        <w:t>PROBLEM DESCRIPTION</w:t>
      </w:r>
      <w:bookmarkEnd w:id="8"/>
    </w:p>
    <w:p w14:paraId="576C2A95" w14:textId="54E34D39" w:rsidR="00592C4A" w:rsidRPr="000B0B46" w:rsidRDefault="00592C4A" w:rsidP="00592C4A">
      <w:pPr>
        <w:pStyle w:val="Heading2"/>
      </w:pPr>
      <w:bookmarkStart w:id="9" w:name="_Toc144662579"/>
      <w:r w:rsidRPr="000B0B46">
        <w:t>Detailed description of the problem</w:t>
      </w:r>
      <w:bookmarkEnd w:id="9"/>
    </w:p>
    <w:p w14:paraId="6A231D0B" w14:textId="6537B825" w:rsidR="00592C4A" w:rsidRPr="000B0B46" w:rsidRDefault="00592C4A" w:rsidP="00592C4A">
      <w:r w:rsidRPr="000B0B46">
        <w:t>Chatbo</w:t>
      </w:r>
      <w:r w:rsidR="00082944">
        <w:t>t</w:t>
      </w:r>
      <w:r w:rsidRPr="000B0B46">
        <w:t xml:space="preserve"> forum website provides users with functions such as posting questions, answers, news, searching for recruitment internship information questions, statistics of questions, </w:t>
      </w:r>
      <w:r w:rsidR="007A62B5" w:rsidRPr="000B0B46">
        <w:t xml:space="preserve">and </w:t>
      </w:r>
      <w:r w:rsidRPr="000B0B46">
        <w:t>answers in an easy, fast</w:t>
      </w:r>
      <w:r w:rsidR="007A62B5" w:rsidRPr="000B0B46">
        <w:t>,</w:t>
      </w:r>
      <w:r w:rsidRPr="000B0B46">
        <w:t xml:space="preserve"> and easy way. effective. In addition, the chatbox feature is integrated into the website to help students get answers related to actual practice accurately and quickly.</w:t>
      </w:r>
    </w:p>
    <w:p w14:paraId="5DC594F4" w14:textId="7212A8BA" w:rsidR="005244BA" w:rsidRPr="000B0B46" w:rsidRDefault="005244BA" w:rsidP="00592C4A">
      <w:r w:rsidRPr="000B0B46">
        <w:t xml:space="preserve">Chatbox forum website consists of 2 main parts: </w:t>
      </w:r>
      <w:r w:rsidR="007A62B5" w:rsidRPr="000B0B46">
        <w:t xml:space="preserve">the </w:t>
      </w:r>
      <w:r w:rsidRPr="000B0B46">
        <w:t>website and chatbox.</w:t>
      </w:r>
    </w:p>
    <w:p w14:paraId="1CAD799F" w14:textId="6FA45937" w:rsidR="000841DB" w:rsidRPr="000B0B46" w:rsidRDefault="00592C4A" w:rsidP="00592C4A">
      <w:r w:rsidRPr="000B0B46">
        <w:t xml:space="preserve">The website section helps users interact with the chatbox and supports the collection of questions and answers to improve the effectiveness of </w:t>
      </w:r>
      <w:r w:rsidR="007A62B5" w:rsidRPr="000B0B46">
        <w:t xml:space="preserve">the </w:t>
      </w:r>
      <w:r w:rsidRPr="000B0B46">
        <w:t>training chatbox. In addition, the website section also supports users to find questions, answers</w:t>
      </w:r>
      <w:r w:rsidR="007A62B5" w:rsidRPr="000B0B46">
        <w:t>,</w:t>
      </w:r>
      <w:r w:rsidRPr="000B0B46">
        <w:t xml:space="preserve"> and news related to practical internships. In addition, users can also search for recruitment companies, </w:t>
      </w:r>
      <w:r w:rsidR="007A62B5" w:rsidRPr="000B0B46">
        <w:t xml:space="preserve">and </w:t>
      </w:r>
      <w:r w:rsidRPr="000B0B46">
        <w:t>job postings as well as the requirements and skills required to prepare themselves for the skills before participating in the actual internship. The website section will also support an administrator function to post job vacancies for students and an admin function to manage questions and answers, and also help admins moderate responses.</w:t>
      </w:r>
    </w:p>
    <w:p w14:paraId="52E0C169" w14:textId="4A520D63" w:rsidR="0034260E" w:rsidRPr="000B0B46" w:rsidRDefault="0034260E" w:rsidP="0034260E">
      <w:pPr>
        <w:pStyle w:val="FucntionName"/>
      </w:pPr>
      <w:r w:rsidRPr="000B0B46">
        <w:t>System functions include:</w:t>
      </w:r>
    </w:p>
    <w:p w14:paraId="24A3F1D0" w14:textId="2A0935BE" w:rsidR="00627140" w:rsidRPr="000B0B46" w:rsidRDefault="002D5877" w:rsidP="006D05F0">
      <w:pPr>
        <w:pStyle w:val="FucntionName"/>
        <w:numPr>
          <w:ilvl w:val="0"/>
          <w:numId w:val="41"/>
        </w:numPr>
        <w:rPr>
          <w:b w:val="0"/>
        </w:rPr>
      </w:pPr>
      <w:r w:rsidRPr="000B0B46">
        <w:rPr>
          <w:b w:val="0"/>
        </w:rPr>
        <w:t xml:space="preserve">Ask </w:t>
      </w:r>
      <w:r w:rsidR="0034260E" w:rsidRPr="000B0B46">
        <w:rPr>
          <w:b w:val="0"/>
        </w:rPr>
        <w:t>chatbox</w:t>
      </w:r>
      <w:r w:rsidR="008D7D48" w:rsidRPr="000B0B46">
        <w:rPr>
          <w:b w:val="0"/>
        </w:rPr>
        <w:t xml:space="preserve"> questions</w:t>
      </w:r>
      <w:r w:rsidR="0034260E" w:rsidRPr="000B0B46">
        <w:rPr>
          <w:b w:val="0"/>
        </w:rPr>
        <w:t xml:space="preserve">: </w:t>
      </w:r>
    </w:p>
    <w:p w14:paraId="3CBFA87B" w14:textId="79C8BA67" w:rsidR="0034260E" w:rsidRPr="000B0B46" w:rsidRDefault="0034260E" w:rsidP="00627140">
      <w:pPr>
        <w:pStyle w:val="FucntionName"/>
        <w:ind w:left="720"/>
        <w:rPr>
          <w:b w:val="0"/>
        </w:rPr>
      </w:pPr>
      <w:r w:rsidRPr="000B0B46">
        <w:rPr>
          <w:b w:val="0"/>
        </w:rPr>
        <w:t>Users can interact and ask questions about issues related to actual internships so that the chatbox provides appropriate answers, respectively. Functions are available to all users</w:t>
      </w:r>
    </w:p>
    <w:p w14:paraId="005B6036" w14:textId="71F356D0" w:rsidR="000841DB" w:rsidRPr="000B0B46" w:rsidRDefault="000841DB" w:rsidP="006D05F0">
      <w:pPr>
        <w:pStyle w:val="FucntionName"/>
        <w:numPr>
          <w:ilvl w:val="0"/>
          <w:numId w:val="41"/>
        </w:numPr>
        <w:rPr>
          <w:b w:val="0"/>
        </w:rPr>
      </w:pPr>
      <w:r w:rsidRPr="000B0B46">
        <w:rPr>
          <w:b w:val="0"/>
        </w:rPr>
        <w:t>View questions</w:t>
      </w:r>
      <w:r w:rsidR="00AE1B2B" w:rsidRPr="000B0B46">
        <w:rPr>
          <w:b w:val="0"/>
        </w:rPr>
        <w:t xml:space="preserve"> and answers</w:t>
      </w:r>
      <w:r w:rsidRPr="000B0B46">
        <w:rPr>
          <w:b w:val="0"/>
        </w:rPr>
        <w:t>:</w:t>
      </w:r>
    </w:p>
    <w:p w14:paraId="76D41E57" w14:textId="650B9073" w:rsidR="000841DB" w:rsidRPr="000B0B46" w:rsidRDefault="000841DB" w:rsidP="000841DB">
      <w:pPr>
        <w:pStyle w:val="FucntionName"/>
        <w:ind w:left="720"/>
        <w:rPr>
          <w:b w:val="0"/>
        </w:rPr>
      </w:pPr>
      <w:r w:rsidRPr="000B0B46">
        <w:rPr>
          <w:b w:val="0"/>
        </w:rPr>
        <w:t>Users can see and view detail</w:t>
      </w:r>
      <w:r w:rsidR="007A62B5" w:rsidRPr="000B0B46">
        <w:rPr>
          <w:b w:val="0"/>
        </w:rPr>
        <w:t>ed</w:t>
      </w:r>
      <w:r w:rsidRPr="000B0B46">
        <w:rPr>
          <w:b w:val="0"/>
        </w:rPr>
        <w:t xml:space="preserve"> question</w:t>
      </w:r>
      <w:r w:rsidR="007A62B5" w:rsidRPr="000B0B46">
        <w:rPr>
          <w:b w:val="0"/>
        </w:rPr>
        <w:t>s</w:t>
      </w:r>
      <w:r w:rsidRPr="000B0B46">
        <w:rPr>
          <w:b w:val="0"/>
        </w:rPr>
        <w:t xml:space="preserve"> and answers that other users or admin</w:t>
      </w:r>
      <w:r w:rsidR="007A62B5" w:rsidRPr="000B0B46">
        <w:rPr>
          <w:b w:val="0"/>
        </w:rPr>
        <w:t>s</w:t>
      </w:r>
      <w:r w:rsidRPr="000B0B46">
        <w:rPr>
          <w:b w:val="0"/>
        </w:rPr>
        <w:t xml:space="preserve"> posted on the website</w:t>
      </w:r>
    </w:p>
    <w:p w14:paraId="50555F43" w14:textId="0AC34ADA" w:rsidR="00AE1B2B" w:rsidRPr="000B0B46" w:rsidRDefault="00AE1B2B" w:rsidP="006D05F0">
      <w:pPr>
        <w:pStyle w:val="FucntionName"/>
        <w:numPr>
          <w:ilvl w:val="0"/>
          <w:numId w:val="41"/>
        </w:numPr>
        <w:rPr>
          <w:b w:val="0"/>
        </w:rPr>
      </w:pPr>
      <w:r w:rsidRPr="000B0B46">
        <w:rPr>
          <w:b w:val="0"/>
        </w:rPr>
        <w:t>View recruitments</w:t>
      </w:r>
    </w:p>
    <w:p w14:paraId="011B4B3D" w14:textId="3F65056B" w:rsidR="00AE1B2B" w:rsidRPr="000B0B46" w:rsidRDefault="00AE1B2B" w:rsidP="00AE1B2B">
      <w:pPr>
        <w:pStyle w:val="FucntionName"/>
        <w:ind w:left="720"/>
        <w:rPr>
          <w:b w:val="0"/>
        </w:rPr>
      </w:pPr>
      <w:r w:rsidRPr="000B0B46">
        <w:rPr>
          <w:b w:val="0"/>
        </w:rPr>
        <w:t xml:space="preserve">Users can see and view detail recruitments info that </w:t>
      </w:r>
      <w:r w:rsidR="007A62B5" w:rsidRPr="000B0B46">
        <w:rPr>
          <w:b w:val="0"/>
        </w:rPr>
        <w:t xml:space="preserve">the </w:t>
      </w:r>
      <w:r w:rsidRPr="000B0B46">
        <w:rPr>
          <w:b w:val="0"/>
        </w:rPr>
        <w:t>recruiter or admin posted on the website</w:t>
      </w:r>
    </w:p>
    <w:p w14:paraId="3A66188D" w14:textId="1F56645F" w:rsidR="00627140" w:rsidRPr="000B0B46" w:rsidRDefault="0034260E" w:rsidP="006D05F0">
      <w:pPr>
        <w:pStyle w:val="FucntionName"/>
        <w:numPr>
          <w:ilvl w:val="0"/>
          <w:numId w:val="41"/>
        </w:numPr>
        <w:rPr>
          <w:b w:val="0"/>
        </w:rPr>
      </w:pPr>
      <w:r w:rsidRPr="000B0B46">
        <w:rPr>
          <w:b w:val="0"/>
        </w:rPr>
        <w:t xml:space="preserve">Post questions: </w:t>
      </w:r>
    </w:p>
    <w:p w14:paraId="1FAF39D2" w14:textId="6E72A65C" w:rsidR="0034260E" w:rsidRPr="000B0B46" w:rsidRDefault="0034260E" w:rsidP="00627140">
      <w:pPr>
        <w:pStyle w:val="FucntionName"/>
        <w:ind w:left="720"/>
        <w:rPr>
          <w:b w:val="0"/>
        </w:rPr>
      </w:pPr>
      <w:r w:rsidRPr="000B0B46">
        <w:rPr>
          <w:b w:val="0"/>
        </w:rPr>
        <w:lastRenderedPageBreak/>
        <w:t>Users can post questions related to practical internships if they have not received satisfactory answers from the chatbox so that other users or admins can help provide appropriate answers. more suitable. Users must be logged in to post questions</w:t>
      </w:r>
    </w:p>
    <w:p w14:paraId="621FC128" w14:textId="77777777" w:rsidR="00627140" w:rsidRPr="000B0B46" w:rsidRDefault="0034260E" w:rsidP="006D05F0">
      <w:pPr>
        <w:pStyle w:val="FucntionName"/>
        <w:numPr>
          <w:ilvl w:val="0"/>
          <w:numId w:val="41"/>
        </w:numPr>
        <w:rPr>
          <w:b w:val="0"/>
        </w:rPr>
      </w:pPr>
      <w:r w:rsidRPr="000B0B46">
        <w:rPr>
          <w:b w:val="0"/>
        </w:rPr>
        <w:t xml:space="preserve">Provide answers: </w:t>
      </w:r>
    </w:p>
    <w:p w14:paraId="2049FD8A" w14:textId="52825E90" w:rsidR="0034260E" w:rsidRPr="000B0B46" w:rsidRDefault="0034260E" w:rsidP="00627140">
      <w:pPr>
        <w:pStyle w:val="FucntionName"/>
        <w:ind w:left="720"/>
        <w:rPr>
          <w:b w:val="0"/>
        </w:rPr>
      </w:pPr>
      <w:r w:rsidRPr="000B0B46">
        <w:rPr>
          <w:b w:val="0"/>
        </w:rPr>
        <w:t xml:space="preserve">Users can answer questions posted on the website to help other users clarify issues that the chatbox has not fully provided. </w:t>
      </w:r>
      <w:r w:rsidR="007A62B5" w:rsidRPr="000B0B46">
        <w:rPr>
          <w:b w:val="0"/>
        </w:rPr>
        <w:t>The u</w:t>
      </w:r>
      <w:r w:rsidRPr="000B0B46">
        <w:rPr>
          <w:b w:val="0"/>
        </w:rPr>
        <w:t>ser must be logged in to reply</w:t>
      </w:r>
    </w:p>
    <w:p w14:paraId="5B627071" w14:textId="5245BC48" w:rsidR="00627140" w:rsidRPr="000B0B46" w:rsidRDefault="0034260E" w:rsidP="006D05F0">
      <w:pPr>
        <w:pStyle w:val="FucntionName"/>
        <w:numPr>
          <w:ilvl w:val="0"/>
          <w:numId w:val="41"/>
        </w:numPr>
        <w:rPr>
          <w:b w:val="0"/>
        </w:rPr>
      </w:pPr>
      <w:r w:rsidRPr="000B0B46">
        <w:rPr>
          <w:b w:val="0"/>
        </w:rPr>
        <w:t xml:space="preserve">Posting job </w:t>
      </w:r>
      <w:r w:rsidR="00627140" w:rsidRPr="000B0B46">
        <w:rPr>
          <w:b w:val="0"/>
        </w:rPr>
        <w:t>recruitments</w:t>
      </w:r>
      <w:r w:rsidRPr="000B0B46">
        <w:rPr>
          <w:b w:val="0"/>
        </w:rPr>
        <w:t xml:space="preserve">: </w:t>
      </w:r>
    </w:p>
    <w:p w14:paraId="48D86E46" w14:textId="321C4A02" w:rsidR="0034260E" w:rsidRPr="000B0B46" w:rsidRDefault="0034260E" w:rsidP="00627140">
      <w:pPr>
        <w:pStyle w:val="FucntionName"/>
        <w:ind w:left="720"/>
        <w:rPr>
          <w:b w:val="0"/>
        </w:rPr>
      </w:pPr>
      <w:r w:rsidRPr="000B0B46">
        <w:rPr>
          <w:b w:val="0"/>
        </w:rPr>
        <w:t>Management users can post jobs related to actual internships so that other users can help know and apply for jobs.</w:t>
      </w:r>
    </w:p>
    <w:p w14:paraId="5BD01187" w14:textId="1157497A" w:rsidR="00627140" w:rsidRPr="000B0B46" w:rsidRDefault="004559E5" w:rsidP="00AF552E">
      <w:pPr>
        <w:pStyle w:val="FucntionName"/>
        <w:numPr>
          <w:ilvl w:val="0"/>
          <w:numId w:val="41"/>
        </w:numPr>
        <w:rPr>
          <w:b w:val="0"/>
        </w:rPr>
      </w:pPr>
      <w:r w:rsidRPr="000B0B46">
        <w:rPr>
          <w:b w:val="0"/>
        </w:rPr>
        <w:t>Apply</w:t>
      </w:r>
      <w:r w:rsidR="000C02A3" w:rsidRPr="000B0B46">
        <w:rPr>
          <w:b w:val="0"/>
        </w:rPr>
        <w:t xml:space="preserve"> recruitments</w:t>
      </w:r>
    </w:p>
    <w:p w14:paraId="1C0AC309" w14:textId="20B5A354" w:rsidR="004559E5" w:rsidRPr="000B0B46" w:rsidRDefault="004559E5" w:rsidP="00627140">
      <w:pPr>
        <w:pStyle w:val="FucntionName"/>
        <w:ind w:left="720"/>
        <w:rPr>
          <w:b w:val="0"/>
        </w:rPr>
      </w:pPr>
      <w:r w:rsidRPr="000B0B46">
        <w:rPr>
          <w:b w:val="0"/>
        </w:rPr>
        <w:t>Users can apply to job postings</w:t>
      </w:r>
      <w:r w:rsidR="004F54AE" w:rsidRPr="000B0B46">
        <w:rPr>
          <w:b w:val="0"/>
        </w:rPr>
        <w:t xml:space="preserve"> (</w:t>
      </w:r>
      <w:r w:rsidR="00272243" w:rsidRPr="000B0B46">
        <w:rPr>
          <w:b w:val="0"/>
        </w:rPr>
        <w:t>recruitments</w:t>
      </w:r>
      <w:r w:rsidR="004F54AE" w:rsidRPr="000B0B46">
        <w:rPr>
          <w:b w:val="0"/>
        </w:rPr>
        <w:t>)</w:t>
      </w:r>
      <w:r w:rsidRPr="000B0B46">
        <w:rPr>
          <w:b w:val="0"/>
        </w:rPr>
        <w:t xml:space="preserve"> to</w:t>
      </w:r>
      <w:r w:rsidR="004F54AE" w:rsidRPr="000B0B46">
        <w:rPr>
          <w:b w:val="0"/>
        </w:rPr>
        <w:t xml:space="preserve"> know and learn</w:t>
      </w:r>
      <w:r w:rsidRPr="000B0B46">
        <w:rPr>
          <w:b w:val="0"/>
        </w:rPr>
        <w:t xml:space="preserve"> the skills needed to participate in internships or participate in interviews with companies to learn more.</w:t>
      </w:r>
    </w:p>
    <w:p w14:paraId="785E38B2" w14:textId="6798B6BC" w:rsidR="00AE1B2B" w:rsidRPr="000B0B46" w:rsidRDefault="00AE1B2B" w:rsidP="006D05F0">
      <w:pPr>
        <w:pStyle w:val="FucntionName"/>
        <w:numPr>
          <w:ilvl w:val="0"/>
          <w:numId w:val="41"/>
        </w:numPr>
        <w:rPr>
          <w:b w:val="0"/>
        </w:rPr>
      </w:pPr>
      <w:r w:rsidRPr="000B0B46">
        <w:rPr>
          <w:b w:val="0"/>
        </w:rPr>
        <w:t>Search questions</w:t>
      </w:r>
    </w:p>
    <w:p w14:paraId="68A741E1" w14:textId="0B50B429" w:rsidR="00AE1B2B" w:rsidRPr="000B0B46" w:rsidRDefault="00AE1B2B" w:rsidP="00AE1B2B">
      <w:pPr>
        <w:pStyle w:val="FucntionName"/>
        <w:ind w:left="720"/>
        <w:rPr>
          <w:b w:val="0"/>
        </w:rPr>
      </w:pPr>
      <w:r w:rsidRPr="000B0B46">
        <w:rPr>
          <w:b w:val="0"/>
        </w:rPr>
        <w:t>Users can search questions by name by input</w:t>
      </w:r>
      <w:r w:rsidR="007A62B5" w:rsidRPr="000B0B46">
        <w:rPr>
          <w:b w:val="0"/>
        </w:rPr>
        <w:t>ting</w:t>
      </w:r>
      <w:r w:rsidRPr="000B0B46">
        <w:rPr>
          <w:b w:val="0"/>
        </w:rPr>
        <w:t xml:space="preserve"> the search keyword on the search bar to find the questions that they </w:t>
      </w:r>
      <w:r w:rsidR="007A62B5" w:rsidRPr="000B0B46">
        <w:rPr>
          <w:b w:val="0"/>
        </w:rPr>
        <w:t xml:space="preserve">are </w:t>
      </w:r>
      <w:r w:rsidRPr="000B0B46">
        <w:rPr>
          <w:b w:val="0"/>
        </w:rPr>
        <w:t>interested in.</w:t>
      </w:r>
    </w:p>
    <w:p w14:paraId="658851BF" w14:textId="4369DE9F" w:rsidR="00055805" w:rsidRPr="000B0B46" w:rsidRDefault="00055805" w:rsidP="00055805">
      <w:pPr>
        <w:pStyle w:val="FucntionName"/>
        <w:numPr>
          <w:ilvl w:val="0"/>
          <w:numId w:val="41"/>
        </w:numPr>
        <w:rPr>
          <w:b w:val="0"/>
        </w:rPr>
      </w:pPr>
      <w:r w:rsidRPr="000B0B46">
        <w:rPr>
          <w:b w:val="0"/>
        </w:rPr>
        <w:t>Filter questions by topic</w:t>
      </w:r>
    </w:p>
    <w:p w14:paraId="1891EB91" w14:textId="33DE9C37" w:rsidR="00055805" w:rsidRPr="000B0B46" w:rsidRDefault="00055805" w:rsidP="00055805">
      <w:pPr>
        <w:pStyle w:val="FucntionName"/>
        <w:ind w:left="720"/>
        <w:rPr>
          <w:b w:val="0"/>
        </w:rPr>
      </w:pPr>
      <w:r w:rsidRPr="000B0B46">
        <w:rPr>
          <w:b w:val="0"/>
        </w:rPr>
        <w:t>Users can filter questions by specific topic</w:t>
      </w:r>
      <w:r w:rsidR="007A62B5" w:rsidRPr="000B0B46">
        <w:rPr>
          <w:b w:val="0"/>
        </w:rPr>
        <w:t>s</w:t>
      </w:r>
      <w:r w:rsidRPr="000B0B46">
        <w:rPr>
          <w:b w:val="0"/>
        </w:rPr>
        <w:t xml:space="preserve"> that they </w:t>
      </w:r>
      <w:r w:rsidR="007A62B5" w:rsidRPr="000B0B46">
        <w:rPr>
          <w:b w:val="0"/>
        </w:rPr>
        <w:t xml:space="preserve">are </w:t>
      </w:r>
      <w:r w:rsidRPr="000B0B46">
        <w:rPr>
          <w:b w:val="0"/>
        </w:rPr>
        <w:t>interested in.</w:t>
      </w:r>
    </w:p>
    <w:p w14:paraId="4E02F861" w14:textId="24B9B475" w:rsidR="00055805" w:rsidRPr="000B0B46" w:rsidRDefault="00055805" w:rsidP="00055805">
      <w:pPr>
        <w:pStyle w:val="FucntionName"/>
        <w:numPr>
          <w:ilvl w:val="0"/>
          <w:numId w:val="41"/>
        </w:numPr>
        <w:rPr>
          <w:b w:val="0"/>
        </w:rPr>
      </w:pPr>
      <w:r w:rsidRPr="000B0B46">
        <w:rPr>
          <w:b w:val="0"/>
        </w:rPr>
        <w:t>Search recruitments</w:t>
      </w:r>
    </w:p>
    <w:p w14:paraId="68CF4427" w14:textId="7857DE7F" w:rsidR="00055805" w:rsidRPr="000B0B46" w:rsidRDefault="00055805" w:rsidP="00055805">
      <w:pPr>
        <w:pStyle w:val="FucntionName"/>
        <w:ind w:left="720"/>
        <w:rPr>
          <w:b w:val="0"/>
        </w:rPr>
      </w:pPr>
      <w:r w:rsidRPr="000B0B46">
        <w:rPr>
          <w:b w:val="0"/>
        </w:rPr>
        <w:t xml:space="preserve">Users can also search </w:t>
      </w:r>
      <w:r w:rsidR="007A62B5" w:rsidRPr="000B0B46">
        <w:rPr>
          <w:b w:val="0"/>
        </w:rPr>
        <w:t xml:space="preserve">for </w:t>
      </w:r>
      <w:r w:rsidRPr="000B0B46">
        <w:rPr>
          <w:b w:val="0"/>
        </w:rPr>
        <w:t>recruitments by name by input</w:t>
      </w:r>
      <w:r w:rsidR="007A62B5" w:rsidRPr="000B0B46">
        <w:rPr>
          <w:b w:val="0"/>
        </w:rPr>
        <w:t>ting</w:t>
      </w:r>
      <w:r w:rsidRPr="000B0B46">
        <w:rPr>
          <w:b w:val="0"/>
        </w:rPr>
        <w:t xml:space="preserve"> the search keyword on the search bar to find the questions that they </w:t>
      </w:r>
      <w:r w:rsidR="007A62B5" w:rsidRPr="000B0B46">
        <w:rPr>
          <w:b w:val="0"/>
        </w:rPr>
        <w:t xml:space="preserve">are </w:t>
      </w:r>
      <w:r w:rsidRPr="000B0B46">
        <w:rPr>
          <w:b w:val="0"/>
        </w:rPr>
        <w:t>interested in.</w:t>
      </w:r>
    </w:p>
    <w:p w14:paraId="08375A27" w14:textId="35D59549" w:rsidR="003B6FC3" w:rsidRPr="000B0B46" w:rsidRDefault="003B6FC3" w:rsidP="003B6FC3">
      <w:pPr>
        <w:pStyle w:val="FucntionName"/>
        <w:numPr>
          <w:ilvl w:val="0"/>
          <w:numId w:val="41"/>
        </w:numPr>
        <w:rPr>
          <w:b w:val="0"/>
        </w:rPr>
      </w:pPr>
      <w:r w:rsidRPr="000B0B46">
        <w:rPr>
          <w:b w:val="0"/>
        </w:rPr>
        <w:t>Filter recruitments by company</w:t>
      </w:r>
    </w:p>
    <w:p w14:paraId="111FB389" w14:textId="2DFFE628" w:rsidR="003B6FC3" w:rsidRPr="000B0B46" w:rsidRDefault="003B6FC3" w:rsidP="003B6FC3">
      <w:pPr>
        <w:pStyle w:val="FucntionName"/>
        <w:ind w:left="720"/>
        <w:rPr>
          <w:b w:val="0"/>
        </w:rPr>
      </w:pPr>
      <w:r w:rsidRPr="000B0B46">
        <w:rPr>
          <w:b w:val="0"/>
        </w:rPr>
        <w:t xml:space="preserve">Users can filter recruitment by specific </w:t>
      </w:r>
      <w:r w:rsidR="00272243" w:rsidRPr="000B0B46">
        <w:rPr>
          <w:b w:val="0"/>
        </w:rPr>
        <w:t>compan</w:t>
      </w:r>
      <w:r w:rsidR="007A62B5" w:rsidRPr="000B0B46">
        <w:rPr>
          <w:b w:val="0"/>
        </w:rPr>
        <w:t>ies</w:t>
      </w:r>
      <w:r w:rsidRPr="000B0B46">
        <w:rPr>
          <w:b w:val="0"/>
        </w:rPr>
        <w:t xml:space="preserve"> that they </w:t>
      </w:r>
      <w:r w:rsidR="007A62B5" w:rsidRPr="000B0B46">
        <w:rPr>
          <w:b w:val="0"/>
        </w:rPr>
        <w:t xml:space="preserve">are </w:t>
      </w:r>
      <w:r w:rsidRPr="000B0B46">
        <w:rPr>
          <w:b w:val="0"/>
        </w:rPr>
        <w:t>interested in.</w:t>
      </w:r>
    </w:p>
    <w:p w14:paraId="4C79DE37" w14:textId="6C976184" w:rsidR="003B6FC3" w:rsidRPr="000B0B46" w:rsidRDefault="003B6FC3" w:rsidP="003B6FC3">
      <w:pPr>
        <w:pStyle w:val="FucntionName"/>
        <w:numPr>
          <w:ilvl w:val="0"/>
          <w:numId w:val="41"/>
        </w:numPr>
        <w:rPr>
          <w:b w:val="0"/>
        </w:rPr>
      </w:pPr>
      <w:r w:rsidRPr="000B0B46">
        <w:rPr>
          <w:b w:val="0"/>
        </w:rPr>
        <w:t>Filter recruitments by skill</w:t>
      </w:r>
    </w:p>
    <w:p w14:paraId="3A2F8839" w14:textId="5DEC4F44" w:rsidR="003B6FC3" w:rsidRPr="000B0B46" w:rsidRDefault="003B6FC3" w:rsidP="003B6FC3">
      <w:pPr>
        <w:pStyle w:val="FucntionName"/>
        <w:ind w:left="720"/>
        <w:rPr>
          <w:b w:val="0"/>
        </w:rPr>
      </w:pPr>
      <w:r w:rsidRPr="000B0B46">
        <w:rPr>
          <w:b w:val="0"/>
        </w:rPr>
        <w:t xml:space="preserve">Users can filter recruitment by specific skills that they want to know and learn. </w:t>
      </w:r>
    </w:p>
    <w:p w14:paraId="47CB92DA" w14:textId="14AF6879" w:rsidR="000329C5" w:rsidRPr="000B0B46" w:rsidRDefault="000329C5" w:rsidP="000329C5">
      <w:pPr>
        <w:pStyle w:val="FucntionName"/>
        <w:numPr>
          <w:ilvl w:val="0"/>
          <w:numId w:val="41"/>
        </w:numPr>
        <w:rPr>
          <w:b w:val="0"/>
        </w:rPr>
      </w:pPr>
      <w:r w:rsidRPr="000B0B46">
        <w:rPr>
          <w:b w:val="0"/>
        </w:rPr>
        <w:lastRenderedPageBreak/>
        <w:t>Filter recruitments by field (position)</w:t>
      </w:r>
    </w:p>
    <w:p w14:paraId="26312E57" w14:textId="27BB77B6" w:rsidR="000329C5" w:rsidRPr="000B0B46" w:rsidRDefault="000329C5" w:rsidP="000329C5">
      <w:pPr>
        <w:pStyle w:val="FucntionName"/>
        <w:ind w:left="720"/>
        <w:rPr>
          <w:b w:val="0"/>
        </w:rPr>
      </w:pPr>
      <w:r w:rsidRPr="000B0B46">
        <w:rPr>
          <w:b w:val="0"/>
        </w:rPr>
        <w:t>Users can filter recruitments by specific field</w:t>
      </w:r>
      <w:r w:rsidR="00F42F72" w:rsidRPr="000B0B46">
        <w:rPr>
          <w:b w:val="0"/>
        </w:rPr>
        <w:t xml:space="preserve"> (position)</w:t>
      </w:r>
      <w:r w:rsidRPr="000B0B46">
        <w:rPr>
          <w:b w:val="0"/>
        </w:rPr>
        <w:t xml:space="preserve"> that they</w:t>
      </w:r>
      <w:r w:rsidR="00F42F72" w:rsidRPr="000B0B46">
        <w:rPr>
          <w:b w:val="0"/>
        </w:rPr>
        <w:t xml:space="preserve"> want to work in this position in </w:t>
      </w:r>
      <w:r w:rsidR="007A62B5" w:rsidRPr="000B0B46">
        <w:rPr>
          <w:b w:val="0"/>
        </w:rPr>
        <w:t xml:space="preserve">the </w:t>
      </w:r>
      <w:r w:rsidR="00F42F72" w:rsidRPr="000B0B46">
        <w:rPr>
          <w:b w:val="0"/>
        </w:rPr>
        <w:t>future</w:t>
      </w:r>
      <w:r w:rsidRPr="000B0B46">
        <w:rPr>
          <w:b w:val="0"/>
        </w:rPr>
        <w:t>.</w:t>
      </w:r>
    </w:p>
    <w:p w14:paraId="4004FFAE" w14:textId="77777777" w:rsidR="00C86EE1" w:rsidRPr="000B0B46" w:rsidRDefault="00C86EE1" w:rsidP="00C86EE1">
      <w:pPr>
        <w:pStyle w:val="FucntionName"/>
        <w:numPr>
          <w:ilvl w:val="0"/>
          <w:numId w:val="41"/>
        </w:numPr>
        <w:rPr>
          <w:b w:val="0"/>
        </w:rPr>
      </w:pPr>
      <w:r w:rsidRPr="000B0B46">
        <w:rPr>
          <w:b w:val="0"/>
        </w:rPr>
        <w:t>View recruitment information</w:t>
      </w:r>
    </w:p>
    <w:p w14:paraId="1AD19333" w14:textId="77777777" w:rsidR="00C86EE1" w:rsidRPr="000B0B46" w:rsidRDefault="00C86EE1" w:rsidP="00C86EE1">
      <w:pPr>
        <w:pStyle w:val="FucntionName"/>
        <w:ind w:left="720"/>
        <w:rPr>
          <w:b w:val="0"/>
        </w:rPr>
      </w:pPr>
      <w:r w:rsidRPr="000B0B46">
        <w:rPr>
          <w:b w:val="0"/>
        </w:rPr>
        <w:t>Users do not need to log in to the system to still view recruitment information. Recruitment information is sorted by field.</w:t>
      </w:r>
    </w:p>
    <w:p w14:paraId="7508CEF6" w14:textId="77777777" w:rsidR="00C86EE1" w:rsidRPr="000B0B46" w:rsidRDefault="00C86EE1" w:rsidP="00C86EE1">
      <w:pPr>
        <w:pStyle w:val="FucntionName"/>
        <w:numPr>
          <w:ilvl w:val="0"/>
          <w:numId w:val="41"/>
        </w:numPr>
        <w:rPr>
          <w:b w:val="0"/>
        </w:rPr>
      </w:pPr>
      <w:r w:rsidRPr="000B0B46">
        <w:rPr>
          <w:b w:val="0"/>
        </w:rPr>
        <w:t>Register to apply</w:t>
      </w:r>
    </w:p>
    <w:p w14:paraId="6DC2EE7C" w14:textId="4E430C21" w:rsidR="00C86EE1" w:rsidRPr="000B0B46" w:rsidRDefault="00C86EE1" w:rsidP="00C86EE1">
      <w:pPr>
        <w:pStyle w:val="FucntionName"/>
        <w:ind w:left="720"/>
        <w:rPr>
          <w:b w:val="0"/>
        </w:rPr>
      </w:pPr>
      <w:r w:rsidRPr="000B0B46">
        <w:rPr>
          <w:b w:val="0"/>
        </w:rPr>
        <w:t>People need to log in to the system to be able to apply for the desired job position.</w:t>
      </w:r>
    </w:p>
    <w:p w14:paraId="79F290F2" w14:textId="77777777" w:rsidR="00C86EE1" w:rsidRPr="000B0B46" w:rsidRDefault="00C86EE1" w:rsidP="00C86EE1">
      <w:pPr>
        <w:pStyle w:val="FucntionName"/>
        <w:numPr>
          <w:ilvl w:val="0"/>
          <w:numId w:val="41"/>
        </w:numPr>
        <w:rPr>
          <w:b w:val="0"/>
        </w:rPr>
      </w:pPr>
      <w:r w:rsidRPr="000B0B46">
        <w:rPr>
          <w:b w:val="0"/>
        </w:rPr>
        <w:t>Search recruitment information</w:t>
      </w:r>
    </w:p>
    <w:p w14:paraId="7D351EFB" w14:textId="7AB25D8A" w:rsidR="00C86EE1" w:rsidRPr="000B0B46" w:rsidRDefault="00C86EE1" w:rsidP="00C86EE1">
      <w:pPr>
        <w:pStyle w:val="FucntionName"/>
        <w:ind w:left="720"/>
        <w:rPr>
          <w:b w:val="0"/>
        </w:rPr>
      </w:pPr>
      <w:r w:rsidRPr="000B0B46">
        <w:rPr>
          <w:b w:val="0"/>
        </w:rPr>
        <w:t xml:space="preserve">Users do not need to log in to the system to search. The user can find search </w:t>
      </w:r>
      <w:r w:rsidR="007A62B5" w:rsidRPr="000B0B46">
        <w:rPr>
          <w:b w:val="0"/>
        </w:rPr>
        <w:t>for</w:t>
      </w:r>
      <w:r w:rsidRPr="000B0B46">
        <w:rPr>
          <w:b w:val="0"/>
        </w:rPr>
        <w:t xml:space="preserve"> the company, position, or salary.</w:t>
      </w:r>
    </w:p>
    <w:p w14:paraId="51537823" w14:textId="0AA6908E" w:rsidR="00F55239" w:rsidRPr="000B0B46" w:rsidRDefault="00F55239" w:rsidP="00F55239">
      <w:pPr>
        <w:pStyle w:val="FucntionName"/>
        <w:numPr>
          <w:ilvl w:val="0"/>
          <w:numId w:val="41"/>
        </w:numPr>
        <w:rPr>
          <w:b w:val="0"/>
        </w:rPr>
      </w:pPr>
      <w:r w:rsidRPr="000B0B46">
        <w:rPr>
          <w:b w:val="0"/>
        </w:rPr>
        <w:t>User Management</w:t>
      </w:r>
    </w:p>
    <w:p w14:paraId="7611AE4C" w14:textId="57507CAC" w:rsidR="00F55239" w:rsidRPr="000B0B46" w:rsidRDefault="00F55239" w:rsidP="00F55239">
      <w:pPr>
        <w:pStyle w:val="FucntionName"/>
        <w:ind w:left="720"/>
        <w:rPr>
          <w:b w:val="0"/>
        </w:rPr>
      </w:pPr>
      <w:r w:rsidRPr="000B0B46">
        <w:rPr>
          <w:b w:val="0"/>
        </w:rPr>
        <w:t>The user has the right to manage the content that they have posted on the website such as managing questions and answers or comments.</w:t>
      </w:r>
    </w:p>
    <w:p w14:paraId="219FB22F" w14:textId="43643352" w:rsidR="00F55239" w:rsidRPr="000B0B46" w:rsidRDefault="00F55239" w:rsidP="00F55239">
      <w:pPr>
        <w:pStyle w:val="FucntionName"/>
        <w:ind w:left="720"/>
        <w:rPr>
          <w:b w:val="0"/>
        </w:rPr>
      </w:pPr>
      <w:r w:rsidRPr="000B0B46">
        <w:rPr>
          <w:b w:val="0"/>
        </w:rPr>
        <w:t xml:space="preserve">Question Management: </w:t>
      </w:r>
    </w:p>
    <w:p w14:paraId="62A29278" w14:textId="1D4325FB" w:rsidR="00B50C89" w:rsidRPr="000B0B46" w:rsidRDefault="00F55239" w:rsidP="00B50C89">
      <w:pPr>
        <w:pStyle w:val="FucntionName"/>
        <w:ind w:left="1080"/>
        <w:rPr>
          <w:b w:val="0"/>
        </w:rPr>
      </w:pPr>
      <w:r w:rsidRPr="000B0B46">
        <w:rPr>
          <w:b w:val="0"/>
        </w:rPr>
        <w:t xml:space="preserve">Users will have the right to post, edit </w:t>
      </w:r>
      <w:r w:rsidR="00C930D3" w:rsidRPr="000B0B46">
        <w:rPr>
          <w:b w:val="0"/>
        </w:rPr>
        <w:t>or delete the</w:t>
      </w:r>
      <w:r w:rsidRPr="000B0B46">
        <w:rPr>
          <w:b w:val="0"/>
        </w:rPr>
        <w:t xml:space="preserve"> questions </w:t>
      </w:r>
      <w:r w:rsidR="00B50C89" w:rsidRPr="000B0B46">
        <w:rPr>
          <w:b w:val="0"/>
        </w:rPr>
        <w:t xml:space="preserve">that they have posted </w:t>
      </w:r>
      <w:r w:rsidRPr="000B0B46">
        <w:rPr>
          <w:b w:val="0"/>
        </w:rPr>
        <w:t xml:space="preserve">in the system. </w:t>
      </w:r>
      <w:r w:rsidR="00B50C89" w:rsidRPr="000B0B46">
        <w:rPr>
          <w:b w:val="0"/>
        </w:rPr>
        <w:t>Questions will be approve</w:t>
      </w:r>
      <w:r w:rsidR="007A62B5" w:rsidRPr="000B0B46">
        <w:rPr>
          <w:b w:val="0"/>
        </w:rPr>
        <w:t>d</w:t>
      </w:r>
      <w:r w:rsidR="00B50C89" w:rsidRPr="000B0B46">
        <w:rPr>
          <w:b w:val="0"/>
        </w:rPr>
        <w:t xml:space="preserve"> by </w:t>
      </w:r>
      <w:r w:rsidR="007A62B5" w:rsidRPr="000B0B46">
        <w:rPr>
          <w:b w:val="0"/>
        </w:rPr>
        <w:t xml:space="preserve">the </w:t>
      </w:r>
      <w:r w:rsidR="00B50C89" w:rsidRPr="000B0B46">
        <w:rPr>
          <w:b w:val="0"/>
        </w:rPr>
        <w:t>admin and can be seen by other users on the website</w:t>
      </w:r>
    </w:p>
    <w:p w14:paraId="71158FD5" w14:textId="7511614E" w:rsidR="00B50C89" w:rsidRPr="000B0B46" w:rsidRDefault="00B50C89" w:rsidP="00B50C89">
      <w:pPr>
        <w:pStyle w:val="FucntionName"/>
        <w:ind w:left="720"/>
        <w:rPr>
          <w:b w:val="0"/>
        </w:rPr>
      </w:pPr>
      <w:r w:rsidRPr="000B0B46">
        <w:rPr>
          <w:b w:val="0"/>
        </w:rPr>
        <w:t xml:space="preserve">Answer Management: </w:t>
      </w:r>
    </w:p>
    <w:p w14:paraId="633BE4CC" w14:textId="1A9B6A7A" w:rsidR="00B50C89" w:rsidRPr="000B0B46" w:rsidRDefault="00B50C89" w:rsidP="00B50C89">
      <w:pPr>
        <w:pStyle w:val="FucntionName"/>
        <w:ind w:left="1080"/>
        <w:rPr>
          <w:b w:val="0"/>
        </w:rPr>
      </w:pPr>
      <w:r w:rsidRPr="000B0B46">
        <w:rPr>
          <w:b w:val="0"/>
        </w:rPr>
        <w:t xml:space="preserve">Users will have the right to post, edit </w:t>
      </w:r>
      <w:r w:rsidR="00C930D3" w:rsidRPr="000B0B46">
        <w:rPr>
          <w:b w:val="0"/>
        </w:rPr>
        <w:t>or delete the</w:t>
      </w:r>
      <w:r w:rsidRPr="000B0B46">
        <w:rPr>
          <w:b w:val="0"/>
        </w:rPr>
        <w:t xml:space="preserve"> answers that they have posted in the system. Answers will be display</w:t>
      </w:r>
      <w:r w:rsidR="007A62B5" w:rsidRPr="000B0B46">
        <w:rPr>
          <w:b w:val="0"/>
        </w:rPr>
        <w:t>ed</w:t>
      </w:r>
      <w:r w:rsidRPr="000B0B46">
        <w:rPr>
          <w:b w:val="0"/>
        </w:rPr>
        <w:t xml:space="preserve"> on </w:t>
      </w:r>
      <w:r w:rsidR="007A62B5" w:rsidRPr="000B0B46">
        <w:rPr>
          <w:b w:val="0"/>
        </w:rPr>
        <w:t xml:space="preserve">the </w:t>
      </w:r>
      <w:r w:rsidRPr="000B0B46">
        <w:rPr>
          <w:b w:val="0"/>
        </w:rPr>
        <w:t>detail</w:t>
      </w:r>
      <w:r w:rsidR="007A62B5" w:rsidRPr="000B0B46">
        <w:rPr>
          <w:b w:val="0"/>
        </w:rPr>
        <w:t>ed</w:t>
      </w:r>
      <w:r w:rsidRPr="000B0B46">
        <w:rPr>
          <w:b w:val="0"/>
        </w:rPr>
        <w:t xml:space="preserve"> question page and can be seen by other users on the website. Answers will be mark</w:t>
      </w:r>
      <w:r w:rsidR="007A62B5" w:rsidRPr="000B0B46">
        <w:rPr>
          <w:b w:val="0"/>
        </w:rPr>
        <w:t>ed</w:t>
      </w:r>
      <w:r w:rsidRPr="000B0B46">
        <w:rPr>
          <w:b w:val="0"/>
        </w:rPr>
        <w:t xml:space="preserve"> correct by </w:t>
      </w:r>
      <w:r w:rsidR="007A62B5" w:rsidRPr="000B0B46">
        <w:rPr>
          <w:b w:val="0"/>
        </w:rPr>
        <w:t xml:space="preserve">the </w:t>
      </w:r>
      <w:r w:rsidRPr="000B0B46">
        <w:rPr>
          <w:b w:val="0"/>
        </w:rPr>
        <w:t>admin.</w:t>
      </w:r>
    </w:p>
    <w:p w14:paraId="1D4961F4" w14:textId="0F4714E7" w:rsidR="00B50C89" w:rsidRPr="000B0B46" w:rsidRDefault="00B50C89" w:rsidP="00B50C89">
      <w:pPr>
        <w:pStyle w:val="FucntionName"/>
        <w:ind w:left="720"/>
        <w:rPr>
          <w:b w:val="0"/>
        </w:rPr>
      </w:pPr>
      <w:r w:rsidRPr="000B0B46">
        <w:rPr>
          <w:b w:val="0"/>
        </w:rPr>
        <w:t xml:space="preserve">Comment Management: </w:t>
      </w:r>
    </w:p>
    <w:p w14:paraId="23D0AD04" w14:textId="24E6729F" w:rsidR="00B50C89" w:rsidRPr="000B0B46" w:rsidRDefault="00B50C89" w:rsidP="00B50C89">
      <w:pPr>
        <w:pStyle w:val="FucntionName"/>
        <w:ind w:left="1080"/>
        <w:rPr>
          <w:b w:val="0"/>
        </w:rPr>
      </w:pPr>
      <w:r w:rsidRPr="000B0B46">
        <w:rPr>
          <w:b w:val="0"/>
        </w:rPr>
        <w:t xml:space="preserve">Users will have the right to post, edit </w:t>
      </w:r>
      <w:r w:rsidR="00C930D3" w:rsidRPr="000B0B46">
        <w:rPr>
          <w:b w:val="0"/>
        </w:rPr>
        <w:t>or delete the</w:t>
      </w:r>
      <w:r w:rsidRPr="000B0B46">
        <w:rPr>
          <w:b w:val="0"/>
        </w:rPr>
        <w:t xml:space="preserve"> comments that they have posted in the system. Comments will be display</w:t>
      </w:r>
      <w:r w:rsidR="007A62B5" w:rsidRPr="000B0B46">
        <w:rPr>
          <w:b w:val="0"/>
        </w:rPr>
        <w:t>ed</w:t>
      </w:r>
      <w:r w:rsidRPr="000B0B46">
        <w:rPr>
          <w:b w:val="0"/>
        </w:rPr>
        <w:t xml:space="preserve"> on </w:t>
      </w:r>
      <w:r w:rsidR="007A62B5" w:rsidRPr="000B0B46">
        <w:rPr>
          <w:b w:val="0"/>
        </w:rPr>
        <w:t xml:space="preserve">the </w:t>
      </w:r>
      <w:r w:rsidRPr="000B0B46">
        <w:rPr>
          <w:b w:val="0"/>
        </w:rPr>
        <w:t>detail question page and can be seen by other users on the website.</w:t>
      </w:r>
    </w:p>
    <w:p w14:paraId="5396DA96" w14:textId="2B56397D" w:rsidR="006B43D1" w:rsidRPr="000B0B46" w:rsidRDefault="006B43D1" w:rsidP="006B43D1">
      <w:pPr>
        <w:pStyle w:val="FucntionName"/>
        <w:numPr>
          <w:ilvl w:val="0"/>
          <w:numId w:val="41"/>
        </w:numPr>
        <w:rPr>
          <w:b w:val="0"/>
        </w:rPr>
      </w:pPr>
      <w:r w:rsidRPr="000B0B46">
        <w:rPr>
          <w:b w:val="0"/>
        </w:rPr>
        <w:lastRenderedPageBreak/>
        <w:t>Recruiter Management</w:t>
      </w:r>
    </w:p>
    <w:p w14:paraId="5D4C90AB" w14:textId="07A1674E" w:rsidR="006B43D1" w:rsidRPr="000B0B46" w:rsidRDefault="006B43D1" w:rsidP="006B43D1">
      <w:pPr>
        <w:pStyle w:val="FucntionName"/>
        <w:ind w:left="720"/>
        <w:rPr>
          <w:b w:val="0"/>
        </w:rPr>
      </w:pPr>
      <w:r w:rsidRPr="000B0B46">
        <w:rPr>
          <w:b w:val="0"/>
        </w:rPr>
        <w:t>The recruiter has the right to manage the content that they have posted on the website such as managing recruitments and applicants.</w:t>
      </w:r>
    </w:p>
    <w:p w14:paraId="5D56EAB4" w14:textId="1AA06A93" w:rsidR="006B43D1" w:rsidRPr="000B0B46" w:rsidRDefault="006B43D1" w:rsidP="006B43D1">
      <w:pPr>
        <w:pStyle w:val="FucntionName"/>
        <w:ind w:left="720"/>
        <w:rPr>
          <w:b w:val="0"/>
        </w:rPr>
      </w:pPr>
      <w:r w:rsidRPr="000B0B46">
        <w:rPr>
          <w:b w:val="0"/>
        </w:rPr>
        <w:t xml:space="preserve">Recruitment Management: </w:t>
      </w:r>
    </w:p>
    <w:p w14:paraId="610CC97A" w14:textId="5BB84C1D" w:rsidR="006B43D1" w:rsidRPr="000B0B46" w:rsidRDefault="006B43D1" w:rsidP="006B43D1">
      <w:pPr>
        <w:pStyle w:val="FucntionName"/>
        <w:ind w:left="1080"/>
        <w:rPr>
          <w:b w:val="0"/>
        </w:rPr>
      </w:pPr>
      <w:r w:rsidRPr="000B0B46">
        <w:rPr>
          <w:b w:val="0"/>
        </w:rPr>
        <w:t>Recruiter</w:t>
      </w:r>
      <w:r w:rsidR="007A62B5" w:rsidRPr="000B0B46">
        <w:rPr>
          <w:b w:val="0"/>
        </w:rPr>
        <w:t>s</w:t>
      </w:r>
      <w:r w:rsidRPr="000B0B46">
        <w:rPr>
          <w:b w:val="0"/>
        </w:rPr>
        <w:t xml:space="preserve"> will have the right to view, post, edit </w:t>
      </w:r>
      <w:r w:rsidR="00C930D3" w:rsidRPr="000B0B46">
        <w:rPr>
          <w:b w:val="0"/>
        </w:rPr>
        <w:t>or delete the</w:t>
      </w:r>
      <w:r w:rsidRPr="000B0B46">
        <w:rPr>
          <w:b w:val="0"/>
        </w:rPr>
        <w:t xml:space="preserve"> recruitments that they have posted in the system. Recruitments will be approve</w:t>
      </w:r>
      <w:r w:rsidR="007A62B5" w:rsidRPr="000B0B46">
        <w:rPr>
          <w:b w:val="0"/>
        </w:rPr>
        <w:t>d</w:t>
      </w:r>
      <w:r w:rsidRPr="000B0B46">
        <w:rPr>
          <w:b w:val="0"/>
        </w:rPr>
        <w:t xml:space="preserve"> by </w:t>
      </w:r>
      <w:r w:rsidR="007A62B5" w:rsidRPr="000B0B46">
        <w:rPr>
          <w:b w:val="0"/>
        </w:rPr>
        <w:t xml:space="preserve">the </w:t>
      </w:r>
      <w:r w:rsidRPr="000B0B46">
        <w:rPr>
          <w:b w:val="0"/>
        </w:rPr>
        <w:t>admin and can be seen by other users on the website. Other users can also apply to the recruitment.</w:t>
      </w:r>
    </w:p>
    <w:p w14:paraId="6CD07F3D" w14:textId="3E3C04DF" w:rsidR="006B43D1" w:rsidRPr="000B0B46" w:rsidRDefault="006B43D1" w:rsidP="006B43D1">
      <w:pPr>
        <w:pStyle w:val="FucntionName"/>
        <w:ind w:left="720"/>
        <w:rPr>
          <w:b w:val="0"/>
        </w:rPr>
      </w:pPr>
      <w:r w:rsidRPr="000B0B46">
        <w:rPr>
          <w:b w:val="0"/>
        </w:rPr>
        <w:t xml:space="preserve">Applicants Management: </w:t>
      </w:r>
    </w:p>
    <w:p w14:paraId="15AE4604" w14:textId="49C7B44C" w:rsidR="006B43D1" w:rsidRPr="000B0B46" w:rsidRDefault="006B43D1" w:rsidP="006B43D1">
      <w:pPr>
        <w:pStyle w:val="FucntionName"/>
        <w:ind w:left="1080"/>
        <w:rPr>
          <w:b w:val="0"/>
        </w:rPr>
      </w:pPr>
      <w:r w:rsidRPr="000B0B46">
        <w:rPr>
          <w:b w:val="0"/>
        </w:rPr>
        <w:t xml:space="preserve">Recruiter will have the right to view, download or approve applicants that apply on the recruitments they have posted in the system. </w:t>
      </w:r>
    </w:p>
    <w:p w14:paraId="0E853F84" w14:textId="527EB996" w:rsidR="00627140" w:rsidRPr="000B0B46" w:rsidRDefault="00064A2A" w:rsidP="00B50C89">
      <w:pPr>
        <w:pStyle w:val="FucntionName"/>
        <w:numPr>
          <w:ilvl w:val="0"/>
          <w:numId w:val="41"/>
        </w:numPr>
        <w:rPr>
          <w:b w:val="0"/>
        </w:rPr>
      </w:pPr>
      <w:r w:rsidRPr="000B0B46">
        <w:rPr>
          <w:b w:val="0"/>
        </w:rPr>
        <w:t xml:space="preserve">Admin </w:t>
      </w:r>
      <w:r w:rsidR="004559E5" w:rsidRPr="000B0B46">
        <w:rPr>
          <w:b w:val="0"/>
        </w:rPr>
        <w:t>Management</w:t>
      </w:r>
    </w:p>
    <w:p w14:paraId="63E8F9EC" w14:textId="6729FB09" w:rsidR="004559E5" w:rsidRPr="000B0B46" w:rsidRDefault="004559E5" w:rsidP="00627140">
      <w:pPr>
        <w:pStyle w:val="FucntionName"/>
        <w:ind w:left="720"/>
        <w:rPr>
          <w:b w:val="0"/>
        </w:rPr>
      </w:pPr>
      <w:r w:rsidRPr="000B0B46">
        <w:rPr>
          <w:b w:val="0"/>
        </w:rPr>
        <w:t>The admin user has the rights to manage the content on the website such as managing questions and answers, browsing which answers are relevant, statistics questions and answers</w:t>
      </w:r>
    </w:p>
    <w:p w14:paraId="6678B119" w14:textId="743445D3" w:rsidR="00627140" w:rsidRPr="000B0B46" w:rsidRDefault="007C120F" w:rsidP="00613B76">
      <w:pPr>
        <w:pStyle w:val="FucntionName"/>
        <w:numPr>
          <w:ilvl w:val="0"/>
          <w:numId w:val="57"/>
        </w:numPr>
        <w:rPr>
          <w:b w:val="0"/>
        </w:rPr>
      </w:pPr>
      <w:r w:rsidRPr="000B0B46">
        <w:rPr>
          <w:b w:val="0"/>
        </w:rPr>
        <w:t xml:space="preserve">Question </w:t>
      </w:r>
      <w:r w:rsidR="004559E5" w:rsidRPr="000B0B46">
        <w:rPr>
          <w:b w:val="0"/>
        </w:rPr>
        <w:t>Management</w:t>
      </w:r>
      <w:r w:rsidR="00627140" w:rsidRPr="000B0B46">
        <w:rPr>
          <w:b w:val="0"/>
        </w:rPr>
        <w:t xml:space="preserve">: </w:t>
      </w:r>
    </w:p>
    <w:p w14:paraId="5FBED079" w14:textId="1BA01F65" w:rsidR="004559E5" w:rsidRPr="000B0B46" w:rsidRDefault="004559E5" w:rsidP="00767121">
      <w:pPr>
        <w:pStyle w:val="FucntionName"/>
        <w:ind w:left="1080"/>
        <w:rPr>
          <w:b w:val="0"/>
        </w:rPr>
      </w:pPr>
      <w:r w:rsidRPr="000B0B46">
        <w:rPr>
          <w:b w:val="0"/>
        </w:rPr>
        <w:t xml:space="preserve">Users with </w:t>
      </w:r>
      <w:r w:rsidR="00767121" w:rsidRPr="000B0B46">
        <w:rPr>
          <w:b w:val="0"/>
        </w:rPr>
        <w:t>a</w:t>
      </w:r>
      <w:r w:rsidRPr="000B0B46">
        <w:rPr>
          <w:b w:val="0"/>
        </w:rPr>
        <w:t xml:space="preserve">dmin rights will have the right to post, edit </w:t>
      </w:r>
      <w:r w:rsidR="00C930D3" w:rsidRPr="000B0B46">
        <w:rPr>
          <w:b w:val="0"/>
        </w:rPr>
        <w:t>or delete the</w:t>
      </w:r>
      <w:r w:rsidR="00767121" w:rsidRPr="000B0B46">
        <w:rPr>
          <w:b w:val="0"/>
        </w:rPr>
        <w:t xml:space="preserve"> questions</w:t>
      </w:r>
      <w:r w:rsidRPr="000B0B46">
        <w:rPr>
          <w:b w:val="0"/>
        </w:rPr>
        <w:t xml:space="preserve"> in the system. </w:t>
      </w:r>
      <w:r w:rsidR="007A62B5" w:rsidRPr="000B0B46">
        <w:rPr>
          <w:b w:val="0"/>
        </w:rPr>
        <w:t>The l</w:t>
      </w:r>
      <w:r w:rsidRPr="000B0B46">
        <w:rPr>
          <w:b w:val="0"/>
        </w:rPr>
        <w:t>atest</w:t>
      </w:r>
      <w:r w:rsidR="00767121" w:rsidRPr="000B0B46">
        <w:rPr>
          <w:b w:val="0"/>
        </w:rPr>
        <w:t xml:space="preserve"> questions</w:t>
      </w:r>
      <w:r w:rsidRPr="000B0B46">
        <w:rPr>
          <w:b w:val="0"/>
        </w:rPr>
        <w:t xml:space="preserve"> will be added to the top of the news page.</w:t>
      </w:r>
    </w:p>
    <w:p w14:paraId="6DF949FA" w14:textId="09DD6D5F" w:rsidR="00767121" w:rsidRPr="000B0B46" w:rsidRDefault="00767121" w:rsidP="00613B76">
      <w:pPr>
        <w:pStyle w:val="FucntionName"/>
        <w:numPr>
          <w:ilvl w:val="0"/>
          <w:numId w:val="57"/>
        </w:numPr>
        <w:rPr>
          <w:b w:val="0"/>
        </w:rPr>
      </w:pPr>
      <w:r w:rsidRPr="000B0B46">
        <w:rPr>
          <w:b w:val="0"/>
        </w:rPr>
        <w:t xml:space="preserve">Recruitment Management: </w:t>
      </w:r>
    </w:p>
    <w:p w14:paraId="1C58E502" w14:textId="1088BFEA"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recruitments in the system. </w:t>
      </w:r>
      <w:r w:rsidR="007A62B5" w:rsidRPr="000B0B46">
        <w:rPr>
          <w:b w:val="0"/>
        </w:rPr>
        <w:t>The l</w:t>
      </w:r>
      <w:r w:rsidRPr="000B0B46">
        <w:rPr>
          <w:b w:val="0"/>
        </w:rPr>
        <w:t>atest recruitments will be added to the top of the news page.</w:t>
      </w:r>
    </w:p>
    <w:p w14:paraId="4DC4817B" w14:textId="6463392A" w:rsidR="00767121" w:rsidRPr="000B0B46" w:rsidRDefault="00767121" w:rsidP="00613B76">
      <w:pPr>
        <w:pStyle w:val="FucntionName"/>
        <w:numPr>
          <w:ilvl w:val="0"/>
          <w:numId w:val="57"/>
        </w:numPr>
        <w:rPr>
          <w:b w:val="0"/>
        </w:rPr>
      </w:pPr>
      <w:r w:rsidRPr="000B0B46">
        <w:rPr>
          <w:b w:val="0"/>
        </w:rPr>
        <w:t xml:space="preserve">Answer Management: </w:t>
      </w:r>
    </w:p>
    <w:p w14:paraId="6CF6A929" w14:textId="1C9EB79A"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answers in the system. Admin can also approve or mark which answers </w:t>
      </w:r>
      <w:r w:rsidR="007A62B5" w:rsidRPr="000B0B46">
        <w:rPr>
          <w:b w:val="0"/>
        </w:rPr>
        <w:t>are</w:t>
      </w:r>
      <w:r w:rsidRPr="000B0B46">
        <w:rPr>
          <w:b w:val="0"/>
        </w:rPr>
        <w:t xml:space="preserve"> correct</w:t>
      </w:r>
    </w:p>
    <w:p w14:paraId="5823223C" w14:textId="4643B113" w:rsidR="00767121" w:rsidRPr="000B0B46" w:rsidRDefault="00767121" w:rsidP="00613B76">
      <w:pPr>
        <w:pStyle w:val="FucntionName"/>
        <w:numPr>
          <w:ilvl w:val="0"/>
          <w:numId w:val="57"/>
        </w:numPr>
        <w:rPr>
          <w:b w:val="0"/>
        </w:rPr>
      </w:pPr>
      <w:r w:rsidRPr="000B0B46">
        <w:rPr>
          <w:b w:val="0"/>
        </w:rPr>
        <w:t xml:space="preserve">Companies Management: </w:t>
      </w:r>
    </w:p>
    <w:p w14:paraId="206B86E7" w14:textId="6937400F" w:rsidR="00767121" w:rsidRPr="000B0B46" w:rsidRDefault="00767121" w:rsidP="00767121">
      <w:pPr>
        <w:pStyle w:val="FucntionName"/>
        <w:ind w:left="1080"/>
        <w:rPr>
          <w:b w:val="0"/>
        </w:rPr>
      </w:pPr>
      <w:r w:rsidRPr="000B0B46">
        <w:rPr>
          <w:b w:val="0"/>
        </w:rPr>
        <w:lastRenderedPageBreak/>
        <w:t xml:space="preserve">Users with admin rights will have the right to post, edit </w:t>
      </w:r>
      <w:r w:rsidR="00C930D3" w:rsidRPr="000B0B46">
        <w:rPr>
          <w:b w:val="0"/>
        </w:rPr>
        <w:t>or delete the</w:t>
      </w:r>
      <w:r w:rsidRPr="000B0B46">
        <w:rPr>
          <w:b w:val="0"/>
        </w:rPr>
        <w:t xml:space="preserve"> companies in the system.</w:t>
      </w:r>
    </w:p>
    <w:p w14:paraId="12178534" w14:textId="319D0F14" w:rsidR="00767121" w:rsidRPr="000B0B46" w:rsidRDefault="00767121" w:rsidP="00613B76">
      <w:pPr>
        <w:pStyle w:val="FucntionName"/>
        <w:numPr>
          <w:ilvl w:val="0"/>
          <w:numId w:val="57"/>
        </w:numPr>
        <w:rPr>
          <w:b w:val="0"/>
        </w:rPr>
      </w:pPr>
      <w:r w:rsidRPr="000B0B46">
        <w:rPr>
          <w:b w:val="0"/>
        </w:rPr>
        <w:t xml:space="preserve">Skill Management: </w:t>
      </w:r>
    </w:p>
    <w:p w14:paraId="2B5DE5D9" w14:textId="4ADA7D55"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skills in the system.</w:t>
      </w:r>
    </w:p>
    <w:p w14:paraId="28EBB545" w14:textId="2EF04785" w:rsidR="00767121" w:rsidRPr="000B0B46" w:rsidRDefault="00767121" w:rsidP="00613B76">
      <w:pPr>
        <w:pStyle w:val="FucntionName"/>
        <w:numPr>
          <w:ilvl w:val="0"/>
          <w:numId w:val="57"/>
        </w:numPr>
        <w:rPr>
          <w:b w:val="0"/>
        </w:rPr>
      </w:pPr>
      <w:r w:rsidRPr="000B0B46">
        <w:rPr>
          <w:b w:val="0"/>
        </w:rPr>
        <w:t xml:space="preserve">Field Management: </w:t>
      </w:r>
    </w:p>
    <w:p w14:paraId="7595CF23" w14:textId="703C0D63"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fields in the system.</w:t>
      </w:r>
    </w:p>
    <w:p w14:paraId="0F0496CB" w14:textId="2A209113" w:rsidR="00767121" w:rsidRPr="000B0B46" w:rsidRDefault="00767121" w:rsidP="00613B76">
      <w:pPr>
        <w:pStyle w:val="FucntionName"/>
        <w:numPr>
          <w:ilvl w:val="0"/>
          <w:numId w:val="57"/>
        </w:numPr>
        <w:rPr>
          <w:b w:val="0"/>
        </w:rPr>
      </w:pPr>
      <w:r w:rsidRPr="000B0B46">
        <w:rPr>
          <w:b w:val="0"/>
        </w:rPr>
        <w:t xml:space="preserve">Question topic Management: </w:t>
      </w:r>
    </w:p>
    <w:p w14:paraId="05CED4AB" w14:textId="704DB595" w:rsidR="00767121" w:rsidRPr="000B0B46" w:rsidRDefault="00767121" w:rsidP="00767121">
      <w:pPr>
        <w:pStyle w:val="FucntionName"/>
        <w:ind w:left="1080"/>
        <w:rPr>
          <w:b w:val="0"/>
        </w:rPr>
      </w:pPr>
      <w:r w:rsidRPr="000B0B46">
        <w:rPr>
          <w:b w:val="0"/>
        </w:rPr>
        <w:t xml:space="preserve">Users with admin rights will have the right to post, edit </w:t>
      </w:r>
      <w:r w:rsidR="00C930D3" w:rsidRPr="000B0B46">
        <w:rPr>
          <w:b w:val="0"/>
        </w:rPr>
        <w:t>or delete the</w:t>
      </w:r>
      <w:r w:rsidRPr="000B0B46">
        <w:rPr>
          <w:b w:val="0"/>
        </w:rPr>
        <w:t xml:space="preserve"> categories in the system.</w:t>
      </w:r>
    </w:p>
    <w:p w14:paraId="438835AB" w14:textId="2FED9745" w:rsidR="00C86EE1" w:rsidRPr="000B0B46" w:rsidRDefault="00C86EE1" w:rsidP="00613B76">
      <w:pPr>
        <w:pStyle w:val="FucntionName"/>
        <w:numPr>
          <w:ilvl w:val="0"/>
          <w:numId w:val="57"/>
        </w:numPr>
        <w:rPr>
          <w:b w:val="0"/>
        </w:rPr>
      </w:pPr>
      <w:r w:rsidRPr="000B0B46">
        <w:rPr>
          <w:b w:val="0"/>
        </w:rPr>
        <w:t>Account Management:</w:t>
      </w:r>
    </w:p>
    <w:p w14:paraId="45B4C8CD" w14:textId="5767BC7D" w:rsidR="00C86EE1" w:rsidRPr="000B0B46" w:rsidRDefault="00C86EE1" w:rsidP="00C86EE1">
      <w:pPr>
        <w:pStyle w:val="FucntionName"/>
        <w:ind w:left="1080"/>
        <w:rPr>
          <w:b w:val="0"/>
        </w:rPr>
      </w:pPr>
      <w:r w:rsidRPr="000B0B46">
        <w:rPr>
          <w:b w:val="0"/>
        </w:rPr>
        <w:t>Accounts can only be deleted by the Administrator or the user himself, and the Administrator has the right to add, edit, and delete accounts in the system. However, Administrators cannot delete their own accounts and other Administrators.</w:t>
      </w:r>
    </w:p>
    <w:p w14:paraId="23479F41" w14:textId="258F1A88" w:rsidR="00C86EE1" w:rsidRPr="000B0B46" w:rsidRDefault="00C86EE1" w:rsidP="00613B76">
      <w:pPr>
        <w:pStyle w:val="FucntionName"/>
        <w:numPr>
          <w:ilvl w:val="0"/>
          <w:numId w:val="57"/>
        </w:numPr>
        <w:rPr>
          <w:b w:val="0"/>
        </w:rPr>
      </w:pPr>
      <w:r w:rsidRPr="000B0B46">
        <w:rPr>
          <w:b w:val="0"/>
        </w:rPr>
        <w:t>Statistics:</w:t>
      </w:r>
    </w:p>
    <w:p w14:paraId="41B6F7A7" w14:textId="19C32288" w:rsidR="00C86EE1" w:rsidRPr="000B0B46" w:rsidRDefault="00C86EE1" w:rsidP="00C86EE1">
      <w:pPr>
        <w:pStyle w:val="FucntionName"/>
        <w:ind w:left="1080"/>
        <w:rPr>
          <w:b w:val="0"/>
        </w:rPr>
      </w:pPr>
      <w:r w:rsidRPr="000B0B46">
        <w:rPr>
          <w:b w:val="0"/>
        </w:rPr>
        <w:t>Users must log in to the system with Administrator right</w:t>
      </w:r>
      <w:r w:rsidR="007A62B5" w:rsidRPr="000B0B46">
        <w:rPr>
          <w:b w:val="0"/>
        </w:rPr>
        <w:t>s</w:t>
      </w:r>
      <w:r w:rsidRPr="000B0B46">
        <w:rPr>
          <w:b w:val="0"/>
        </w:rPr>
        <w:t xml:space="preserve"> to be able to statistic the number of</w:t>
      </w:r>
      <w:r w:rsidR="00F55239" w:rsidRPr="000B0B46">
        <w:rPr>
          <w:b w:val="0"/>
        </w:rPr>
        <w:t xml:space="preserve"> questions, recruitments</w:t>
      </w:r>
      <w:r w:rsidRPr="000B0B46">
        <w:rPr>
          <w:b w:val="0"/>
        </w:rPr>
        <w:t xml:space="preserve">, </w:t>
      </w:r>
      <w:r w:rsidR="00F55239" w:rsidRPr="000B0B46">
        <w:rPr>
          <w:b w:val="0"/>
        </w:rPr>
        <w:t>answers</w:t>
      </w:r>
      <w:r w:rsidRPr="000B0B46">
        <w:rPr>
          <w:b w:val="0"/>
        </w:rPr>
        <w:t xml:space="preserve">, </w:t>
      </w:r>
      <w:r w:rsidR="007A62B5" w:rsidRPr="000B0B46">
        <w:rPr>
          <w:b w:val="0"/>
        </w:rPr>
        <w:t xml:space="preserve">and </w:t>
      </w:r>
      <w:r w:rsidRPr="000B0B46">
        <w:rPr>
          <w:b w:val="0"/>
        </w:rPr>
        <w:t>the number of job postings in each field according to the desired time period.</w:t>
      </w:r>
    </w:p>
    <w:p w14:paraId="255336E7" w14:textId="2DC93276" w:rsidR="004559E5" w:rsidRDefault="004559E5" w:rsidP="006B43D1">
      <w:pPr>
        <w:pStyle w:val="FucntionName"/>
        <w:rPr>
          <w:b w:val="0"/>
        </w:rPr>
      </w:pPr>
    </w:p>
    <w:p w14:paraId="1AA19BDB" w14:textId="44E4E2DF" w:rsidR="00DA0B64" w:rsidRDefault="00DA0B64" w:rsidP="006B43D1">
      <w:pPr>
        <w:pStyle w:val="FucntionName"/>
        <w:rPr>
          <w:b w:val="0"/>
        </w:rPr>
      </w:pPr>
    </w:p>
    <w:p w14:paraId="17209CD1" w14:textId="36B7BF9E" w:rsidR="00DA0B64" w:rsidRDefault="00DA0B64" w:rsidP="006B43D1">
      <w:pPr>
        <w:pStyle w:val="FucntionName"/>
        <w:rPr>
          <w:b w:val="0"/>
        </w:rPr>
      </w:pPr>
    </w:p>
    <w:p w14:paraId="423EF04F" w14:textId="0395CD5C" w:rsidR="00612620" w:rsidRDefault="00612620" w:rsidP="006B43D1">
      <w:pPr>
        <w:pStyle w:val="FucntionName"/>
        <w:rPr>
          <w:b w:val="0"/>
        </w:rPr>
      </w:pPr>
    </w:p>
    <w:p w14:paraId="24F400EA" w14:textId="77777777" w:rsidR="00612620" w:rsidRPr="000B0B46" w:rsidRDefault="00612620" w:rsidP="006B43D1">
      <w:pPr>
        <w:pStyle w:val="FucntionName"/>
        <w:rPr>
          <w:b w:val="0"/>
        </w:rPr>
      </w:pPr>
    </w:p>
    <w:p w14:paraId="399A929A" w14:textId="3F6D82BE" w:rsidR="006A4A06" w:rsidRPr="000B0B46" w:rsidRDefault="006A4A06" w:rsidP="006A4A06">
      <w:pPr>
        <w:pStyle w:val="Heading2"/>
      </w:pPr>
      <w:bookmarkStart w:id="10" w:name="_Toc144662580"/>
      <w:r w:rsidRPr="000B0B46">
        <w:lastRenderedPageBreak/>
        <w:t>Background</w:t>
      </w:r>
      <w:bookmarkEnd w:id="10"/>
    </w:p>
    <w:p w14:paraId="2E373447" w14:textId="18AAC1D5" w:rsidR="006A4A06" w:rsidRPr="000B0B46" w:rsidRDefault="00D734D8" w:rsidP="006A4A06">
      <w:pPr>
        <w:pStyle w:val="Heading3"/>
      </w:pPr>
      <w:r>
        <w:t>BART model</w:t>
      </w:r>
    </w:p>
    <w:p w14:paraId="780AEEFC" w14:textId="567F3627" w:rsidR="00530D3D" w:rsidRPr="000B0B46" w:rsidRDefault="00530D3D" w:rsidP="004A01F5"/>
    <w:p w14:paraId="365CBD21" w14:textId="7F2FFA88" w:rsidR="00530D3D" w:rsidRPr="000B0B46" w:rsidRDefault="00530D3D" w:rsidP="004A01F5"/>
    <w:p w14:paraId="6EAB2C1D" w14:textId="37C8465A" w:rsidR="003B5AFA" w:rsidRPr="000B0B46" w:rsidRDefault="003B5AFA" w:rsidP="004A01F5"/>
    <w:p w14:paraId="193FC13D" w14:textId="7DC4515A" w:rsidR="003B5AFA" w:rsidRPr="000B0B46" w:rsidRDefault="003B5AFA" w:rsidP="004A01F5"/>
    <w:p w14:paraId="6F71DD4F" w14:textId="56E924DD" w:rsidR="003B5AFA" w:rsidRPr="000B0B46" w:rsidRDefault="003B5AFA" w:rsidP="004A01F5"/>
    <w:p w14:paraId="49381172" w14:textId="7648B69E" w:rsidR="003B5AFA" w:rsidRPr="000B0B46" w:rsidRDefault="003B5AFA" w:rsidP="004A01F5"/>
    <w:p w14:paraId="275647C5" w14:textId="77777777" w:rsidR="003B5AFA" w:rsidRPr="000B0B46" w:rsidRDefault="003B5AFA" w:rsidP="004A01F5"/>
    <w:p w14:paraId="018532DA" w14:textId="35FEB3C6" w:rsidR="00C72DC2" w:rsidRPr="000B0B46" w:rsidRDefault="00AF6B34" w:rsidP="00AF6B34">
      <w:pPr>
        <w:pStyle w:val="Heading1"/>
      </w:pPr>
      <w:bookmarkStart w:id="11" w:name="_Toc144662588"/>
      <w:r w:rsidRPr="000B0B46">
        <w:t>DESIGN AND IMPLEMENT OF THE WEBSITE</w:t>
      </w:r>
      <w:bookmarkEnd w:id="11"/>
    </w:p>
    <w:p w14:paraId="04EBC5EF" w14:textId="62A500E5" w:rsidR="00DC0311" w:rsidRPr="000B0B46" w:rsidRDefault="008E004A" w:rsidP="008E004A">
      <w:pPr>
        <w:pStyle w:val="Heading2"/>
        <w:rPr>
          <w:rFonts w:eastAsia="Times New Roman"/>
        </w:rPr>
      </w:pPr>
      <w:bookmarkStart w:id="12" w:name="_Toc144662589"/>
      <w:r w:rsidRPr="000B0B46">
        <w:rPr>
          <w:rFonts w:eastAsia="Times New Roman"/>
        </w:rPr>
        <w:t>Overview</w:t>
      </w:r>
      <w:bookmarkEnd w:id="12"/>
    </w:p>
    <w:p w14:paraId="37CC18A3" w14:textId="3BAECAA1" w:rsidR="002E38FB" w:rsidRPr="000B0B46" w:rsidRDefault="00F94316" w:rsidP="008E004A">
      <w:pPr>
        <w:spacing w:line="240" w:lineRule="auto"/>
        <w:rPr>
          <w:rFonts w:eastAsia="Times New Roman"/>
        </w:rPr>
      </w:pPr>
      <w:r w:rsidRPr="000B0B46">
        <w:rPr>
          <w:rFonts w:eastAsia="Times New Roman"/>
        </w:rPr>
        <w:t>Chatbox forum</w:t>
      </w:r>
      <w:r w:rsidR="002E38FB" w:rsidRPr="000B0B46">
        <w:rPr>
          <w:rFonts w:eastAsia="Times New Roman"/>
        </w:rPr>
        <w:t xml:space="preserve"> is a website application that aid</w:t>
      </w:r>
      <w:r w:rsidR="00C930D3" w:rsidRPr="000B0B46">
        <w:rPr>
          <w:rFonts w:eastAsia="Times New Roman"/>
        </w:rPr>
        <w:t>s</w:t>
      </w:r>
      <w:r w:rsidR="002E38FB" w:rsidRPr="000B0B46">
        <w:rPr>
          <w:rFonts w:eastAsia="Times New Roman"/>
        </w:rPr>
        <w:t xml:space="preserve"> users </w:t>
      </w:r>
      <w:r w:rsidR="00C930D3" w:rsidRPr="000B0B46">
        <w:rPr>
          <w:rFonts w:eastAsia="Times New Roman"/>
        </w:rPr>
        <w:t>in</w:t>
      </w:r>
      <w:r w:rsidR="002E38FB" w:rsidRPr="000B0B46">
        <w:rPr>
          <w:rFonts w:eastAsia="Times New Roman"/>
        </w:rPr>
        <w:t xml:space="preserve"> searching and </w:t>
      </w:r>
      <w:r w:rsidRPr="000B0B46">
        <w:rPr>
          <w:rFonts w:eastAsia="Times New Roman"/>
        </w:rPr>
        <w:t>finding answers</w:t>
      </w:r>
      <w:r w:rsidR="00703625" w:rsidRPr="000B0B46">
        <w:rPr>
          <w:rFonts w:eastAsia="Times New Roman"/>
        </w:rPr>
        <w:t xml:space="preserve"> </w:t>
      </w:r>
      <w:r w:rsidR="00C930D3" w:rsidRPr="000B0B46">
        <w:rPr>
          <w:rFonts w:eastAsia="Times New Roman"/>
        </w:rPr>
        <w:t>to</w:t>
      </w:r>
      <w:r w:rsidR="00703625" w:rsidRPr="000B0B46">
        <w:rPr>
          <w:rFonts w:eastAsia="Times New Roman"/>
        </w:rPr>
        <w:t xml:space="preserve"> problems related to </w:t>
      </w:r>
      <w:r w:rsidR="00C930D3" w:rsidRPr="000B0B46">
        <w:rPr>
          <w:rFonts w:eastAsia="Times New Roman"/>
        </w:rPr>
        <w:t xml:space="preserve">the </w:t>
      </w:r>
      <w:r w:rsidR="00272243" w:rsidRPr="000B0B46">
        <w:rPr>
          <w:rFonts w:eastAsia="Times New Roman"/>
        </w:rPr>
        <w:t>internship</w:t>
      </w:r>
      <w:r w:rsidR="002E38FB" w:rsidRPr="000B0B46">
        <w:rPr>
          <w:rFonts w:eastAsia="Times New Roman"/>
        </w:rPr>
        <w:t xml:space="preserve">. The system provides core functionalities for users: search </w:t>
      </w:r>
      <w:r w:rsidR="00703625" w:rsidRPr="000B0B46">
        <w:rPr>
          <w:rFonts w:eastAsia="Times New Roman"/>
        </w:rPr>
        <w:t>question</w:t>
      </w:r>
      <w:r w:rsidR="00C930D3" w:rsidRPr="000B0B46">
        <w:rPr>
          <w:rFonts w:eastAsia="Times New Roman"/>
        </w:rPr>
        <w:t>s</w:t>
      </w:r>
      <w:r w:rsidR="00703625" w:rsidRPr="000B0B46">
        <w:rPr>
          <w:rFonts w:eastAsia="Times New Roman"/>
        </w:rPr>
        <w:t xml:space="preserve"> (post)</w:t>
      </w:r>
      <w:r w:rsidR="002E38FB" w:rsidRPr="000B0B46">
        <w:rPr>
          <w:rFonts w:eastAsia="Times New Roman"/>
        </w:rPr>
        <w:t>, read</w:t>
      </w:r>
      <w:r w:rsidR="00703625" w:rsidRPr="000B0B46">
        <w:rPr>
          <w:rFonts w:eastAsia="Times New Roman"/>
        </w:rPr>
        <w:t xml:space="preserve"> question</w:t>
      </w:r>
      <w:r w:rsidR="00C930D3" w:rsidRPr="000B0B46">
        <w:rPr>
          <w:rFonts w:eastAsia="Times New Roman"/>
        </w:rPr>
        <w:t>s</w:t>
      </w:r>
      <w:r w:rsidR="00703625" w:rsidRPr="000B0B46">
        <w:rPr>
          <w:rFonts w:eastAsia="Times New Roman"/>
        </w:rPr>
        <w:t xml:space="preserve"> and</w:t>
      </w:r>
      <w:r w:rsidR="002E38FB" w:rsidRPr="000B0B46">
        <w:rPr>
          <w:rFonts w:eastAsia="Times New Roman"/>
        </w:rPr>
        <w:t xml:space="preserve"> </w:t>
      </w:r>
      <w:r w:rsidR="00703625" w:rsidRPr="000B0B46">
        <w:rPr>
          <w:rFonts w:eastAsia="Times New Roman"/>
        </w:rPr>
        <w:t>answer</w:t>
      </w:r>
      <w:r w:rsidR="00C930D3" w:rsidRPr="000B0B46">
        <w:rPr>
          <w:rFonts w:eastAsia="Times New Roman"/>
        </w:rPr>
        <w:t>s</w:t>
      </w:r>
      <w:r w:rsidR="002E38FB" w:rsidRPr="000B0B46">
        <w:rPr>
          <w:rFonts w:eastAsia="Times New Roman"/>
        </w:rPr>
        <w:t xml:space="preserve">, </w:t>
      </w:r>
      <w:r w:rsidR="00703625" w:rsidRPr="000B0B46">
        <w:rPr>
          <w:rFonts w:eastAsia="Times New Roman"/>
        </w:rPr>
        <w:t>search recruitment, apply for recruitment</w:t>
      </w:r>
      <w:r w:rsidR="00C930D3" w:rsidRPr="000B0B46">
        <w:rPr>
          <w:rFonts w:eastAsia="Times New Roman"/>
        </w:rPr>
        <w:t>,</w:t>
      </w:r>
      <w:r w:rsidR="002E38FB" w:rsidRPr="000B0B46">
        <w:rPr>
          <w:rFonts w:eastAsia="Times New Roman"/>
        </w:rPr>
        <w:t xml:space="preserve"> and admin: </w:t>
      </w:r>
      <w:r w:rsidR="00703625" w:rsidRPr="000B0B46">
        <w:rPr>
          <w:rFonts w:eastAsia="Times New Roman"/>
        </w:rPr>
        <w:t>manage content on the web such as company, field, skill</w:t>
      </w:r>
      <w:r w:rsidR="002E38FB" w:rsidRPr="000B0B46">
        <w:rPr>
          <w:rFonts w:eastAsia="Times New Roman"/>
        </w:rPr>
        <w:t xml:space="preserve">, </w:t>
      </w:r>
      <w:r w:rsidR="00C930D3" w:rsidRPr="000B0B46">
        <w:rPr>
          <w:rFonts w:eastAsia="Times New Roman"/>
        </w:rPr>
        <w:t xml:space="preserve">and </w:t>
      </w:r>
      <w:r w:rsidR="00703625" w:rsidRPr="000B0B46">
        <w:rPr>
          <w:rFonts w:eastAsia="Times New Roman"/>
        </w:rPr>
        <w:t xml:space="preserve">accept </w:t>
      </w:r>
      <w:r w:rsidR="00C930D3" w:rsidRPr="000B0B46">
        <w:rPr>
          <w:rFonts w:eastAsia="Times New Roman"/>
        </w:rPr>
        <w:t xml:space="preserve">the </w:t>
      </w:r>
      <w:r w:rsidR="00703625" w:rsidRPr="000B0B46">
        <w:rPr>
          <w:rFonts w:eastAsia="Times New Roman"/>
        </w:rPr>
        <w:t>answer</w:t>
      </w:r>
      <w:r w:rsidR="002E38FB" w:rsidRPr="000B0B46">
        <w:rPr>
          <w:rFonts w:eastAsia="Times New Roman"/>
        </w:rPr>
        <w:t>, …. It provides</w:t>
      </w:r>
      <w:r w:rsidR="00703625" w:rsidRPr="000B0B46">
        <w:rPr>
          <w:rFonts w:eastAsia="Times New Roman"/>
        </w:rPr>
        <w:t xml:space="preserve"> </w:t>
      </w:r>
      <w:r w:rsidR="00C930D3" w:rsidRPr="000B0B46">
        <w:rPr>
          <w:rFonts w:eastAsia="Times New Roman"/>
        </w:rPr>
        <w:t xml:space="preserve">a </w:t>
      </w:r>
      <w:r w:rsidR="00703625" w:rsidRPr="000B0B46">
        <w:rPr>
          <w:rFonts w:eastAsia="Times New Roman"/>
        </w:rPr>
        <w:t>chatbox feature</w:t>
      </w:r>
      <w:r w:rsidR="00224734" w:rsidRPr="000B0B46">
        <w:rPr>
          <w:rFonts w:eastAsia="Times New Roman"/>
        </w:rPr>
        <w:t xml:space="preserve"> to enable </w:t>
      </w:r>
      <w:r w:rsidR="00C930D3" w:rsidRPr="000B0B46">
        <w:rPr>
          <w:rFonts w:eastAsia="Times New Roman"/>
        </w:rPr>
        <w:t xml:space="preserve">the </w:t>
      </w:r>
      <w:r w:rsidR="00224734" w:rsidRPr="000B0B46">
        <w:rPr>
          <w:rFonts w:eastAsia="Times New Roman"/>
        </w:rPr>
        <w:t>user to ask and receive answer</w:t>
      </w:r>
      <w:r w:rsidR="00C930D3" w:rsidRPr="000B0B46">
        <w:rPr>
          <w:rFonts w:eastAsia="Times New Roman"/>
        </w:rPr>
        <w:t>s</w:t>
      </w:r>
      <w:r w:rsidR="002E38FB" w:rsidRPr="000B0B46">
        <w:rPr>
          <w:rFonts w:eastAsia="Times New Roman"/>
        </w:rPr>
        <w:t xml:space="preserve"> </w:t>
      </w:r>
      <w:r w:rsidR="00224734" w:rsidRPr="000B0B46">
        <w:rPr>
          <w:rFonts w:eastAsia="Times New Roman"/>
        </w:rPr>
        <w:t xml:space="preserve">related to </w:t>
      </w:r>
      <w:r w:rsidR="00C930D3" w:rsidRPr="000B0B46">
        <w:rPr>
          <w:rFonts w:eastAsia="Times New Roman"/>
        </w:rPr>
        <w:t xml:space="preserve">the </w:t>
      </w:r>
      <w:r w:rsidR="00272243" w:rsidRPr="000B0B46">
        <w:rPr>
          <w:rFonts w:eastAsia="Times New Roman"/>
        </w:rPr>
        <w:t>internship</w:t>
      </w:r>
      <w:r w:rsidR="00224734" w:rsidRPr="000B0B46">
        <w:rPr>
          <w:rFonts w:eastAsia="Times New Roman"/>
        </w:rPr>
        <w:t xml:space="preserve">, and </w:t>
      </w:r>
      <w:r w:rsidR="002E38FB" w:rsidRPr="000B0B46">
        <w:rPr>
          <w:rFonts w:eastAsia="Times New Roman"/>
        </w:rPr>
        <w:t>utilities feature to boost users</w:t>
      </w:r>
      <w:r w:rsidR="00C930D3" w:rsidRPr="000B0B46">
        <w:rPr>
          <w:rFonts w:eastAsia="Times New Roman"/>
        </w:rPr>
        <w:t>'</w:t>
      </w:r>
      <w:r w:rsidR="002B3B94" w:rsidRPr="000B0B46">
        <w:rPr>
          <w:rFonts w:eastAsia="Times New Roman"/>
        </w:rPr>
        <w:t xml:space="preserve"> engagement</w:t>
      </w:r>
      <w:r w:rsidR="002E38FB" w:rsidRPr="000B0B46">
        <w:rPr>
          <w:rFonts w:eastAsia="Times New Roman"/>
        </w:rPr>
        <w:t>.</w:t>
      </w:r>
    </w:p>
    <w:p w14:paraId="206EDD99" w14:textId="5856C8F4" w:rsidR="002E38FB" w:rsidRPr="000B0B46" w:rsidRDefault="002E38FB" w:rsidP="008E004A">
      <w:pPr>
        <w:spacing w:line="240" w:lineRule="auto"/>
        <w:rPr>
          <w:rFonts w:eastAsia="Times New Roman"/>
        </w:rPr>
      </w:pPr>
      <w:r w:rsidRPr="000B0B46">
        <w:rPr>
          <w:rFonts w:eastAsia="Times New Roman"/>
        </w:rPr>
        <w:t xml:space="preserve">When users visit the website, they can see uploaded </w:t>
      </w:r>
      <w:r w:rsidR="008A6F82" w:rsidRPr="000B0B46">
        <w:rPr>
          <w:rFonts w:eastAsia="Times New Roman"/>
        </w:rPr>
        <w:t xml:space="preserve">questions </w:t>
      </w:r>
      <w:r w:rsidR="00C930D3" w:rsidRPr="000B0B46">
        <w:rPr>
          <w:rFonts w:eastAsia="Times New Roman"/>
        </w:rPr>
        <w:t>o</w:t>
      </w:r>
      <w:r w:rsidRPr="000B0B46">
        <w:rPr>
          <w:rFonts w:eastAsia="Times New Roman"/>
        </w:rPr>
        <w:t>n various topic</w:t>
      </w:r>
      <w:r w:rsidR="00C930D3" w:rsidRPr="000B0B46">
        <w:rPr>
          <w:rFonts w:eastAsia="Times New Roman"/>
        </w:rPr>
        <w:t>s</w:t>
      </w:r>
      <w:r w:rsidRPr="000B0B46">
        <w:rPr>
          <w:rFonts w:eastAsia="Times New Roman"/>
        </w:rPr>
        <w:t xml:space="preserve">. The </w:t>
      </w:r>
      <w:r w:rsidR="008A6F82" w:rsidRPr="000B0B46">
        <w:rPr>
          <w:rFonts w:eastAsia="Times New Roman"/>
        </w:rPr>
        <w:t>questions</w:t>
      </w:r>
      <w:r w:rsidRPr="000B0B46">
        <w:rPr>
          <w:rFonts w:eastAsia="Times New Roman"/>
        </w:rPr>
        <w:t xml:space="preserve"> will be shown with brief detail</w:t>
      </w:r>
      <w:r w:rsidR="00C930D3" w:rsidRPr="000B0B46">
        <w:rPr>
          <w:rFonts w:eastAsia="Times New Roman"/>
        </w:rPr>
        <w:t>ed</w:t>
      </w:r>
      <w:r w:rsidRPr="000B0B46">
        <w:rPr>
          <w:rFonts w:eastAsia="Times New Roman"/>
        </w:rPr>
        <w:t xml:space="preserve"> information to help users have an </w:t>
      </w:r>
      <w:r w:rsidR="00BA53BD" w:rsidRPr="000B0B46">
        <w:rPr>
          <w:rFonts w:eastAsia="Times New Roman"/>
        </w:rPr>
        <w:t xml:space="preserve">overview of </w:t>
      </w:r>
      <w:r w:rsidR="00C930D3" w:rsidRPr="000B0B46">
        <w:rPr>
          <w:rFonts w:eastAsia="Times New Roman"/>
        </w:rPr>
        <w:t xml:space="preserve">what </w:t>
      </w:r>
      <w:r w:rsidR="00BA53BD" w:rsidRPr="000B0B46">
        <w:rPr>
          <w:rFonts w:eastAsia="Times New Roman"/>
        </w:rPr>
        <w:t xml:space="preserve">the </w:t>
      </w:r>
      <w:r w:rsidR="008A6F82" w:rsidRPr="000B0B46">
        <w:rPr>
          <w:rFonts w:eastAsia="Times New Roman"/>
        </w:rPr>
        <w:t>question is about</w:t>
      </w:r>
      <w:r w:rsidR="00BA53BD" w:rsidRPr="000B0B46">
        <w:rPr>
          <w:rFonts w:eastAsia="Times New Roman"/>
        </w:rPr>
        <w:t xml:space="preserve">. </w:t>
      </w:r>
      <w:r w:rsidR="00C930D3" w:rsidRPr="000B0B46">
        <w:rPr>
          <w:rFonts w:eastAsia="Times New Roman"/>
        </w:rPr>
        <w:t>The u</w:t>
      </w:r>
      <w:r w:rsidR="00BA53BD" w:rsidRPr="000B0B46">
        <w:rPr>
          <w:rFonts w:eastAsia="Times New Roman"/>
        </w:rPr>
        <w:t xml:space="preserve">ser has to sign up for an account to work on advanced functions. When </w:t>
      </w:r>
      <w:r w:rsidR="00C930D3" w:rsidRPr="000B0B46">
        <w:rPr>
          <w:rFonts w:eastAsia="Times New Roman"/>
        </w:rPr>
        <w:t xml:space="preserve">the </w:t>
      </w:r>
      <w:r w:rsidR="00BA53BD" w:rsidRPr="000B0B46">
        <w:rPr>
          <w:rFonts w:eastAsia="Times New Roman"/>
        </w:rPr>
        <w:t>user is signing up, they have to provide a</w:t>
      </w:r>
      <w:r w:rsidR="008A6F82" w:rsidRPr="000B0B46">
        <w:rPr>
          <w:rFonts w:eastAsia="Times New Roman"/>
        </w:rPr>
        <w:t>n</w:t>
      </w:r>
      <w:r w:rsidR="00BA53BD" w:rsidRPr="000B0B46">
        <w:rPr>
          <w:rFonts w:eastAsia="Times New Roman"/>
        </w:rPr>
        <w:t xml:space="preserve"> email address, username</w:t>
      </w:r>
      <w:r w:rsidR="00C930D3" w:rsidRPr="000B0B46">
        <w:rPr>
          <w:rFonts w:eastAsia="Times New Roman"/>
        </w:rPr>
        <w:t>,</w:t>
      </w:r>
      <w:r w:rsidR="00BA53BD" w:rsidRPr="000B0B46">
        <w:rPr>
          <w:rFonts w:eastAsia="Times New Roman"/>
        </w:rPr>
        <w:t xml:space="preserve"> and password, if </w:t>
      </w:r>
      <w:r w:rsidR="00C930D3" w:rsidRPr="000B0B46">
        <w:rPr>
          <w:rFonts w:eastAsia="Times New Roman"/>
        </w:rPr>
        <w:t xml:space="preserve">the </w:t>
      </w:r>
      <w:r w:rsidR="00BA53BD" w:rsidRPr="000B0B46">
        <w:rPr>
          <w:rFonts w:eastAsia="Times New Roman"/>
        </w:rPr>
        <w:t xml:space="preserve">email is duplicated with other users or </w:t>
      </w:r>
      <w:r w:rsidR="00C930D3" w:rsidRPr="000B0B46">
        <w:rPr>
          <w:rFonts w:eastAsia="Times New Roman"/>
        </w:rPr>
        <w:t xml:space="preserve">the </w:t>
      </w:r>
      <w:r w:rsidR="00BA53BD" w:rsidRPr="000B0B46">
        <w:rPr>
          <w:rFonts w:eastAsia="Times New Roman"/>
        </w:rPr>
        <w:t xml:space="preserve">password is invalid, the system will show an error notification. After signing up, </w:t>
      </w:r>
      <w:r w:rsidR="00C930D3" w:rsidRPr="000B0B46">
        <w:rPr>
          <w:rFonts w:eastAsia="Times New Roman"/>
        </w:rPr>
        <w:t xml:space="preserve">the </w:t>
      </w:r>
      <w:r w:rsidR="00BA53BD" w:rsidRPr="000B0B46">
        <w:rPr>
          <w:rFonts w:eastAsia="Times New Roman"/>
        </w:rPr>
        <w:t>user can</w:t>
      </w:r>
      <w:r w:rsidR="008A6F82" w:rsidRPr="000B0B46">
        <w:rPr>
          <w:rFonts w:eastAsia="Times New Roman"/>
        </w:rPr>
        <w:t xml:space="preserve"> answer </w:t>
      </w:r>
      <w:r w:rsidR="00C930D3" w:rsidRPr="000B0B46">
        <w:rPr>
          <w:rFonts w:eastAsia="Times New Roman"/>
        </w:rPr>
        <w:t xml:space="preserve">the </w:t>
      </w:r>
      <w:r w:rsidR="008A6F82" w:rsidRPr="000B0B46">
        <w:rPr>
          <w:rFonts w:eastAsia="Times New Roman"/>
        </w:rPr>
        <w:t>question and</w:t>
      </w:r>
      <w:r w:rsidR="00BA53BD" w:rsidRPr="000B0B46">
        <w:rPr>
          <w:rFonts w:eastAsia="Times New Roman"/>
        </w:rPr>
        <w:t xml:space="preserve"> </w:t>
      </w:r>
      <w:r w:rsidR="008A6F82" w:rsidRPr="000B0B46">
        <w:rPr>
          <w:rFonts w:eastAsia="Times New Roman"/>
        </w:rPr>
        <w:t>apply</w:t>
      </w:r>
      <w:r w:rsidR="00BA53BD" w:rsidRPr="000B0B46">
        <w:rPr>
          <w:rFonts w:eastAsia="Times New Roman"/>
        </w:rPr>
        <w:t xml:space="preserve"> </w:t>
      </w:r>
      <w:r w:rsidR="00C930D3" w:rsidRPr="000B0B46">
        <w:rPr>
          <w:rFonts w:eastAsia="Times New Roman"/>
        </w:rPr>
        <w:t xml:space="preserve">for </w:t>
      </w:r>
      <w:r w:rsidR="008A6F82" w:rsidRPr="000B0B46">
        <w:rPr>
          <w:rFonts w:eastAsia="Times New Roman"/>
        </w:rPr>
        <w:t xml:space="preserve">recruitment </w:t>
      </w:r>
      <w:r w:rsidR="00BA53BD" w:rsidRPr="000B0B46">
        <w:rPr>
          <w:rFonts w:eastAsia="Times New Roman"/>
        </w:rPr>
        <w:t>with detailed information</w:t>
      </w:r>
      <w:r w:rsidR="008A6F82" w:rsidRPr="000B0B46">
        <w:rPr>
          <w:rFonts w:eastAsia="Times New Roman"/>
        </w:rPr>
        <w:t>.</w:t>
      </w:r>
    </w:p>
    <w:p w14:paraId="437E193A" w14:textId="38393101" w:rsidR="00545D12" w:rsidRPr="000B0B46" w:rsidRDefault="00545D12" w:rsidP="008E004A">
      <w:pPr>
        <w:spacing w:line="240" w:lineRule="auto"/>
        <w:rPr>
          <w:rFonts w:eastAsia="Times New Roman"/>
        </w:rPr>
      </w:pPr>
      <w:r w:rsidRPr="000B0B46">
        <w:rPr>
          <w:rFonts w:eastAsia="Times New Roman"/>
        </w:rPr>
        <w:t>User</w:t>
      </w:r>
      <w:r w:rsidR="00C930D3" w:rsidRPr="000B0B46">
        <w:rPr>
          <w:rFonts w:eastAsia="Times New Roman"/>
        </w:rPr>
        <w:t>s</w:t>
      </w:r>
      <w:r w:rsidRPr="000B0B46">
        <w:rPr>
          <w:rFonts w:eastAsia="Times New Roman"/>
        </w:rPr>
        <w:t xml:space="preserve"> can also post question</w:t>
      </w:r>
      <w:r w:rsidR="00C930D3" w:rsidRPr="000B0B46">
        <w:rPr>
          <w:rFonts w:eastAsia="Times New Roman"/>
        </w:rPr>
        <w:t>s</w:t>
      </w:r>
      <w:r w:rsidRPr="000B0B46">
        <w:rPr>
          <w:rFonts w:eastAsia="Times New Roman"/>
        </w:rPr>
        <w:t xml:space="preserve">, </w:t>
      </w:r>
      <w:r w:rsidR="004A31D6" w:rsidRPr="000B0B46">
        <w:rPr>
          <w:rFonts w:eastAsia="Times New Roman"/>
        </w:rPr>
        <w:t xml:space="preserve">when they post questions, they will become </w:t>
      </w:r>
      <w:r w:rsidR="00C930D3" w:rsidRPr="000B0B46">
        <w:rPr>
          <w:rFonts w:eastAsia="Times New Roman"/>
        </w:rPr>
        <w:t>“</w:t>
      </w:r>
      <w:r w:rsidR="004A31D6" w:rsidRPr="000B0B46">
        <w:rPr>
          <w:rFonts w:eastAsia="Times New Roman"/>
        </w:rPr>
        <w:t>Author</w:t>
      </w:r>
      <w:r w:rsidR="00C930D3" w:rsidRPr="000B0B46">
        <w:rPr>
          <w:rFonts w:eastAsia="Times New Roman"/>
        </w:rPr>
        <w:t>”</w:t>
      </w:r>
      <w:r w:rsidR="004A31D6" w:rsidRPr="000B0B46">
        <w:rPr>
          <w:rFonts w:eastAsia="Times New Roman"/>
        </w:rPr>
        <w:t>, and can edit their profile information to show when other users view the questions they have posted.</w:t>
      </w:r>
    </w:p>
    <w:p w14:paraId="7EE4620C" w14:textId="65D8B92C" w:rsidR="00ED37DD" w:rsidRPr="000B0B46" w:rsidRDefault="00ED37DD" w:rsidP="008E004A">
      <w:pPr>
        <w:spacing w:line="240" w:lineRule="auto"/>
        <w:rPr>
          <w:rFonts w:eastAsia="Times New Roman"/>
        </w:rPr>
      </w:pPr>
      <w:r w:rsidRPr="000B0B46">
        <w:rPr>
          <w:rFonts w:eastAsia="Times New Roman"/>
        </w:rPr>
        <w:t>User</w:t>
      </w:r>
      <w:r w:rsidR="00C930D3" w:rsidRPr="000B0B46">
        <w:rPr>
          <w:rFonts w:eastAsia="Times New Roman"/>
        </w:rPr>
        <w:t>s</w:t>
      </w:r>
      <w:r w:rsidRPr="000B0B46">
        <w:rPr>
          <w:rFonts w:eastAsia="Times New Roman"/>
        </w:rPr>
        <w:t xml:space="preserve"> can also request recruiter right</w:t>
      </w:r>
      <w:r w:rsidR="00C930D3" w:rsidRPr="000B0B46">
        <w:rPr>
          <w:rFonts w:eastAsia="Times New Roman"/>
        </w:rPr>
        <w:t>s</w:t>
      </w:r>
      <w:r w:rsidRPr="000B0B46">
        <w:rPr>
          <w:rFonts w:eastAsia="Times New Roman"/>
        </w:rPr>
        <w:t xml:space="preserve">, Recruiter will be granted full functionalities of </w:t>
      </w:r>
      <w:r w:rsidR="00C930D3" w:rsidRPr="000B0B46">
        <w:rPr>
          <w:rFonts w:eastAsia="Times New Roman"/>
        </w:rPr>
        <w:t xml:space="preserve">the </w:t>
      </w:r>
      <w:r w:rsidRPr="000B0B46">
        <w:rPr>
          <w:rFonts w:eastAsia="Times New Roman"/>
        </w:rPr>
        <w:t>user and will be able to post recruitments on the website.</w:t>
      </w:r>
    </w:p>
    <w:p w14:paraId="7BA91028" w14:textId="22758A94" w:rsidR="00BA53BD" w:rsidRPr="000B0B46" w:rsidRDefault="00BA53BD" w:rsidP="008E004A">
      <w:pPr>
        <w:spacing w:line="240" w:lineRule="auto"/>
        <w:rPr>
          <w:rFonts w:eastAsia="Times New Roman"/>
        </w:rPr>
      </w:pPr>
      <w:r w:rsidRPr="000B0B46">
        <w:rPr>
          <w:rFonts w:eastAsia="Times New Roman"/>
        </w:rPr>
        <w:lastRenderedPageBreak/>
        <w:t>Admin will be granted full functionalities on the application and interact with the database.</w:t>
      </w:r>
    </w:p>
    <w:p w14:paraId="0CA15F44" w14:textId="7C247DB1" w:rsidR="00731791" w:rsidRPr="000B0B46" w:rsidRDefault="00731791" w:rsidP="00731791">
      <w:pPr>
        <w:pStyle w:val="Heading1"/>
      </w:pPr>
      <w:bookmarkStart w:id="13" w:name="_Toc144662590"/>
      <w:r w:rsidRPr="000B0B46">
        <w:t>CONCLUSION</w:t>
      </w:r>
      <w:r w:rsidR="00214294" w:rsidRPr="000B0B46">
        <w:t xml:space="preserve"> AND FUTURE WORK</w:t>
      </w:r>
      <w:bookmarkEnd w:id="13"/>
    </w:p>
    <w:p w14:paraId="2020CEDE" w14:textId="77777777" w:rsidR="00731791" w:rsidRPr="000B0B46" w:rsidRDefault="00731791" w:rsidP="00731791"/>
    <w:p w14:paraId="49B982DD" w14:textId="18FFA746" w:rsidR="00731791" w:rsidRPr="000B0B46" w:rsidRDefault="00731791" w:rsidP="00731791">
      <w:pPr>
        <w:pStyle w:val="Heading2"/>
      </w:pPr>
      <w:bookmarkStart w:id="14" w:name="_Toc144662591"/>
      <w:r w:rsidRPr="000B0B46">
        <w:t>Conclusion</w:t>
      </w:r>
      <w:bookmarkEnd w:id="14"/>
    </w:p>
    <w:p w14:paraId="654E6CDD" w14:textId="77777777" w:rsidR="00A50228" w:rsidRPr="000B0B46" w:rsidRDefault="00A50228" w:rsidP="00731791">
      <w:r w:rsidRPr="000B0B46">
        <w:t>Forumbot</w:t>
      </w:r>
      <w:r w:rsidR="00731791" w:rsidRPr="000B0B46">
        <w:t xml:space="preserve"> has reached the goal. We successfully created an application that provided a</w:t>
      </w:r>
    </w:p>
    <w:p w14:paraId="4189FBAD" w14:textId="255E0D33" w:rsidR="00731791" w:rsidRPr="000B0B46" w:rsidRDefault="00A50228" w:rsidP="00731791">
      <w:r w:rsidRPr="000B0B46">
        <w:t>chatbox that allow</w:t>
      </w:r>
      <w:r w:rsidR="007A62B5" w:rsidRPr="000B0B46">
        <w:t>s</w:t>
      </w:r>
      <w:r w:rsidRPr="000B0B46">
        <w:t xml:space="preserve"> users to ask questions related to </w:t>
      </w:r>
      <w:r w:rsidR="007A62B5" w:rsidRPr="000B0B46">
        <w:t xml:space="preserve">the </w:t>
      </w:r>
      <w:r w:rsidR="00272243" w:rsidRPr="000B0B46">
        <w:t>internship</w:t>
      </w:r>
      <w:r w:rsidRPr="000B0B46">
        <w:t xml:space="preserve"> and </w:t>
      </w:r>
      <w:r w:rsidR="00272243" w:rsidRPr="000B0B46">
        <w:t>receive</w:t>
      </w:r>
      <w:r w:rsidRPr="000B0B46">
        <w:t xml:space="preserve"> answers from it </w:t>
      </w:r>
      <w:r w:rsidR="00272243" w:rsidRPr="000B0B46">
        <w:t>through</w:t>
      </w:r>
      <w:r w:rsidRPr="000B0B46">
        <w:t xml:space="preserve"> a</w:t>
      </w:r>
      <w:r w:rsidR="00731791" w:rsidRPr="000B0B46">
        <w:t xml:space="preserve"> friendly UI/UX</w:t>
      </w:r>
      <w:r w:rsidRPr="000B0B46">
        <w:t>. Besides, the application also allow</w:t>
      </w:r>
      <w:r w:rsidR="007A62B5" w:rsidRPr="000B0B46">
        <w:t>s</w:t>
      </w:r>
      <w:r w:rsidRPr="000B0B46">
        <w:t xml:space="preserve"> users to do other things such as</w:t>
      </w:r>
      <w:r w:rsidR="00731791" w:rsidRPr="000B0B46">
        <w:t>: supporting users to search for</w:t>
      </w:r>
      <w:r w:rsidRPr="000B0B46">
        <w:t xml:space="preserve"> questions, answers</w:t>
      </w:r>
      <w:r w:rsidR="007A62B5" w:rsidRPr="000B0B46">
        <w:t>,</w:t>
      </w:r>
      <w:r w:rsidRPr="000B0B46">
        <w:t xml:space="preserve"> and recruitments related to </w:t>
      </w:r>
      <w:r w:rsidR="007A62B5" w:rsidRPr="000B0B46">
        <w:t xml:space="preserve">the </w:t>
      </w:r>
      <w:r w:rsidR="00272243" w:rsidRPr="000B0B46">
        <w:t>internship</w:t>
      </w:r>
      <w:r w:rsidRPr="000B0B46">
        <w:t xml:space="preserve"> </w:t>
      </w:r>
      <w:r w:rsidR="00731791" w:rsidRPr="000B0B46">
        <w:t>that they are interested in</w:t>
      </w:r>
      <w:r w:rsidR="007A62B5" w:rsidRPr="000B0B46">
        <w:t>.</w:t>
      </w:r>
    </w:p>
    <w:p w14:paraId="6E208798" w14:textId="2D927C9C" w:rsidR="00ED4885" w:rsidRPr="000B0B46" w:rsidRDefault="00ED4885" w:rsidP="00731791">
      <w:r w:rsidRPr="000B0B46">
        <w:t xml:space="preserve">Although </w:t>
      </w:r>
      <w:r w:rsidR="00A50228" w:rsidRPr="000B0B46">
        <w:t>Forumbot</w:t>
      </w:r>
      <w:r w:rsidRPr="000B0B46">
        <w:t xml:space="preserve"> provides various useful functionalities, there are also some limits. At the present, </w:t>
      </w:r>
      <w:r w:rsidR="00A50228" w:rsidRPr="000B0B46">
        <w:t>Forumbot</w:t>
      </w:r>
      <w:r w:rsidR="003213BA" w:rsidRPr="000B0B46">
        <w:t xml:space="preserve"> chatbox</w:t>
      </w:r>
      <w:r w:rsidRPr="000B0B46">
        <w:t xml:space="preserve"> does not</w:t>
      </w:r>
      <w:r w:rsidR="003213BA" w:rsidRPr="000B0B46">
        <w:t xml:space="preserve"> have high accuracy performance and do</w:t>
      </w:r>
      <w:r w:rsidR="007A62B5" w:rsidRPr="000B0B46">
        <w:t>es</w:t>
      </w:r>
      <w:r w:rsidR="003213BA" w:rsidRPr="000B0B46">
        <w:t xml:space="preserve"> not understand other sentences that </w:t>
      </w:r>
      <w:r w:rsidR="007A62B5" w:rsidRPr="000B0B46">
        <w:t xml:space="preserve">are </w:t>
      </w:r>
      <w:r w:rsidR="003213BA" w:rsidRPr="000B0B46">
        <w:t xml:space="preserve">different from </w:t>
      </w:r>
      <w:r w:rsidR="007A62B5" w:rsidRPr="000B0B46">
        <w:t xml:space="preserve">the </w:t>
      </w:r>
      <w:r w:rsidR="003213BA" w:rsidRPr="000B0B46">
        <w:t>internship</w:t>
      </w:r>
      <w:r w:rsidRPr="000B0B46">
        <w:t>.</w:t>
      </w:r>
      <w:r w:rsidR="008575EB" w:rsidRPr="000B0B46">
        <w:t xml:space="preserve"> The search functionality is limited, only support</w:t>
      </w:r>
      <w:r w:rsidR="007A62B5" w:rsidRPr="000B0B46">
        <w:t>s</w:t>
      </w:r>
      <w:r w:rsidR="008575EB" w:rsidRPr="000B0B46">
        <w:t xml:space="preserve"> search with name, but not its</w:t>
      </w:r>
      <w:r w:rsidR="003213BA" w:rsidRPr="000B0B46">
        <w:t xml:space="preserve"> attributes such as content</w:t>
      </w:r>
      <w:r w:rsidR="008575EB" w:rsidRPr="000B0B46">
        <w:t xml:space="preserve"> or</w:t>
      </w:r>
      <w:r w:rsidR="003213BA" w:rsidRPr="000B0B46">
        <w:t xml:space="preserve"> topic</w:t>
      </w:r>
      <w:r w:rsidR="008575EB" w:rsidRPr="000B0B46">
        <w:t xml:space="preserve"> of the</w:t>
      </w:r>
      <w:r w:rsidR="003213BA" w:rsidRPr="000B0B46">
        <w:t xml:space="preserve"> question</w:t>
      </w:r>
      <w:r w:rsidR="008575EB" w:rsidRPr="000B0B46">
        <w:t>.</w:t>
      </w:r>
    </w:p>
    <w:p w14:paraId="6DEEB1EA" w14:textId="6937F6C3" w:rsidR="00921D3C" w:rsidRPr="000B0B46" w:rsidRDefault="00921D3C" w:rsidP="00921D3C">
      <w:pPr>
        <w:pStyle w:val="Heading2"/>
      </w:pPr>
      <w:bookmarkStart w:id="15" w:name="_Toc144662592"/>
      <w:r w:rsidRPr="000B0B46">
        <w:t>Future work</w:t>
      </w:r>
      <w:bookmarkEnd w:id="15"/>
    </w:p>
    <w:p w14:paraId="7C05166B" w14:textId="60053C58" w:rsidR="00921D3C" w:rsidRPr="000B0B46" w:rsidRDefault="00921D3C" w:rsidP="00921D3C">
      <w:r w:rsidRPr="000B0B46">
        <w:t>We will integrate the</w:t>
      </w:r>
      <w:r w:rsidR="003213BA" w:rsidRPr="000B0B46">
        <w:t xml:space="preserve"> apply recruitment</w:t>
      </w:r>
      <w:r w:rsidRPr="000B0B46">
        <w:t xml:space="preserve"> feature into</w:t>
      </w:r>
      <w:r w:rsidR="003213BA" w:rsidRPr="000B0B46">
        <w:t xml:space="preserve"> </w:t>
      </w:r>
      <w:r w:rsidR="00272243" w:rsidRPr="000B0B46">
        <w:t>Gmail</w:t>
      </w:r>
      <w:r w:rsidR="003213BA" w:rsidRPr="000B0B46">
        <w:t xml:space="preserve"> to allow </w:t>
      </w:r>
      <w:r w:rsidR="007A62B5" w:rsidRPr="000B0B46">
        <w:t xml:space="preserve">the </w:t>
      </w:r>
      <w:r w:rsidR="003213BA" w:rsidRPr="000B0B46">
        <w:t xml:space="preserve">recruiter </w:t>
      </w:r>
      <w:r w:rsidR="007A62B5" w:rsidRPr="000B0B46">
        <w:t xml:space="preserve">to </w:t>
      </w:r>
      <w:r w:rsidR="003213BA" w:rsidRPr="000B0B46">
        <w:t>send and receive message</w:t>
      </w:r>
      <w:r w:rsidR="007A62B5" w:rsidRPr="000B0B46">
        <w:t>s</w:t>
      </w:r>
      <w:r w:rsidR="003213BA" w:rsidRPr="000B0B46">
        <w:t xml:space="preserve"> to the applicants</w:t>
      </w:r>
      <w:r w:rsidRPr="000B0B46">
        <w:t>.</w:t>
      </w:r>
      <w:r w:rsidR="001C75CC" w:rsidRPr="000B0B46">
        <w:t xml:space="preserve"> We will add review</w:t>
      </w:r>
      <w:r w:rsidR="007A62B5" w:rsidRPr="000B0B46">
        <w:t>s</w:t>
      </w:r>
      <w:r w:rsidR="001C75CC" w:rsidRPr="000B0B46">
        <w:t xml:space="preserve"> and rating</w:t>
      </w:r>
      <w:r w:rsidR="007A62B5" w:rsidRPr="000B0B46">
        <w:t>s</w:t>
      </w:r>
      <w:r w:rsidR="001C75CC" w:rsidRPr="000B0B46">
        <w:t xml:space="preserve"> for the </w:t>
      </w:r>
      <w:r w:rsidR="003213BA" w:rsidRPr="000B0B46">
        <w:t xml:space="preserve">questions as well as the recruitments </w:t>
      </w:r>
      <w:r w:rsidR="001C75CC" w:rsidRPr="000B0B46">
        <w:t xml:space="preserve">to help users have the overall quality of the </w:t>
      </w:r>
      <w:r w:rsidR="003213BA" w:rsidRPr="000B0B46">
        <w:t xml:space="preserve">questions or recruitments </w:t>
      </w:r>
      <w:r w:rsidR="001C75CC" w:rsidRPr="000B0B46">
        <w:t>before</w:t>
      </w:r>
      <w:r w:rsidR="003213BA" w:rsidRPr="000B0B46">
        <w:t xml:space="preserve"> apply</w:t>
      </w:r>
      <w:r w:rsidR="007A62B5" w:rsidRPr="000B0B46">
        <w:t>ing</w:t>
      </w:r>
      <w:r w:rsidR="003213BA" w:rsidRPr="000B0B46">
        <w:t xml:space="preserve"> for it</w:t>
      </w:r>
      <w:r w:rsidR="001C75CC" w:rsidRPr="000B0B46">
        <w:t>, and help to improve the</w:t>
      </w:r>
      <w:r w:rsidR="003213BA" w:rsidRPr="000B0B46">
        <w:t xml:space="preserve"> question</w:t>
      </w:r>
      <w:r w:rsidR="001C75CC" w:rsidRPr="000B0B46">
        <w:t xml:space="preserve"> through the review of the users. Besides, we will enhance the search </w:t>
      </w:r>
      <w:r w:rsidR="003213BA" w:rsidRPr="000B0B46">
        <w:t>question</w:t>
      </w:r>
      <w:r w:rsidR="001C75CC" w:rsidRPr="000B0B46">
        <w:t>s feature with more options such as base</w:t>
      </w:r>
      <w:r w:rsidR="00895EA1" w:rsidRPr="000B0B46">
        <w:t>d</w:t>
      </w:r>
      <w:r w:rsidR="001C75CC" w:rsidRPr="000B0B46">
        <w:t xml:space="preserve"> on categories, languages</w:t>
      </w:r>
      <w:r w:rsidR="007A62B5" w:rsidRPr="000B0B46">
        <w:t>,</w:t>
      </w:r>
      <w:r w:rsidR="001C75CC" w:rsidRPr="000B0B46">
        <w:t xml:space="preserve"> or the programming languages of the courses.</w:t>
      </w:r>
      <w:r w:rsidR="00B051D3" w:rsidRPr="000B0B46">
        <w:t xml:space="preserve"> In addition, using AI to assist and recommend related </w:t>
      </w:r>
      <w:r w:rsidR="003213BA" w:rsidRPr="000B0B46">
        <w:t>questions and recruitments</w:t>
      </w:r>
      <w:r w:rsidR="00B051D3" w:rsidRPr="000B0B46">
        <w:t xml:space="preserve"> based on user behaviors will effectively enhance the quality of the website as well as the performance and interest of the users</w:t>
      </w:r>
    </w:p>
    <w:p w14:paraId="495F3B55" w14:textId="65740185" w:rsidR="009D1818" w:rsidRPr="000B0B46" w:rsidRDefault="009D1818" w:rsidP="00921D3C"/>
    <w:p w14:paraId="2E6B3CC2" w14:textId="00F8E192" w:rsidR="009D1818" w:rsidRPr="000B0B46" w:rsidRDefault="009D1818" w:rsidP="00921D3C"/>
    <w:p w14:paraId="66F2546F" w14:textId="799E2194" w:rsidR="00A50228" w:rsidRPr="000B0B46" w:rsidRDefault="00A50228" w:rsidP="00921D3C"/>
    <w:p w14:paraId="13DF8CD8" w14:textId="62C05236" w:rsidR="009D1818" w:rsidRDefault="009D1818" w:rsidP="00921D3C"/>
    <w:p w14:paraId="071ED8C2" w14:textId="1F3BA3DB" w:rsidR="006A5415" w:rsidRDefault="006A5415" w:rsidP="00921D3C"/>
    <w:bookmarkStart w:id="16" w:name="_Toc144662593"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16"/>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742"/>
              </w:tblGrid>
              <w:tr w:rsidR="000653D2" w14:paraId="6FE7376A" w14:textId="77777777">
                <w:trPr>
                  <w:divId w:val="2098019726"/>
                  <w:tblCellSpacing w:w="15" w:type="dxa"/>
                </w:trPr>
                <w:tc>
                  <w:tcPr>
                    <w:tcW w:w="50" w:type="pct"/>
                    <w:hideMark/>
                  </w:tcPr>
                  <w:p w14:paraId="18EF7AD2" w14:textId="59F77CD0" w:rsidR="000653D2" w:rsidRDefault="000653D2">
                    <w:pPr>
                      <w:pStyle w:val="Bibliography"/>
                      <w:rPr>
                        <w:noProof/>
                        <w:sz w:val="24"/>
                        <w:szCs w:val="24"/>
                      </w:rPr>
                    </w:pPr>
                    <w:r>
                      <w:rPr>
                        <w:noProof/>
                      </w:rPr>
                      <w:t xml:space="preserve">[1] </w:t>
                    </w:r>
                  </w:p>
                </w:tc>
                <w:tc>
                  <w:tcPr>
                    <w:tcW w:w="0" w:type="auto"/>
                    <w:hideMark/>
                  </w:tcPr>
                  <w:p w14:paraId="36477F30" w14:textId="77777777" w:rsidR="000653D2" w:rsidRDefault="000653D2">
                    <w:pPr>
                      <w:pStyle w:val="Bibliography"/>
                      <w:rPr>
                        <w:noProof/>
                      </w:rPr>
                    </w:pPr>
                    <w:r>
                      <w:rPr>
                        <w:noProof/>
                      </w:rPr>
                      <w:t>"Boostrap," [Online]. Available: https://www.boostrap.com.</w:t>
                    </w:r>
                  </w:p>
                </w:tc>
              </w:tr>
              <w:tr w:rsidR="000653D2" w14:paraId="2CBBD3BA" w14:textId="77777777">
                <w:trPr>
                  <w:divId w:val="2098019726"/>
                  <w:tblCellSpacing w:w="15" w:type="dxa"/>
                </w:trPr>
                <w:tc>
                  <w:tcPr>
                    <w:tcW w:w="50" w:type="pct"/>
                    <w:hideMark/>
                  </w:tcPr>
                  <w:p w14:paraId="1445DBB1" w14:textId="77777777" w:rsidR="000653D2" w:rsidRDefault="000653D2">
                    <w:pPr>
                      <w:pStyle w:val="Bibliography"/>
                      <w:rPr>
                        <w:noProof/>
                      </w:rPr>
                    </w:pPr>
                    <w:r>
                      <w:rPr>
                        <w:noProof/>
                      </w:rPr>
                      <w:t xml:space="preserve">[2] </w:t>
                    </w:r>
                  </w:p>
                </w:tc>
                <w:tc>
                  <w:tcPr>
                    <w:tcW w:w="0" w:type="auto"/>
                    <w:hideMark/>
                  </w:tcPr>
                  <w:p w14:paraId="5709C448" w14:textId="77777777" w:rsidR="000653D2" w:rsidRDefault="000653D2">
                    <w:pPr>
                      <w:pStyle w:val="Bibliography"/>
                      <w:rPr>
                        <w:noProof/>
                      </w:rPr>
                    </w:pPr>
                    <w:r>
                      <w:rPr>
                        <w:noProof/>
                      </w:rPr>
                      <w:t>"TailwindCSS," [Online]. Available: https://tailwindcss.com/.</w:t>
                    </w:r>
                  </w:p>
                </w:tc>
              </w:tr>
              <w:tr w:rsidR="000653D2" w14:paraId="35C6D006" w14:textId="77777777">
                <w:trPr>
                  <w:divId w:val="2098019726"/>
                  <w:tblCellSpacing w:w="15" w:type="dxa"/>
                </w:trPr>
                <w:tc>
                  <w:tcPr>
                    <w:tcW w:w="50" w:type="pct"/>
                    <w:hideMark/>
                  </w:tcPr>
                  <w:p w14:paraId="3CB64AAE" w14:textId="77777777" w:rsidR="000653D2" w:rsidRDefault="000653D2">
                    <w:pPr>
                      <w:pStyle w:val="Bibliography"/>
                      <w:rPr>
                        <w:noProof/>
                      </w:rPr>
                    </w:pPr>
                    <w:r>
                      <w:rPr>
                        <w:noProof/>
                      </w:rPr>
                      <w:t xml:space="preserve">[3] </w:t>
                    </w:r>
                  </w:p>
                </w:tc>
                <w:tc>
                  <w:tcPr>
                    <w:tcW w:w="0" w:type="auto"/>
                    <w:hideMark/>
                  </w:tcPr>
                  <w:p w14:paraId="385BD352" w14:textId="77777777" w:rsidR="000653D2" w:rsidRDefault="000653D2">
                    <w:pPr>
                      <w:pStyle w:val="Bibliography"/>
                      <w:rPr>
                        <w:noProof/>
                      </w:rPr>
                    </w:pPr>
                    <w:r>
                      <w:rPr>
                        <w:noProof/>
                      </w:rPr>
                      <w:t>"MySQL," [Online]. Available: https://www.mysql.com.</w:t>
                    </w:r>
                  </w:p>
                </w:tc>
              </w:tr>
              <w:tr w:rsidR="000653D2" w14:paraId="2D868758" w14:textId="77777777">
                <w:trPr>
                  <w:divId w:val="2098019726"/>
                  <w:tblCellSpacing w:w="15" w:type="dxa"/>
                </w:trPr>
                <w:tc>
                  <w:tcPr>
                    <w:tcW w:w="50" w:type="pct"/>
                    <w:hideMark/>
                  </w:tcPr>
                  <w:p w14:paraId="27274ADA" w14:textId="77777777" w:rsidR="000653D2" w:rsidRDefault="000653D2">
                    <w:pPr>
                      <w:pStyle w:val="Bibliography"/>
                      <w:rPr>
                        <w:noProof/>
                      </w:rPr>
                    </w:pPr>
                    <w:r>
                      <w:rPr>
                        <w:noProof/>
                      </w:rPr>
                      <w:t xml:space="preserve">[4] </w:t>
                    </w:r>
                  </w:p>
                </w:tc>
                <w:tc>
                  <w:tcPr>
                    <w:tcW w:w="0" w:type="auto"/>
                    <w:hideMark/>
                  </w:tcPr>
                  <w:p w14:paraId="296F4A6A" w14:textId="77777777" w:rsidR="000653D2" w:rsidRDefault="000653D2">
                    <w:pPr>
                      <w:pStyle w:val="Bibliography"/>
                      <w:rPr>
                        <w:noProof/>
                      </w:rPr>
                    </w:pPr>
                    <w:r>
                      <w:rPr>
                        <w:noProof/>
                      </w:rPr>
                      <w:t>"Python," [Online]. Available: https://www.python.org.</w:t>
                    </w:r>
                  </w:p>
                </w:tc>
              </w:tr>
              <w:tr w:rsidR="000653D2" w14:paraId="205AAD17" w14:textId="77777777">
                <w:trPr>
                  <w:divId w:val="2098019726"/>
                  <w:tblCellSpacing w:w="15" w:type="dxa"/>
                </w:trPr>
                <w:tc>
                  <w:tcPr>
                    <w:tcW w:w="50" w:type="pct"/>
                    <w:hideMark/>
                  </w:tcPr>
                  <w:p w14:paraId="1D0315B6" w14:textId="77777777" w:rsidR="000653D2" w:rsidRDefault="000653D2">
                    <w:pPr>
                      <w:pStyle w:val="Bibliography"/>
                      <w:rPr>
                        <w:noProof/>
                      </w:rPr>
                    </w:pPr>
                    <w:r>
                      <w:rPr>
                        <w:noProof/>
                      </w:rPr>
                      <w:t xml:space="preserve">[5] </w:t>
                    </w:r>
                  </w:p>
                </w:tc>
                <w:tc>
                  <w:tcPr>
                    <w:tcW w:w="0" w:type="auto"/>
                    <w:hideMark/>
                  </w:tcPr>
                  <w:p w14:paraId="1A649952" w14:textId="77777777" w:rsidR="000653D2" w:rsidRDefault="000653D2">
                    <w:pPr>
                      <w:pStyle w:val="Bibliography"/>
                      <w:rPr>
                        <w:noProof/>
                      </w:rPr>
                    </w:pPr>
                    <w:r>
                      <w:rPr>
                        <w:noProof/>
                      </w:rPr>
                      <w:t>M. Z. N. B. Aleksandar Petrovic, "Singibot - A Student Services Chatbot".</w:t>
                    </w:r>
                  </w:p>
                </w:tc>
              </w:tr>
              <w:tr w:rsidR="000653D2" w14:paraId="14FB5F86" w14:textId="77777777">
                <w:trPr>
                  <w:divId w:val="2098019726"/>
                  <w:tblCellSpacing w:w="15" w:type="dxa"/>
                </w:trPr>
                <w:tc>
                  <w:tcPr>
                    <w:tcW w:w="50" w:type="pct"/>
                    <w:hideMark/>
                  </w:tcPr>
                  <w:p w14:paraId="51AF1E13" w14:textId="77777777" w:rsidR="000653D2" w:rsidRDefault="000653D2">
                    <w:pPr>
                      <w:pStyle w:val="Bibliography"/>
                      <w:rPr>
                        <w:noProof/>
                      </w:rPr>
                    </w:pPr>
                    <w:r>
                      <w:rPr>
                        <w:noProof/>
                      </w:rPr>
                      <w:t xml:space="preserve">[6] </w:t>
                    </w:r>
                  </w:p>
                </w:tc>
                <w:tc>
                  <w:tcPr>
                    <w:tcW w:w="0" w:type="auto"/>
                    <w:hideMark/>
                  </w:tcPr>
                  <w:p w14:paraId="4621AD1F" w14:textId="77777777" w:rsidR="000653D2" w:rsidRDefault="000653D2">
                    <w:pPr>
                      <w:pStyle w:val="Bibliography"/>
                      <w:rPr>
                        <w:noProof/>
                      </w:rPr>
                    </w:pPr>
                    <w:r>
                      <w:rPr>
                        <w:noProof/>
                      </w:rPr>
                      <w:t>N. W. Rohit Tamrakar, "Design and Development of CHATBOT - A Review".</w:t>
                    </w:r>
                  </w:p>
                </w:tc>
              </w:tr>
              <w:tr w:rsidR="000653D2" w14:paraId="37DB482F" w14:textId="77777777">
                <w:trPr>
                  <w:divId w:val="2098019726"/>
                  <w:tblCellSpacing w:w="15" w:type="dxa"/>
                </w:trPr>
                <w:tc>
                  <w:tcPr>
                    <w:tcW w:w="50" w:type="pct"/>
                    <w:hideMark/>
                  </w:tcPr>
                  <w:p w14:paraId="0A8C4251" w14:textId="77777777" w:rsidR="000653D2" w:rsidRDefault="000653D2">
                    <w:pPr>
                      <w:pStyle w:val="Bibliography"/>
                      <w:rPr>
                        <w:noProof/>
                      </w:rPr>
                    </w:pPr>
                    <w:r>
                      <w:rPr>
                        <w:noProof/>
                      </w:rPr>
                      <w:t xml:space="preserve">[7] </w:t>
                    </w:r>
                  </w:p>
                </w:tc>
                <w:tc>
                  <w:tcPr>
                    <w:tcW w:w="0" w:type="auto"/>
                    <w:hideMark/>
                  </w:tcPr>
                  <w:p w14:paraId="41D8DE77" w14:textId="77777777" w:rsidR="000653D2" w:rsidRDefault="000653D2">
                    <w:pPr>
                      <w:pStyle w:val="Bibliography"/>
                      <w:rPr>
                        <w:noProof/>
                      </w:rPr>
                    </w:pPr>
                    <w:r>
                      <w:rPr>
                        <w:noProof/>
                      </w:rPr>
                      <w:t>A. W. Vitor Rocio, "Building a Chatbot for student support".</w:t>
                    </w:r>
                  </w:p>
                </w:tc>
              </w:tr>
            </w:tbl>
            <w:p w14:paraId="726CFB74" w14:textId="77777777" w:rsidR="000653D2" w:rsidRDefault="000653D2">
              <w:pPr>
                <w:divId w:val="2098019726"/>
                <w:rPr>
                  <w:rFonts w:eastAsia="Times New Roman"/>
                  <w:noProof/>
                </w:rPr>
              </w:pPr>
            </w:p>
            <w:p w14:paraId="4F56F16E" w14:textId="60D12CCB" w:rsidR="005B2EEF" w:rsidRPr="005B2EEF" w:rsidRDefault="006A5415" w:rsidP="005B2EEF">
              <w:r>
                <w:rPr>
                  <w:b/>
                  <w:bCs/>
                  <w:noProof/>
                </w:rPr>
                <w:fldChar w:fldCharType="end"/>
              </w:r>
            </w:p>
          </w:sdtContent>
        </w:sdt>
      </w:sdtContent>
    </w:sdt>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8B8897" w14:textId="77777777" w:rsidR="003D6B6F" w:rsidRDefault="003D6B6F" w:rsidP="00506DEB">
      <w:pPr>
        <w:spacing w:after="0" w:line="240" w:lineRule="auto"/>
      </w:pPr>
      <w:r>
        <w:separator/>
      </w:r>
    </w:p>
  </w:endnote>
  <w:endnote w:type="continuationSeparator" w:id="0">
    <w:p w14:paraId="61594CA3" w14:textId="77777777" w:rsidR="003D6B6F" w:rsidRDefault="003D6B6F" w:rsidP="00506DE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3D6B6F" w:rsidRDefault="003D6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3D6B6F" w:rsidRPr="005A0E7B" w:rsidRDefault="003D6B6F">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3D6B6F" w:rsidRDefault="003D6B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3D6B6F" w:rsidRDefault="003D6B6F">
    <w:pPr>
      <w:pStyle w:val="Footer"/>
      <w:rPr>
        <w:i/>
        <w:iCs/>
      </w:rPr>
    </w:pPr>
    <w:r>
      <w:rPr>
        <w:i/>
        <w:iCs/>
      </w:rPr>
      <w:t>______________________________________________________________________</w:t>
    </w:r>
  </w:p>
  <w:p w14:paraId="728892F5" w14:textId="5473EAF5" w:rsidR="003D6B6F" w:rsidRDefault="003D6B6F">
    <w:pPr>
      <w:pStyle w:val="Footer"/>
      <w:rPr>
        <w:i/>
        <w:iCs/>
      </w:rPr>
    </w:pPr>
    <w:r w:rsidRPr="005A0E7B">
      <w:rPr>
        <w:i/>
        <w:iCs/>
      </w:rPr>
      <w:t xml:space="preserve">Advisor: </w:t>
    </w:r>
    <w:r w:rsidR="00DA3B9B">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8AC8C0D" w:rsidR="003D6B6F" w:rsidRPr="005A0E7B" w:rsidRDefault="003D6B6F">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4BB8BC" w14:textId="77777777" w:rsidR="003D6B6F" w:rsidRDefault="003D6B6F" w:rsidP="00506DEB">
      <w:pPr>
        <w:spacing w:after="0" w:line="240" w:lineRule="auto"/>
      </w:pPr>
      <w:r>
        <w:separator/>
      </w:r>
    </w:p>
  </w:footnote>
  <w:footnote w:type="continuationSeparator" w:id="0">
    <w:p w14:paraId="6D2EA1A3" w14:textId="77777777" w:rsidR="003D6B6F" w:rsidRDefault="003D6B6F" w:rsidP="00506DE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3D6B6F" w:rsidRDefault="003D6B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3D6B6F" w:rsidRDefault="003D6B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3D6B6F" w:rsidRDefault="003D6B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6"/>
  </w:num>
  <w:num w:numId="4">
    <w:abstractNumId w:val="39"/>
  </w:num>
  <w:num w:numId="5">
    <w:abstractNumId w:val="12"/>
  </w:num>
  <w:num w:numId="6">
    <w:abstractNumId w:val="36"/>
  </w:num>
  <w:num w:numId="7">
    <w:abstractNumId w:val="0"/>
  </w:num>
  <w:num w:numId="8">
    <w:abstractNumId w:val="6"/>
  </w:num>
  <w:num w:numId="9">
    <w:abstractNumId w:val="40"/>
  </w:num>
  <w:num w:numId="10">
    <w:abstractNumId w:val="28"/>
  </w:num>
  <w:num w:numId="11">
    <w:abstractNumId w:val="61"/>
  </w:num>
  <w:num w:numId="12">
    <w:abstractNumId w:val="37"/>
  </w:num>
  <w:num w:numId="13">
    <w:abstractNumId w:val="54"/>
  </w:num>
  <w:num w:numId="14">
    <w:abstractNumId w:val="32"/>
  </w:num>
  <w:num w:numId="15">
    <w:abstractNumId w:val="57"/>
  </w:num>
  <w:num w:numId="16">
    <w:abstractNumId w:val="45"/>
  </w:num>
  <w:num w:numId="17">
    <w:abstractNumId w:val="41"/>
  </w:num>
  <w:num w:numId="18">
    <w:abstractNumId w:val="42"/>
  </w:num>
  <w:num w:numId="19">
    <w:abstractNumId w:val="38"/>
  </w:num>
  <w:num w:numId="20">
    <w:abstractNumId w:val="13"/>
  </w:num>
  <w:num w:numId="21">
    <w:abstractNumId w:val="22"/>
  </w:num>
  <w:num w:numId="22">
    <w:abstractNumId w:val="27"/>
  </w:num>
  <w:num w:numId="23">
    <w:abstractNumId w:val="21"/>
  </w:num>
  <w:num w:numId="24">
    <w:abstractNumId w:val="58"/>
  </w:num>
  <w:num w:numId="25">
    <w:abstractNumId w:val="10"/>
  </w:num>
  <w:num w:numId="26">
    <w:abstractNumId w:val="34"/>
  </w:num>
  <w:num w:numId="27">
    <w:abstractNumId w:val="43"/>
  </w:num>
  <w:num w:numId="28">
    <w:abstractNumId w:val="19"/>
  </w:num>
  <w:num w:numId="29">
    <w:abstractNumId w:val="53"/>
  </w:num>
  <w:num w:numId="30">
    <w:abstractNumId w:val="8"/>
  </w:num>
  <w:num w:numId="31">
    <w:abstractNumId w:val="59"/>
  </w:num>
  <w:num w:numId="32">
    <w:abstractNumId w:val="47"/>
  </w:num>
  <w:num w:numId="33">
    <w:abstractNumId w:val="48"/>
  </w:num>
  <w:num w:numId="34">
    <w:abstractNumId w:val="24"/>
  </w:num>
  <w:num w:numId="35">
    <w:abstractNumId w:val="55"/>
  </w:num>
  <w:num w:numId="36">
    <w:abstractNumId w:val="50"/>
  </w:num>
  <w:num w:numId="37">
    <w:abstractNumId w:val="30"/>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49"/>
  </w:num>
  <w:num w:numId="43">
    <w:abstractNumId w:val="44"/>
  </w:num>
  <w:num w:numId="44">
    <w:abstractNumId w:val="46"/>
  </w:num>
  <w:num w:numId="45">
    <w:abstractNumId w:val="5"/>
  </w:num>
  <w:num w:numId="46">
    <w:abstractNumId w:val="52"/>
  </w:num>
  <w:num w:numId="47">
    <w:abstractNumId w:val="56"/>
  </w:num>
  <w:num w:numId="48">
    <w:abstractNumId w:val="33"/>
  </w:num>
  <w:num w:numId="49">
    <w:abstractNumId w:val="15"/>
  </w:num>
  <w:num w:numId="50">
    <w:abstractNumId w:val="1"/>
  </w:num>
  <w:num w:numId="51">
    <w:abstractNumId w:val="20"/>
  </w:num>
  <w:num w:numId="52">
    <w:abstractNumId w:val="23"/>
  </w:num>
  <w:num w:numId="53">
    <w:abstractNumId w:val="60"/>
  </w:num>
  <w:num w:numId="54">
    <w:abstractNumId w:val="9"/>
  </w:num>
  <w:num w:numId="55">
    <w:abstractNumId w:val="2"/>
  </w:num>
  <w:num w:numId="56">
    <w:abstractNumId w:val="51"/>
  </w:num>
  <w:num w:numId="57">
    <w:abstractNumId w:val="11"/>
  </w:num>
  <w:num w:numId="58">
    <w:abstractNumId w:val="17"/>
  </w:num>
  <w:num w:numId="59">
    <w:abstractNumId w:val="3"/>
  </w:num>
  <w:num w:numId="60">
    <w:abstractNumId w:val="35"/>
  </w:num>
  <w:num w:numId="61">
    <w:abstractNumId w:val="26"/>
  </w:num>
  <w:num w:numId="62">
    <w:abstractNumId w:val="18"/>
  </w:num>
  <w:num w:numId="63">
    <w:abstractNumId w:val="25"/>
  </w:num>
  <w:num w:numId="64">
    <w:abstractNumId w:val="29"/>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1tTCxNLY0MzFT0lEKTi0uzszPAykwMqgFAL/BeBYtAAAA"/>
  </w:docVars>
  <w:rsids>
    <w:rsidRoot w:val="004A01F5"/>
    <w:rsid w:val="0001134F"/>
    <w:rsid w:val="00021C32"/>
    <w:rsid w:val="00021ED2"/>
    <w:rsid w:val="0002254F"/>
    <w:rsid w:val="00027DDE"/>
    <w:rsid w:val="00030472"/>
    <w:rsid w:val="000329C5"/>
    <w:rsid w:val="0003413D"/>
    <w:rsid w:val="00034A7D"/>
    <w:rsid w:val="00035B40"/>
    <w:rsid w:val="00037562"/>
    <w:rsid w:val="00040B74"/>
    <w:rsid w:val="00041C28"/>
    <w:rsid w:val="00044311"/>
    <w:rsid w:val="00046B0C"/>
    <w:rsid w:val="0005093D"/>
    <w:rsid w:val="00055805"/>
    <w:rsid w:val="0005786A"/>
    <w:rsid w:val="00063839"/>
    <w:rsid w:val="00064642"/>
    <w:rsid w:val="00064A2A"/>
    <w:rsid w:val="00064F3B"/>
    <w:rsid w:val="000653D2"/>
    <w:rsid w:val="000735C5"/>
    <w:rsid w:val="00077495"/>
    <w:rsid w:val="0008211F"/>
    <w:rsid w:val="000821AB"/>
    <w:rsid w:val="00082944"/>
    <w:rsid w:val="000841DB"/>
    <w:rsid w:val="000853C9"/>
    <w:rsid w:val="0009027B"/>
    <w:rsid w:val="00090B38"/>
    <w:rsid w:val="000923F2"/>
    <w:rsid w:val="000A6948"/>
    <w:rsid w:val="000B0B46"/>
    <w:rsid w:val="000B19A5"/>
    <w:rsid w:val="000B26A0"/>
    <w:rsid w:val="000B2BDE"/>
    <w:rsid w:val="000B4AA7"/>
    <w:rsid w:val="000B61D5"/>
    <w:rsid w:val="000C02A3"/>
    <w:rsid w:val="000C2AFC"/>
    <w:rsid w:val="000C2D1D"/>
    <w:rsid w:val="000C4DF5"/>
    <w:rsid w:val="000C5E7A"/>
    <w:rsid w:val="000D0C01"/>
    <w:rsid w:val="000D1350"/>
    <w:rsid w:val="000D2E9C"/>
    <w:rsid w:val="000E4037"/>
    <w:rsid w:val="000E6595"/>
    <w:rsid w:val="001037E0"/>
    <w:rsid w:val="001049DA"/>
    <w:rsid w:val="001131FC"/>
    <w:rsid w:val="00117164"/>
    <w:rsid w:val="00117E5F"/>
    <w:rsid w:val="00122B7F"/>
    <w:rsid w:val="00123CEB"/>
    <w:rsid w:val="00124D33"/>
    <w:rsid w:val="001268BA"/>
    <w:rsid w:val="001310FC"/>
    <w:rsid w:val="00141611"/>
    <w:rsid w:val="00146F7F"/>
    <w:rsid w:val="00163013"/>
    <w:rsid w:val="00167BC0"/>
    <w:rsid w:val="00175974"/>
    <w:rsid w:val="001765EB"/>
    <w:rsid w:val="00177A9E"/>
    <w:rsid w:val="00177F13"/>
    <w:rsid w:val="00180A51"/>
    <w:rsid w:val="001862F2"/>
    <w:rsid w:val="001952F3"/>
    <w:rsid w:val="001A0E4A"/>
    <w:rsid w:val="001A1660"/>
    <w:rsid w:val="001A4C06"/>
    <w:rsid w:val="001A5A78"/>
    <w:rsid w:val="001B1BB2"/>
    <w:rsid w:val="001B2893"/>
    <w:rsid w:val="001B3654"/>
    <w:rsid w:val="001B374C"/>
    <w:rsid w:val="001B5D26"/>
    <w:rsid w:val="001B745C"/>
    <w:rsid w:val="001C0D0A"/>
    <w:rsid w:val="001C75CC"/>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4294"/>
    <w:rsid w:val="00215227"/>
    <w:rsid w:val="002153B8"/>
    <w:rsid w:val="0022446A"/>
    <w:rsid w:val="00224734"/>
    <w:rsid w:val="0022648A"/>
    <w:rsid w:val="00234E3E"/>
    <w:rsid w:val="00241729"/>
    <w:rsid w:val="0024670A"/>
    <w:rsid w:val="00246DA2"/>
    <w:rsid w:val="002535F6"/>
    <w:rsid w:val="00261268"/>
    <w:rsid w:val="0026144F"/>
    <w:rsid w:val="00264DBE"/>
    <w:rsid w:val="00265970"/>
    <w:rsid w:val="002703FD"/>
    <w:rsid w:val="00272243"/>
    <w:rsid w:val="0027401D"/>
    <w:rsid w:val="002946C5"/>
    <w:rsid w:val="00295AC7"/>
    <w:rsid w:val="002A35F9"/>
    <w:rsid w:val="002A5BE8"/>
    <w:rsid w:val="002A6592"/>
    <w:rsid w:val="002B0111"/>
    <w:rsid w:val="002B3B94"/>
    <w:rsid w:val="002B56D4"/>
    <w:rsid w:val="002C1D19"/>
    <w:rsid w:val="002C445F"/>
    <w:rsid w:val="002C50BF"/>
    <w:rsid w:val="002C541E"/>
    <w:rsid w:val="002C6494"/>
    <w:rsid w:val="002D46E3"/>
    <w:rsid w:val="002D5877"/>
    <w:rsid w:val="002D738D"/>
    <w:rsid w:val="002E093D"/>
    <w:rsid w:val="002E38FB"/>
    <w:rsid w:val="002E5778"/>
    <w:rsid w:val="002E5836"/>
    <w:rsid w:val="002E7718"/>
    <w:rsid w:val="002F508F"/>
    <w:rsid w:val="00313772"/>
    <w:rsid w:val="00315475"/>
    <w:rsid w:val="003171DB"/>
    <w:rsid w:val="003213BA"/>
    <w:rsid w:val="003218BC"/>
    <w:rsid w:val="00321C87"/>
    <w:rsid w:val="00322E3C"/>
    <w:rsid w:val="00323919"/>
    <w:rsid w:val="0032445C"/>
    <w:rsid w:val="00324B05"/>
    <w:rsid w:val="0033145C"/>
    <w:rsid w:val="00334C98"/>
    <w:rsid w:val="003362B7"/>
    <w:rsid w:val="0034242D"/>
    <w:rsid w:val="0034260E"/>
    <w:rsid w:val="003531E3"/>
    <w:rsid w:val="00353FF7"/>
    <w:rsid w:val="00360431"/>
    <w:rsid w:val="00372946"/>
    <w:rsid w:val="003845C3"/>
    <w:rsid w:val="00391174"/>
    <w:rsid w:val="0039283C"/>
    <w:rsid w:val="0039604C"/>
    <w:rsid w:val="003974C3"/>
    <w:rsid w:val="003A4218"/>
    <w:rsid w:val="003A5C40"/>
    <w:rsid w:val="003A5E06"/>
    <w:rsid w:val="003A5F59"/>
    <w:rsid w:val="003A7623"/>
    <w:rsid w:val="003B5AFA"/>
    <w:rsid w:val="003B60AC"/>
    <w:rsid w:val="003B6FC3"/>
    <w:rsid w:val="003D006D"/>
    <w:rsid w:val="003D6B6F"/>
    <w:rsid w:val="003E488B"/>
    <w:rsid w:val="003F71AB"/>
    <w:rsid w:val="0040269A"/>
    <w:rsid w:val="00403FD4"/>
    <w:rsid w:val="004115D9"/>
    <w:rsid w:val="00411F99"/>
    <w:rsid w:val="00417108"/>
    <w:rsid w:val="004204EF"/>
    <w:rsid w:val="004211DA"/>
    <w:rsid w:val="00421E9F"/>
    <w:rsid w:val="004239E2"/>
    <w:rsid w:val="004267F1"/>
    <w:rsid w:val="0043553A"/>
    <w:rsid w:val="00441528"/>
    <w:rsid w:val="004419F3"/>
    <w:rsid w:val="004436D2"/>
    <w:rsid w:val="00446F74"/>
    <w:rsid w:val="004514A0"/>
    <w:rsid w:val="004519A8"/>
    <w:rsid w:val="00453521"/>
    <w:rsid w:val="004559E5"/>
    <w:rsid w:val="0045748D"/>
    <w:rsid w:val="00461130"/>
    <w:rsid w:val="004616DD"/>
    <w:rsid w:val="00461D21"/>
    <w:rsid w:val="00462F3F"/>
    <w:rsid w:val="00463A37"/>
    <w:rsid w:val="00467253"/>
    <w:rsid w:val="00470F11"/>
    <w:rsid w:val="00473464"/>
    <w:rsid w:val="0048666A"/>
    <w:rsid w:val="00494B55"/>
    <w:rsid w:val="00495EA4"/>
    <w:rsid w:val="00495F2B"/>
    <w:rsid w:val="004970C3"/>
    <w:rsid w:val="00497BB0"/>
    <w:rsid w:val="004A01F5"/>
    <w:rsid w:val="004A31D6"/>
    <w:rsid w:val="004B2AEF"/>
    <w:rsid w:val="004B2F82"/>
    <w:rsid w:val="004B40A4"/>
    <w:rsid w:val="004B5710"/>
    <w:rsid w:val="004B5F39"/>
    <w:rsid w:val="004C26C6"/>
    <w:rsid w:val="004C63D7"/>
    <w:rsid w:val="004D07D3"/>
    <w:rsid w:val="004D2F6D"/>
    <w:rsid w:val="004D4CCC"/>
    <w:rsid w:val="004D5633"/>
    <w:rsid w:val="004D5861"/>
    <w:rsid w:val="004D611D"/>
    <w:rsid w:val="004E72B2"/>
    <w:rsid w:val="004F06FE"/>
    <w:rsid w:val="004F54AE"/>
    <w:rsid w:val="0050314B"/>
    <w:rsid w:val="00506DEB"/>
    <w:rsid w:val="0051012F"/>
    <w:rsid w:val="00520068"/>
    <w:rsid w:val="00520CBA"/>
    <w:rsid w:val="00523A5A"/>
    <w:rsid w:val="005244BA"/>
    <w:rsid w:val="005266EB"/>
    <w:rsid w:val="00526803"/>
    <w:rsid w:val="005308E8"/>
    <w:rsid w:val="00530D3D"/>
    <w:rsid w:val="00531CFD"/>
    <w:rsid w:val="00544048"/>
    <w:rsid w:val="00545CC0"/>
    <w:rsid w:val="00545D12"/>
    <w:rsid w:val="00547ABE"/>
    <w:rsid w:val="00551DC3"/>
    <w:rsid w:val="00553813"/>
    <w:rsid w:val="0056004E"/>
    <w:rsid w:val="0056127B"/>
    <w:rsid w:val="00562CF6"/>
    <w:rsid w:val="00563E24"/>
    <w:rsid w:val="005655E6"/>
    <w:rsid w:val="0056721F"/>
    <w:rsid w:val="00567625"/>
    <w:rsid w:val="00570E54"/>
    <w:rsid w:val="00576311"/>
    <w:rsid w:val="0059100C"/>
    <w:rsid w:val="00592C4A"/>
    <w:rsid w:val="00593C5B"/>
    <w:rsid w:val="005A0E7B"/>
    <w:rsid w:val="005A30A3"/>
    <w:rsid w:val="005A4E83"/>
    <w:rsid w:val="005B1B40"/>
    <w:rsid w:val="005B2EEF"/>
    <w:rsid w:val="005B34C1"/>
    <w:rsid w:val="005B775B"/>
    <w:rsid w:val="005C2D73"/>
    <w:rsid w:val="005C3FD6"/>
    <w:rsid w:val="005C544A"/>
    <w:rsid w:val="005D038F"/>
    <w:rsid w:val="005D1A31"/>
    <w:rsid w:val="005D3B8B"/>
    <w:rsid w:val="005D73A7"/>
    <w:rsid w:val="005D784B"/>
    <w:rsid w:val="005E2021"/>
    <w:rsid w:val="006016E3"/>
    <w:rsid w:val="006035B7"/>
    <w:rsid w:val="00611928"/>
    <w:rsid w:val="00612620"/>
    <w:rsid w:val="00613B76"/>
    <w:rsid w:val="00614E4F"/>
    <w:rsid w:val="00620AB3"/>
    <w:rsid w:val="00621F4B"/>
    <w:rsid w:val="006259DA"/>
    <w:rsid w:val="00627140"/>
    <w:rsid w:val="00633ECC"/>
    <w:rsid w:val="00634DB7"/>
    <w:rsid w:val="006360D0"/>
    <w:rsid w:val="00642E6A"/>
    <w:rsid w:val="006433A6"/>
    <w:rsid w:val="0064367B"/>
    <w:rsid w:val="006457AC"/>
    <w:rsid w:val="00645F45"/>
    <w:rsid w:val="00660655"/>
    <w:rsid w:val="00663558"/>
    <w:rsid w:val="006654FA"/>
    <w:rsid w:val="0066613C"/>
    <w:rsid w:val="006662DB"/>
    <w:rsid w:val="00673697"/>
    <w:rsid w:val="00673F0B"/>
    <w:rsid w:val="00680149"/>
    <w:rsid w:val="00684F89"/>
    <w:rsid w:val="006856ED"/>
    <w:rsid w:val="00686603"/>
    <w:rsid w:val="00686FF8"/>
    <w:rsid w:val="00697C7B"/>
    <w:rsid w:val="006A1C81"/>
    <w:rsid w:val="006A4A06"/>
    <w:rsid w:val="006A5415"/>
    <w:rsid w:val="006A582F"/>
    <w:rsid w:val="006A79F5"/>
    <w:rsid w:val="006A7D39"/>
    <w:rsid w:val="006B0ECB"/>
    <w:rsid w:val="006B21BB"/>
    <w:rsid w:val="006B43D1"/>
    <w:rsid w:val="006D05F0"/>
    <w:rsid w:val="006D27CE"/>
    <w:rsid w:val="006D39AE"/>
    <w:rsid w:val="006D41D9"/>
    <w:rsid w:val="006D42C1"/>
    <w:rsid w:val="006E6972"/>
    <w:rsid w:val="006F6787"/>
    <w:rsid w:val="006F7592"/>
    <w:rsid w:val="00703625"/>
    <w:rsid w:val="007051C5"/>
    <w:rsid w:val="00710996"/>
    <w:rsid w:val="00724F65"/>
    <w:rsid w:val="00730466"/>
    <w:rsid w:val="00731791"/>
    <w:rsid w:val="007356E5"/>
    <w:rsid w:val="007376F3"/>
    <w:rsid w:val="00740936"/>
    <w:rsid w:val="007414FC"/>
    <w:rsid w:val="007431A3"/>
    <w:rsid w:val="00744168"/>
    <w:rsid w:val="00744840"/>
    <w:rsid w:val="00750CA6"/>
    <w:rsid w:val="00752AD0"/>
    <w:rsid w:val="00761C61"/>
    <w:rsid w:val="007630A2"/>
    <w:rsid w:val="00767121"/>
    <w:rsid w:val="00767673"/>
    <w:rsid w:val="0076775C"/>
    <w:rsid w:val="00770B65"/>
    <w:rsid w:val="00792C28"/>
    <w:rsid w:val="00793377"/>
    <w:rsid w:val="00796BF8"/>
    <w:rsid w:val="007A531C"/>
    <w:rsid w:val="007A62B5"/>
    <w:rsid w:val="007B1887"/>
    <w:rsid w:val="007B33F5"/>
    <w:rsid w:val="007B5C2A"/>
    <w:rsid w:val="007C085C"/>
    <w:rsid w:val="007C0B5E"/>
    <w:rsid w:val="007C120F"/>
    <w:rsid w:val="007C2690"/>
    <w:rsid w:val="007D1ADC"/>
    <w:rsid w:val="007D3233"/>
    <w:rsid w:val="007D50F7"/>
    <w:rsid w:val="007D5702"/>
    <w:rsid w:val="007E397F"/>
    <w:rsid w:val="007F7C9E"/>
    <w:rsid w:val="0080362C"/>
    <w:rsid w:val="008043A1"/>
    <w:rsid w:val="008051D7"/>
    <w:rsid w:val="0081269B"/>
    <w:rsid w:val="008129DC"/>
    <w:rsid w:val="008219FD"/>
    <w:rsid w:val="00822AA6"/>
    <w:rsid w:val="00826812"/>
    <w:rsid w:val="00831F5D"/>
    <w:rsid w:val="008335E5"/>
    <w:rsid w:val="00833763"/>
    <w:rsid w:val="00837EF9"/>
    <w:rsid w:val="00841041"/>
    <w:rsid w:val="0084330F"/>
    <w:rsid w:val="00843404"/>
    <w:rsid w:val="00855E9D"/>
    <w:rsid w:val="008575EB"/>
    <w:rsid w:val="008578B5"/>
    <w:rsid w:val="008627FE"/>
    <w:rsid w:val="008666B4"/>
    <w:rsid w:val="0086711B"/>
    <w:rsid w:val="00871C52"/>
    <w:rsid w:val="00872DC0"/>
    <w:rsid w:val="008743D8"/>
    <w:rsid w:val="00875C3D"/>
    <w:rsid w:val="008818EE"/>
    <w:rsid w:val="00881927"/>
    <w:rsid w:val="00895EA1"/>
    <w:rsid w:val="008A05AE"/>
    <w:rsid w:val="008A6F82"/>
    <w:rsid w:val="008A7343"/>
    <w:rsid w:val="008B3617"/>
    <w:rsid w:val="008B5552"/>
    <w:rsid w:val="008B6790"/>
    <w:rsid w:val="008B6E7D"/>
    <w:rsid w:val="008C3FB7"/>
    <w:rsid w:val="008D7D48"/>
    <w:rsid w:val="008E004A"/>
    <w:rsid w:val="008E09F9"/>
    <w:rsid w:val="008E167F"/>
    <w:rsid w:val="008E3242"/>
    <w:rsid w:val="008E4167"/>
    <w:rsid w:val="008E4CB5"/>
    <w:rsid w:val="008F44DE"/>
    <w:rsid w:val="008F51F9"/>
    <w:rsid w:val="008F53BF"/>
    <w:rsid w:val="008F5BB6"/>
    <w:rsid w:val="00906FF0"/>
    <w:rsid w:val="009132CD"/>
    <w:rsid w:val="009161B3"/>
    <w:rsid w:val="00916AFD"/>
    <w:rsid w:val="00921CCE"/>
    <w:rsid w:val="00921D3C"/>
    <w:rsid w:val="0092605C"/>
    <w:rsid w:val="00930B3E"/>
    <w:rsid w:val="00934CA6"/>
    <w:rsid w:val="009355FB"/>
    <w:rsid w:val="009420F7"/>
    <w:rsid w:val="00942529"/>
    <w:rsid w:val="00947A27"/>
    <w:rsid w:val="009513F2"/>
    <w:rsid w:val="009541C7"/>
    <w:rsid w:val="009544FD"/>
    <w:rsid w:val="009575E4"/>
    <w:rsid w:val="0096030A"/>
    <w:rsid w:val="00961526"/>
    <w:rsid w:val="00962BD8"/>
    <w:rsid w:val="00964D63"/>
    <w:rsid w:val="0096705B"/>
    <w:rsid w:val="009735A6"/>
    <w:rsid w:val="009764B2"/>
    <w:rsid w:val="00977405"/>
    <w:rsid w:val="00977975"/>
    <w:rsid w:val="009812A4"/>
    <w:rsid w:val="00981F1B"/>
    <w:rsid w:val="00997510"/>
    <w:rsid w:val="009A316D"/>
    <w:rsid w:val="009A3607"/>
    <w:rsid w:val="009B288C"/>
    <w:rsid w:val="009B436E"/>
    <w:rsid w:val="009B4F78"/>
    <w:rsid w:val="009C14D5"/>
    <w:rsid w:val="009D1818"/>
    <w:rsid w:val="009D22DC"/>
    <w:rsid w:val="009D2319"/>
    <w:rsid w:val="009D50A8"/>
    <w:rsid w:val="009D590E"/>
    <w:rsid w:val="009E0018"/>
    <w:rsid w:val="009E0DDB"/>
    <w:rsid w:val="009E60C2"/>
    <w:rsid w:val="009E6B10"/>
    <w:rsid w:val="009F0CE1"/>
    <w:rsid w:val="009F4FD7"/>
    <w:rsid w:val="00A06392"/>
    <w:rsid w:val="00A12CD2"/>
    <w:rsid w:val="00A14346"/>
    <w:rsid w:val="00A1670B"/>
    <w:rsid w:val="00A1734E"/>
    <w:rsid w:val="00A23E55"/>
    <w:rsid w:val="00A33992"/>
    <w:rsid w:val="00A3724A"/>
    <w:rsid w:val="00A373BB"/>
    <w:rsid w:val="00A50228"/>
    <w:rsid w:val="00A54FC0"/>
    <w:rsid w:val="00A560C5"/>
    <w:rsid w:val="00A62285"/>
    <w:rsid w:val="00A6381C"/>
    <w:rsid w:val="00A64E6D"/>
    <w:rsid w:val="00A657D9"/>
    <w:rsid w:val="00A6599C"/>
    <w:rsid w:val="00A77B76"/>
    <w:rsid w:val="00A826D6"/>
    <w:rsid w:val="00A86E8B"/>
    <w:rsid w:val="00A90798"/>
    <w:rsid w:val="00A9616F"/>
    <w:rsid w:val="00AA14C1"/>
    <w:rsid w:val="00AA4568"/>
    <w:rsid w:val="00AA7435"/>
    <w:rsid w:val="00AB283E"/>
    <w:rsid w:val="00AB2FA4"/>
    <w:rsid w:val="00AC3157"/>
    <w:rsid w:val="00AC35D1"/>
    <w:rsid w:val="00AC757B"/>
    <w:rsid w:val="00AD1929"/>
    <w:rsid w:val="00AD4B70"/>
    <w:rsid w:val="00AD5F37"/>
    <w:rsid w:val="00AE1B2B"/>
    <w:rsid w:val="00AE2996"/>
    <w:rsid w:val="00AF3423"/>
    <w:rsid w:val="00AF552E"/>
    <w:rsid w:val="00AF6B34"/>
    <w:rsid w:val="00AF7C56"/>
    <w:rsid w:val="00B02910"/>
    <w:rsid w:val="00B02FCD"/>
    <w:rsid w:val="00B04033"/>
    <w:rsid w:val="00B051D3"/>
    <w:rsid w:val="00B07C9D"/>
    <w:rsid w:val="00B12EB6"/>
    <w:rsid w:val="00B135A5"/>
    <w:rsid w:val="00B1381A"/>
    <w:rsid w:val="00B23D7F"/>
    <w:rsid w:val="00B26449"/>
    <w:rsid w:val="00B305BE"/>
    <w:rsid w:val="00B348F0"/>
    <w:rsid w:val="00B4540C"/>
    <w:rsid w:val="00B45FF6"/>
    <w:rsid w:val="00B46ACC"/>
    <w:rsid w:val="00B46DA9"/>
    <w:rsid w:val="00B47172"/>
    <w:rsid w:val="00B47FF5"/>
    <w:rsid w:val="00B50C89"/>
    <w:rsid w:val="00B556AC"/>
    <w:rsid w:val="00B5737F"/>
    <w:rsid w:val="00B66137"/>
    <w:rsid w:val="00B67A99"/>
    <w:rsid w:val="00B70F3D"/>
    <w:rsid w:val="00B714A4"/>
    <w:rsid w:val="00B74501"/>
    <w:rsid w:val="00B74EEA"/>
    <w:rsid w:val="00B760B7"/>
    <w:rsid w:val="00B76B62"/>
    <w:rsid w:val="00B76D81"/>
    <w:rsid w:val="00B81A28"/>
    <w:rsid w:val="00B81FD2"/>
    <w:rsid w:val="00B908BA"/>
    <w:rsid w:val="00B91759"/>
    <w:rsid w:val="00B91FFB"/>
    <w:rsid w:val="00B97138"/>
    <w:rsid w:val="00B97CEF"/>
    <w:rsid w:val="00BA48F1"/>
    <w:rsid w:val="00BA53BD"/>
    <w:rsid w:val="00BB12B2"/>
    <w:rsid w:val="00BB73E3"/>
    <w:rsid w:val="00BD0013"/>
    <w:rsid w:val="00BD255E"/>
    <w:rsid w:val="00BF0FC4"/>
    <w:rsid w:val="00BF1B36"/>
    <w:rsid w:val="00BF4A69"/>
    <w:rsid w:val="00C04906"/>
    <w:rsid w:val="00C050E8"/>
    <w:rsid w:val="00C0652E"/>
    <w:rsid w:val="00C118AE"/>
    <w:rsid w:val="00C15CD0"/>
    <w:rsid w:val="00C1769F"/>
    <w:rsid w:val="00C17C37"/>
    <w:rsid w:val="00C23E98"/>
    <w:rsid w:val="00C251F5"/>
    <w:rsid w:val="00C25B60"/>
    <w:rsid w:val="00C416BD"/>
    <w:rsid w:val="00C465AF"/>
    <w:rsid w:val="00C579C2"/>
    <w:rsid w:val="00C60A89"/>
    <w:rsid w:val="00C61B19"/>
    <w:rsid w:val="00C66C41"/>
    <w:rsid w:val="00C70425"/>
    <w:rsid w:val="00C71873"/>
    <w:rsid w:val="00C72DC2"/>
    <w:rsid w:val="00C75935"/>
    <w:rsid w:val="00C80F99"/>
    <w:rsid w:val="00C81077"/>
    <w:rsid w:val="00C81A7C"/>
    <w:rsid w:val="00C845E1"/>
    <w:rsid w:val="00C84FBD"/>
    <w:rsid w:val="00C86EE1"/>
    <w:rsid w:val="00C930D3"/>
    <w:rsid w:val="00C959DC"/>
    <w:rsid w:val="00CA6586"/>
    <w:rsid w:val="00CB4E7C"/>
    <w:rsid w:val="00CB5341"/>
    <w:rsid w:val="00CC4932"/>
    <w:rsid w:val="00CC6452"/>
    <w:rsid w:val="00CD19DE"/>
    <w:rsid w:val="00CD495E"/>
    <w:rsid w:val="00CD5061"/>
    <w:rsid w:val="00CD62DD"/>
    <w:rsid w:val="00CE1943"/>
    <w:rsid w:val="00CE3FD7"/>
    <w:rsid w:val="00CE4034"/>
    <w:rsid w:val="00CE537B"/>
    <w:rsid w:val="00CE66C6"/>
    <w:rsid w:val="00CE6CFF"/>
    <w:rsid w:val="00CE78EA"/>
    <w:rsid w:val="00CE7E9B"/>
    <w:rsid w:val="00CF33D2"/>
    <w:rsid w:val="00CF558D"/>
    <w:rsid w:val="00CF55B8"/>
    <w:rsid w:val="00CF69A1"/>
    <w:rsid w:val="00D00ECE"/>
    <w:rsid w:val="00D05E17"/>
    <w:rsid w:val="00D17E7E"/>
    <w:rsid w:val="00D20902"/>
    <w:rsid w:val="00D23EF3"/>
    <w:rsid w:val="00D25E07"/>
    <w:rsid w:val="00D26274"/>
    <w:rsid w:val="00D26CAA"/>
    <w:rsid w:val="00D32890"/>
    <w:rsid w:val="00D33823"/>
    <w:rsid w:val="00D410EB"/>
    <w:rsid w:val="00D44A44"/>
    <w:rsid w:val="00D453AD"/>
    <w:rsid w:val="00D45547"/>
    <w:rsid w:val="00D479DC"/>
    <w:rsid w:val="00D523B3"/>
    <w:rsid w:val="00D5541C"/>
    <w:rsid w:val="00D60048"/>
    <w:rsid w:val="00D64E65"/>
    <w:rsid w:val="00D71193"/>
    <w:rsid w:val="00D72D31"/>
    <w:rsid w:val="00D734D8"/>
    <w:rsid w:val="00D80CBB"/>
    <w:rsid w:val="00D81FA4"/>
    <w:rsid w:val="00D82756"/>
    <w:rsid w:val="00D849DB"/>
    <w:rsid w:val="00D91476"/>
    <w:rsid w:val="00D92EDA"/>
    <w:rsid w:val="00D9409E"/>
    <w:rsid w:val="00DA0B64"/>
    <w:rsid w:val="00DA167B"/>
    <w:rsid w:val="00DA3B9B"/>
    <w:rsid w:val="00DA69CA"/>
    <w:rsid w:val="00DA724D"/>
    <w:rsid w:val="00DC0311"/>
    <w:rsid w:val="00DC07CC"/>
    <w:rsid w:val="00DC1F6F"/>
    <w:rsid w:val="00DC23E8"/>
    <w:rsid w:val="00DD2059"/>
    <w:rsid w:val="00DD7247"/>
    <w:rsid w:val="00DE3761"/>
    <w:rsid w:val="00DF05E6"/>
    <w:rsid w:val="00E009F8"/>
    <w:rsid w:val="00E027F8"/>
    <w:rsid w:val="00E0315B"/>
    <w:rsid w:val="00E04E0B"/>
    <w:rsid w:val="00E0691C"/>
    <w:rsid w:val="00E16182"/>
    <w:rsid w:val="00E21442"/>
    <w:rsid w:val="00E306B7"/>
    <w:rsid w:val="00E325F1"/>
    <w:rsid w:val="00E362DB"/>
    <w:rsid w:val="00E420B5"/>
    <w:rsid w:val="00E44C04"/>
    <w:rsid w:val="00E555AA"/>
    <w:rsid w:val="00E56185"/>
    <w:rsid w:val="00E63E04"/>
    <w:rsid w:val="00E76AAD"/>
    <w:rsid w:val="00E82E13"/>
    <w:rsid w:val="00E87B28"/>
    <w:rsid w:val="00E929CF"/>
    <w:rsid w:val="00E92A13"/>
    <w:rsid w:val="00EA2895"/>
    <w:rsid w:val="00EA5236"/>
    <w:rsid w:val="00EA5A50"/>
    <w:rsid w:val="00EA5B34"/>
    <w:rsid w:val="00EA7056"/>
    <w:rsid w:val="00EB73E7"/>
    <w:rsid w:val="00EB775B"/>
    <w:rsid w:val="00ED04CC"/>
    <w:rsid w:val="00ED37DD"/>
    <w:rsid w:val="00ED4885"/>
    <w:rsid w:val="00ED71C0"/>
    <w:rsid w:val="00EE6DC4"/>
    <w:rsid w:val="00EE7643"/>
    <w:rsid w:val="00EF0A51"/>
    <w:rsid w:val="00EF2164"/>
    <w:rsid w:val="00EF6CFA"/>
    <w:rsid w:val="00EF784E"/>
    <w:rsid w:val="00F00BBD"/>
    <w:rsid w:val="00F018D6"/>
    <w:rsid w:val="00F05200"/>
    <w:rsid w:val="00F06F23"/>
    <w:rsid w:val="00F121BA"/>
    <w:rsid w:val="00F12D1F"/>
    <w:rsid w:val="00F237CA"/>
    <w:rsid w:val="00F2452B"/>
    <w:rsid w:val="00F26346"/>
    <w:rsid w:val="00F35169"/>
    <w:rsid w:val="00F365D1"/>
    <w:rsid w:val="00F41A1D"/>
    <w:rsid w:val="00F42F72"/>
    <w:rsid w:val="00F43DF4"/>
    <w:rsid w:val="00F45A00"/>
    <w:rsid w:val="00F50A60"/>
    <w:rsid w:val="00F55239"/>
    <w:rsid w:val="00F56FFB"/>
    <w:rsid w:val="00F601AA"/>
    <w:rsid w:val="00F635F0"/>
    <w:rsid w:val="00F65946"/>
    <w:rsid w:val="00F8023D"/>
    <w:rsid w:val="00F90E4A"/>
    <w:rsid w:val="00F93DB3"/>
    <w:rsid w:val="00F94316"/>
    <w:rsid w:val="00F965F0"/>
    <w:rsid w:val="00F97E90"/>
    <w:rsid w:val="00FA5D0D"/>
    <w:rsid w:val="00FB1E73"/>
    <w:rsid w:val="00FC2EBF"/>
    <w:rsid w:val="00FD313D"/>
    <w:rsid w:val="00FD42A7"/>
    <w:rsid w:val="00FD469F"/>
    <w:rsid w:val="00FD52C0"/>
    <w:rsid w:val="00FE0DFB"/>
    <w:rsid w:val="00FE313B"/>
    <w:rsid w:val="00FE64FD"/>
    <w:rsid w:val="00FF0F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63A37"/>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line="240" w:lineRule="auto"/>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064642"/>
    <w:pPr>
      <w:jc w:val="center"/>
    </w:pPr>
    <w:rPr>
      <w:b/>
      <w:bCs/>
      <w:color w:val="000000" w:themeColor="text1"/>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064642"/>
    <w:rPr>
      <w:b/>
      <w:bCs/>
      <w:color w:val="000000" w:themeColor="text1"/>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3AAC9395-D95D-463B-805D-0530B4C231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2</Pages>
  <Words>3902</Words>
  <Characters>2224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26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Guys</dc:creator>
  <cp:keywords/>
  <dc:description/>
  <cp:lastModifiedBy>Guys Robot</cp:lastModifiedBy>
  <cp:revision>2</cp:revision>
  <cp:lastPrinted>2022-05-15T11:35:00Z</cp:lastPrinted>
  <dcterms:created xsi:type="dcterms:W3CDTF">2023-09-04T13:29:00Z</dcterms:created>
  <dcterms:modified xsi:type="dcterms:W3CDTF">2023-09-04T13:29:00Z</dcterms:modified>
</cp:coreProperties>
</file>